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C87CF25" w14:textId="40B2181F" w:rsidR="007D04E6" w:rsidRDefault="004F35BF" w:rsidP="00687478">
      <w:pPr>
        <w:pStyle w:val="Title"/>
        <w:ind w:right="778"/>
        <w:rPr>
          <w:rFonts w:ascii="Cambria" w:eastAsia="Cambria" w:hAnsi="Cambria" w:cs="Cambria"/>
          <w:color w:val="948A54"/>
          <w:sz w:val="48"/>
        </w:rPr>
      </w:pPr>
      <w:r>
        <w:rPr>
          <w:noProof/>
        </w:rPr>
        <w:drawing>
          <wp:anchor distT="0" distB="0" distL="114300" distR="114300" simplePos="0" relativeHeight="251658240" behindDoc="0" locked="0" layoutInCell="0" hidden="0" allowOverlap="0" wp14:anchorId="2C2F0A02" wp14:editId="239FB72F">
            <wp:simplePos x="0" y="0"/>
            <wp:positionH relativeFrom="margin">
              <wp:posOffset>-48260</wp:posOffset>
            </wp:positionH>
            <wp:positionV relativeFrom="paragraph">
              <wp:posOffset>0</wp:posOffset>
            </wp:positionV>
            <wp:extent cx="892175" cy="1162050"/>
            <wp:effectExtent l="0" t="0" r="3175" b="0"/>
            <wp:wrapSquare wrapText="right" distT="0" distB="0" distL="114300" distR="114300"/>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8" cstate="print">
                      <a:extLst>
                        <a:ext uri="{28A0092B-C50C-407E-A947-70E740481C1C}">
                          <a14:useLocalDpi xmlns:a14="http://schemas.microsoft.com/office/drawing/2010/main" val="0"/>
                        </a:ext>
                      </a:extLst>
                    </a:blip>
                    <a:stretch>
                      <a:fillRect/>
                    </a:stretch>
                  </pic:blipFill>
                  <pic:spPr>
                    <a:xfrm>
                      <a:off x="0" y="0"/>
                      <a:ext cx="892175" cy="1162050"/>
                    </a:xfrm>
                    <a:prstGeom prst="rect">
                      <a:avLst/>
                    </a:prstGeom>
                    <a:ln/>
                  </pic:spPr>
                </pic:pic>
              </a:graphicData>
            </a:graphic>
            <wp14:sizeRelH relativeFrom="margin">
              <wp14:pctWidth>0</wp14:pctWidth>
            </wp14:sizeRelH>
          </wp:anchor>
        </w:drawing>
      </w:r>
      <w:r w:rsidR="00993F88">
        <w:rPr>
          <w:rFonts w:ascii="Cambria" w:eastAsia="Cambria" w:hAnsi="Cambria" w:cs="Cambria"/>
          <w:color w:val="948A54"/>
          <w:sz w:val="48"/>
        </w:rPr>
        <w:t>Fittleworth Parish Council</w:t>
      </w:r>
    </w:p>
    <w:p w14:paraId="0FCF0039" w14:textId="12D34392" w:rsidR="0004279A" w:rsidRPr="0044463A" w:rsidRDefault="0044463A" w:rsidP="00687478">
      <w:pPr>
        <w:jc w:val="center"/>
        <w:rPr>
          <w:b/>
          <w:sz w:val="32"/>
          <w:szCs w:val="32"/>
        </w:rPr>
      </w:pPr>
      <w:r w:rsidRPr="0044463A">
        <w:rPr>
          <w:b/>
          <w:sz w:val="32"/>
          <w:szCs w:val="32"/>
        </w:rPr>
        <w:t>PARISH COUNCIL MEETING</w:t>
      </w:r>
    </w:p>
    <w:p w14:paraId="00CB8529" w14:textId="77777777" w:rsidR="00472495" w:rsidRDefault="00472495">
      <w:pPr>
        <w:pStyle w:val="Title"/>
        <w:jc w:val="left"/>
        <w:rPr>
          <w:rFonts w:ascii="Verdana" w:eastAsia="Verdana" w:hAnsi="Verdana" w:cs="Verdana"/>
          <w:b w:val="0"/>
          <w:sz w:val="20"/>
          <w:u w:val="single"/>
        </w:rPr>
      </w:pPr>
    </w:p>
    <w:p w14:paraId="7278D157" w14:textId="77777777" w:rsidR="00790715" w:rsidRDefault="00790715" w:rsidP="00790715">
      <w:pPr>
        <w:pStyle w:val="Title"/>
        <w:spacing w:line="340" w:lineRule="exact"/>
        <w:ind w:left="-14"/>
        <w:rPr>
          <w:rFonts w:ascii="Verdana" w:hAnsi="Verdana"/>
          <w:sz w:val="20"/>
        </w:rPr>
      </w:pPr>
      <w:r w:rsidRPr="00F95DD7">
        <w:rPr>
          <w:rFonts w:ascii="Verdana" w:hAnsi="Verdana"/>
          <w:sz w:val="20"/>
        </w:rPr>
        <w:t>Minutes of the Parish Council Meeting held on</w:t>
      </w:r>
    </w:p>
    <w:p w14:paraId="2003DFA8" w14:textId="1EABF047" w:rsidR="00790715" w:rsidRDefault="00790715" w:rsidP="00790715">
      <w:pPr>
        <w:pStyle w:val="Title"/>
        <w:spacing w:line="340" w:lineRule="exact"/>
        <w:ind w:left="-14"/>
        <w:rPr>
          <w:rFonts w:ascii="Verdana" w:hAnsi="Verdana"/>
          <w:sz w:val="20"/>
        </w:rPr>
      </w:pPr>
      <w:r>
        <w:rPr>
          <w:rFonts w:ascii="Verdana" w:hAnsi="Verdana"/>
          <w:sz w:val="20"/>
        </w:rPr>
        <w:t>15</w:t>
      </w:r>
      <w:r>
        <w:rPr>
          <w:rFonts w:ascii="Verdana" w:hAnsi="Verdana"/>
          <w:sz w:val="20"/>
          <w:vertAlign w:val="superscript"/>
        </w:rPr>
        <w:t xml:space="preserve">th </w:t>
      </w:r>
      <w:r>
        <w:rPr>
          <w:rFonts w:ascii="Verdana" w:hAnsi="Verdana"/>
          <w:sz w:val="20"/>
        </w:rPr>
        <w:t>November 2021</w:t>
      </w:r>
      <w:r w:rsidRPr="00F95DD7">
        <w:rPr>
          <w:rFonts w:ascii="Verdana" w:hAnsi="Verdana"/>
          <w:sz w:val="20"/>
        </w:rPr>
        <w:t xml:space="preserve"> at 7.00pm in </w:t>
      </w:r>
      <w:r>
        <w:rPr>
          <w:rFonts w:ascii="Verdana" w:hAnsi="Verdana"/>
          <w:sz w:val="20"/>
        </w:rPr>
        <w:t>Sports Pavilion</w:t>
      </w:r>
      <w:r w:rsidRPr="00F95DD7">
        <w:rPr>
          <w:rFonts w:ascii="Verdana" w:hAnsi="Verdana"/>
          <w:sz w:val="20"/>
        </w:rPr>
        <w:t>.</w:t>
      </w:r>
    </w:p>
    <w:p w14:paraId="4FA7FCFB" w14:textId="77777777" w:rsidR="00790715" w:rsidRPr="00F95DD7" w:rsidRDefault="00790715" w:rsidP="00790715">
      <w:pPr>
        <w:pStyle w:val="Title"/>
        <w:spacing w:line="340" w:lineRule="exact"/>
        <w:ind w:left="-14"/>
        <w:rPr>
          <w:rFonts w:ascii="Verdana" w:hAnsi="Verdana"/>
          <w:sz w:val="20"/>
        </w:rPr>
      </w:pPr>
    </w:p>
    <w:p w14:paraId="7AA117ED" w14:textId="62603FFB" w:rsidR="00790715" w:rsidRPr="008A1E0E" w:rsidRDefault="00790715" w:rsidP="005C65BA">
      <w:pPr>
        <w:tabs>
          <w:tab w:val="left" w:pos="2505"/>
        </w:tabs>
        <w:spacing w:line="240" w:lineRule="exact"/>
        <w:ind w:left="2505" w:right="29" w:hanging="2505"/>
        <w:rPr>
          <w:rFonts w:cs="Arial"/>
        </w:rPr>
      </w:pPr>
      <w:r w:rsidRPr="00915884">
        <w:rPr>
          <w:b/>
        </w:rPr>
        <w:t>Present:</w:t>
      </w:r>
      <w:r w:rsidR="00EC175A">
        <w:tab/>
      </w:r>
      <w:r w:rsidR="00172417">
        <w:t>Parish Councillors</w:t>
      </w:r>
      <w:r w:rsidR="00B54295">
        <w:t xml:space="preserve">: </w:t>
      </w:r>
      <w:r w:rsidRPr="00915884">
        <w:rPr>
          <w:rFonts w:cs="Arial"/>
          <w:bCs/>
        </w:rPr>
        <w:t>Jane Claxton (JC)</w:t>
      </w:r>
      <w:r w:rsidRPr="00625FC8">
        <w:t xml:space="preserve"> </w:t>
      </w:r>
      <w:r>
        <w:t>(</w:t>
      </w:r>
      <w:r w:rsidRPr="00625FC8">
        <w:t>Chair</w:t>
      </w:r>
      <w:bookmarkStart w:id="0" w:name="_Hlk69834096"/>
      <w:r w:rsidRPr="00625FC8">
        <w:rPr>
          <w:rFonts w:cs="Arial"/>
          <w:bCs/>
        </w:rPr>
        <w:t>)</w:t>
      </w:r>
      <w:bookmarkEnd w:id="0"/>
      <w:r w:rsidRPr="00625FC8">
        <w:rPr>
          <w:rFonts w:cs="Arial"/>
          <w:bCs/>
        </w:rPr>
        <w:t xml:space="preserve">, </w:t>
      </w:r>
      <w:r>
        <w:rPr>
          <w:rFonts w:cs="Arial"/>
          <w:bCs/>
        </w:rPr>
        <w:t xml:space="preserve">Mike Allin (MA), </w:t>
      </w:r>
      <w:r w:rsidRPr="00625FC8">
        <w:rPr>
          <w:rFonts w:cs="Arial"/>
        </w:rPr>
        <w:t xml:space="preserve">David Brittain (DB), </w:t>
      </w:r>
      <w:r w:rsidRPr="00625FC8">
        <w:rPr>
          <w:rFonts w:cs="Arial"/>
          <w:bCs/>
        </w:rPr>
        <w:t>Tony Broughton (TB),</w:t>
      </w:r>
      <w:r>
        <w:rPr>
          <w:rFonts w:cs="Arial"/>
          <w:bCs/>
        </w:rPr>
        <w:t xml:space="preserve"> </w:t>
      </w:r>
      <w:r w:rsidRPr="00F71043">
        <w:rPr>
          <w:rFonts w:cs="Arial"/>
          <w:bCs/>
        </w:rPr>
        <w:t>Lee Scott</w:t>
      </w:r>
      <w:r>
        <w:rPr>
          <w:rFonts w:cs="Arial"/>
          <w:bCs/>
        </w:rPr>
        <w:t xml:space="preserve"> (LS</w:t>
      </w:r>
      <w:r w:rsidR="005614FE">
        <w:rPr>
          <w:rFonts w:cs="Arial"/>
          <w:bCs/>
        </w:rPr>
        <w:t xml:space="preserve">), </w:t>
      </w:r>
      <w:r>
        <w:rPr>
          <w:rFonts w:cs="Arial"/>
          <w:bCs/>
        </w:rPr>
        <w:t>Sally Tanner (ST)</w:t>
      </w:r>
      <w:r w:rsidRPr="00625FC8">
        <w:rPr>
          <w:rFonts w:cs="Arial"/>
          <w:bCs/>
        </w:rPr>
        <w:t xml:space="preserve"> </w:t>
      </w:r>
      <w:r w:rsidRPr="00625FC8">
        <w:rPr>
          <w:rFonts w:cs="Arial"/>
        </w:rPr>
        <w:t>&amp;</w:t>
      </w:r>
      <w:r w:rsidRPr="00625FC8">
        <w:t xml:space="preserve"> Chris Welfare (CW) </w:t>
      </w:r>
      <w:r w:rsidRPr="00625FC8">
        <w:rPr>
          <w:rFonts w:cs="Arial"/>
        </w:rPr>
        <w:t xml:space="preserve"> </w:t>
      </w:r>
      <w:r>
        <w:rPr>
          <w:bCs/>
        </w:rPr>
        <w:t xml:space="preserve"> </w:t>
      </w:r>
      <w:r>
        <w:rPr>
          <w:rFonts w:cs="Arial"/>
          <w:bCs/>
        </w:rPr>
        <w:t xml:space="preserve"> </w:t>
      </w:r>
    </w:p>
    <w:p w14:paraId="5A40F77E" w14:textId="759D87A2" w:rsidR="005C65BA" w:rsidRDefault="00790715" w:rsidP="00790715">
      <w:pPr>
        <w:ind w:left="2505" w:hanging="2505"/>
        <w:rPr>
          <w:bCs/>
        </w:rPr>
      </w:pPr>
      <w:r>
        <w:rPr>
          <w:b/>
        </w:rPr>
        <w:t xml:space="preserve">In attendance:            </w:t>
      </w:r>
      <w:r w:rsidRPr="00765107">
        <w:t>C</w:t>
      </w:r>
      <w:r w:rsidR="005614FE">
        <w:t xml:space="preserve">ounty </w:t>
      </w:r>
      <w:r>
        <w:rPr>
          <w:bCs/>
        </w:rPr>
        <w:t>Councillor</w:t>
      </w:r>
      <w:r w:rsidR="003F3D36">
        <w:rPr>
          <w:bCs/>
        </w:rPr>
        <w:t>:</w:t>
      </w:r>
      <w:r>
        <w:rPr>
          <w:bCs/>
        </w:rPr>
        <w:t xml:space="preserve"> Janet Duncton</w:t>
      </w:r>
      <w:r w:rsidRPr="00E54823">
        <w:rPr>
          <w:bCs/>
        </w:rPr>
        <w:t xml:space="preserve"> </w:t>
      </w:r>
      <w:r>
        <w:rPr>
          <w:bCs/>
        </w:rPr>
        <w:t>(JD)</w:t>
      </w:r>
      <w:r w:rsidR="00F71043">
        <w:rPr>
          <w:bCs/>
        </w:rPr>
        <w:t xml:space="preserve">, District Councillor: </w:t>
      </w:r>
      <w:r w:rsidR="00A97243">
        <w:rPr>
          <w:bCs/>
        </w:rPr>
        <w:t>Alan Sutton</w:t>
      </w:r>
      <w:r>
        <w:rPr>
          <w:bCs/>
        </w:rPr>
        <w:t xml:space="preserve"> </w:t>
      </w:r>
      <w:r w:rsidR="00687478">
        <w:rPr>
          <w:bCs/>
        </w:rPr>
        <w:t>(AS)</w:t>
      </w:r>
    </w:p>
    <w:p w14:paraId="4AC9B42D" w14:textId="77777777" w:rsidR="005C65BA" w:rsidRDefault="005C65BA" w:rsidP="00790715">
      <w:pPr>
        <w:ind w:left="2505" w:hanging="2505"/>
      </w:pPr>
    </w:p>
    <w:p w14:paraId="111FCAC6" w14:textId="4CC51B38" w:rsidR="00790715" w:rsidRDefault="005C65BA" w:rsidP="00790715">
      <w:pPr>
        <w:ind w:left="2505" w:hanging="2505"/>
      </w:pPr>
      <w:r>
        <w:t>Also Present:</w:t>
      </w:r>
      <w:r>
        <w:tab/>
      </w:r>
      <w:r w:rsidR="001D53DD">
        <w:t>Celi</w:t>
      </w:r>
      <w:r w:rsidR="00790715" w:rsidRPr="00B55856">
        <w:t>a Price (</w:t>
      </w:r>
      <w:r w:rsidR="001D53DD">
        <w:t>L</w:t>
      </w:r>
      <w:r w:rsidR="00790715" w:rsidRPr="00B55856">
        <w:t xml:space="preserve">ocum </w:t>
      </w:r>
      <w:r w:rsidR="001D53DD">
        <w:t>C</w:t>
      </w:r>
      <w:r w:rsidR="00790715" w:rsidRPr="00B55856">
        <w:t>lerk)</w:t>
      </w:r>
      <w:r w:rsidR="002B429E">
        <w:t>, PSCO</w:t>
      </w:r>
      <w:r w:rsidR="000E065E">
        <w:t xml:space="preserve"> Billingh</w:t>
      </w:r>
      <w:r w:rsidR="00F43C40">
        <w:t>a</w:t>
      </w:r>
      <w:r w:rsidR="000E065E">
        <w:t>m.</w:t>
      </w:r>
    </w:p>
    <w:p w14:paraId="0BB2C229" w14:textId="0AFC6755" w:rsidR="00790715" w:rsidRDefault="00790715" w:rsidP="00790715">
      <w:pPr>
        <w:ind w:left="1828" w:hanging="1828"/>
        <w:rPr>
          <w:bCs/>
        </w:rPr>
      </w:pPr>
      <w:r w:rsidRPr="004962B3">
        <w:rPr>
          <w:b/>
        </w:rPr>
        <w:t>Members of public</w:t>
      </w:r>
      <w:r w:rsidRPr="002D6140">
        <w:rPr>
          <w:bCs/>
        </w:rPr>
        <w:t>:</w:t>
      </w:r>
      <w:r w:rsidR="00F71043">
        <w:rPr>
          <w:bCs/>
        </w:rPr>
        <w:tab/>
        <w:t xml:space="preserve">     </w:t>
      </w:r>
      <w:r w:rsidR="00796DF1">
        <w:rPr>
          <w:bCs/>
        </w:rPr>
        <w:t>2</w:t>
      </w:r>
    </w:p>
    <w:p w14:paraId="56F41585" w14:textId="6CEA6D33" w:rsidR="00842340" w:rsidRDefault="00842340" w:rsidP="00790715">
      <w:pPr>
        <w:ind w:left="1828" w:hanging="1828"/>
        <w:rPr>
          <w:bCs/>
        </w:rPr>
      </w:pPr>
    </w:p>
    <w:p w14:paraId="68D5B951" w14:textId="6A3346A5" w:rsidR="00842340" w:rsidRDefault="00842340" w:rsidP="00790715">
      <w:pPr>
        <w:ind w:left="1828" w:hanging="1828"/>
        <w:rPr>
          <w:bCs/>
        </w:rPr>
      </w:pPr>
    </w:p>
    <w:tbl>
      <w:tblPr>
        <w:tblStyle w:val="TableGrid"/>
        <w:tblW w:w="10201" w:type="dxa"/>
        <w:tblLook w:val="04A0" w:firstRow="1" w:lastRow="0" w:firstColumn="1" w:lastColumn="0" w:noHBand="0" w:noVBand="1"/>
      </w:tblPr>
      <w:tblGrid>
        <w:gridCol w:w="1042"/>
        <w:gridCol w:w="9159"/>
      </w:tblGrid>
      <w:tr w:rsidR="005077A7" w14:paraId="19FA9EC1" w14:textId="77777777" w:rsidTr="00842340">
        <w:tc>
          <w:tcPr>
            <w:tcW w:w="1042" w:type="dxa"/>
          </w:tcPr>
          <w:p w14:paraId="7A321D51" w14:textId="2705CAAC" w:rsidR="005077A7" w:rsidRPr="00842340" w:rsidRDefault="00842340" w:rsidP="00842340">
            <w:pPr>
              <w:rPr>
                <w:b/>
              </w:rPr>
            </w:pPr>
            <w:r w:rsidRPr="00842340">
              <w:rPr>
                <w:b/>
              </w:rPr>
              <w:t>21-191</w:t>
            </w:r>
          </w:p>
        </w:tc>
        <w:tc>
          <w:tcPr>
            <w:tcW w:w="9159" w:type="dxa"/>
          </w:tcPr>
          <w:p w14:paraId="4DE8AC78" w14:textId="77777777" w:rsidR="00842340" w:rsidRDefault="005077A7" w:rsidP="008B29A7">
            <w:pPr>
              <w:jc w:val="both"/>
              <w:rPr>
                <w:b/>
                <w:bCs/>
              </w:rPr>
            </w:pPr>
            <w:r w:rsidRPr="004B7066">
              <w:rPr>
                <w:b/>
                <w:bCs/>
              </w:rPr>
              <w:t>Apologies for absence</w:t>
            </w:r>
          </w:p>
          <w:p w14:paraId="38F81811" w14:textId="492AD9DE" w:rsidR="005077A7" w:rsidRPr="006D1CCA" w:rsidRDefault="00842340" w:rsidP="008B29A7">
            <w:pPr>
              <w:jc w:val="both"/>
            </w:pPr>
            <w:r>
              <w:t xml:space="preserve">Apologies for absence were received and accepted from </w:t>
            </w:r>
            <w:r w:rsidR="002B429E">
              <w:t>Cllr Dunstan</w:t>
            </w:r>
          </w:p>
          <w:p w14:paraId="6F9B9D31" w14:textId="0BCC557B" w:rsidR="005077A7" w:rsidRPr="00985C6F" w:rsidRDefault="005077A7" w:rsidP="008B29A7">
            <w:pPr>
              <w:jc w:val="both"/>
              <w:rPr>
                <w:b/>
              </w:rPr>
            </w:pPr>
          </w:p>
        </w:tc>
      </w:tr>
      <w:tr w:rsidR="005077A7" w14:paraId="025EA243" w14:textId="77777777" w:rsidTr="00842340">
        <w:tc>
          <w:tcPr>
            <w:tcW w:w="1042" w:type="dxa"/>
          </w:tcPr>
          <w:p w14:paraId="3EA922BD" w14:textId="22D7CA35" w:rsidR="005077A7" w:rsidRPr="00842340" w:rsidRDefault="00842340" w:rsidP="00842340">
            <w:pPr>
              <w:rPr>
                <w:b/>
              </w:rPr>
            </w:pPr>
            <w:r w:rsidRPr="00842340">
              <w:rPr>
                <w:b/>
              </w:rPr>
              <w:t>21-192</w:t>
            </w:r>
          </w:p>
        </w:tc>
        <w:tc>
          <w:tcPr>
            <w:tcW w:w="9159" w:type="dxa"/>
          </w:tcPr>
          <w:p w14:paraId="3D453565" w14:textId="77777777" w:rsidR="00842340" w:rsidRDefault="005077A7" w:rsidP="008B29A7">
            <w:pPr>
              <w:tabs>
                <w:tab w:val="left" w:pos="540"/>
              </w:tabs>
              <w:jc w:val="both"/>
            </w:pPr>
            <w:r w:rsidRPr="006D1CCA">
              <w:rPr>
                <w:b/>
                <w:bCs/>
              </w:rPr>
              <w:t>Minutes of the last meeting</w:t>
            </w:r>
            <w:r w:rsidRPr="00985C6F">
              <w:t xml:space="preserve"> </w:t>
            </w:r>
          </w:p>
          <w:p w14:paraId="33AF8E5B" w14:textId="77777777" w:rsidR="005077A7" w:rsidRDefault="00842340" w:rsidP="008B29A7">
            <w:pPr>
              <w:tabs>
                <w:tab w:val="left" w:pos="540"/>
              </w:tabs>
              <w:jc w:val="both"/>
            </w:pPr>
            <w:r>
              <w:t xml:space="preserve">The minutes of the meeting held on </w:t>
            </w:r>
            <w:r w:rsidR="005077A7">
              <w:t>18</w:t>
            </w:r>
            <w:r w:rsidR="005077A7" w:rsidRPr="00612545">
              <w:rPr>
                <w:vertAlign w:val="superscript"/>
              </w:rPr>
              <w:t>th</w:t>
            </w:r>
            <w:r w:rsidR="005077A7">
              <w:t xml:space="preserve"> </w:t>
            </w:r>
            <w:r w:rsidR="00AE5E93">
              <w:t>October</w:t>
            </w:r>
            <w:r w:rsidR="005077A7" w:rsidRPr="00985C6F">
              <w:t xml:space="preserve"> 202</w:t>
            </w:r>
            <w:r w:rsidR="00F81952">
              <w:t>1</w:t>
            </w:r>
            <w:r>
              <w:t xml:space="preserve"> were agreed as a true record and were signed by the Chair.</w:t>
            </w:r>
          </w:p>
          <w:p w14:paraId="015252E8" w14:textId="732DFDC0" w:rsidR="00842340" w:rsidRPr="00842340" w:rsidRDefault="00842340" w:rsidP="008B29A7">
            <w:pPr>
              <w:tabs>
                <w:tab w:val="left" w:pos="540"/>
              </w:tabs>
              <w:jc w:val="both"/>
              <w:rPr>
                <w:bCs/>
              </w:rPr>
            </w:pPr>
            <w:r w:rsidRPr="00842340">
              <w:rPr>
                <w:bCs/>
              </w:rPr>
              <w:t>Proposed:</w:t>
            </w:r>
            <w:r>
              <w:rPr>
                <w:bCs/>
              </w:rPr>
              <w:t xml:space="preserve"> Cllr</w:t>
            </w:r>
            <w:r w:rsidR="00340807">
              <w:rPr>
                <w:bCs/>
              </w:rPr>
              <w:t xml:space="preserve"> Broughton </w:t>
            </w:r>
            <w:r>
              <w:rPr>
                <w:bCs/>
              </w:rPr>
              <w:t>seconded Cllr</w:t>
            </w:r>
            <w:r w:rsidR="00340807">
              <w:rPr>
                <w:bCs/>
              </w:rPr>
              <w:t xml:space="preserve"> Scott </w:t>
            </w:r>
            <w:r>
              <w:rPr>
                <w:bCs/>
              </w:rPr>
              <w:t>and agreed.</w:t>
            </w:r>
          </w:p>
        </w:tc>
      </w:tr>
      <w:tr w:rsidR="005077A7" w14:paraId="66D78F19" w14:textId="77777777" w:rsidTr="00842340">
        <w:tc>
          <w:tcPr>
            <w:tcW w:w="1042" w:type="dxa"/>
          </w:tcPr>
          <w:p w14:paraId="41643849" w14:textId="7B33C15A" w:rsidR="005077A7" w:rsidRPr="00842340" w:rsidRDefault="00842340" w:rsidP="00842340">
            <w:pPr>
              <w:rPr>
                <w:b/>
              </w:rPr>
            </w:pPr>
            <w:r>
              <w:rPr>
                <w:b/>
              </w:rPr>
              <w:t>21-193</w:t>
            </w:r>
          </w:p>
        </w:tc>
        <w:tc>
          <w:tcPr>
            <w:tcW w:w="9159" w:type="dxa"/>
          </w:tcPr>
          <w:p w14:paraId="6C28D1AC" w14:textId="775FDCD0" w:rsidR="005077A7" w:rsidRPr="00F81952" w:rsidRDefault="005077A7" w:rsidP="008B29A7">
            <w:pPr>
              <w:tabs>
                <w:tab w:val="left" w:pos="540"/>
              </w:tabs>
              <w:jc w:val="both"/>
              <w:rPr>
                <w:b/>
                <w:bCs/>
              </w:rPr>
            </w:pPr>
            <w:r w:rsidRPr="00F81952">
              <w:rPr>
                <w:b/>
                <w:bCs/>
              </w:rPr>
              <w:t>Crime</w:t>
            </w:r>
            <w:r w:rsidR="005E2A52">
              <w:rPr>
                <w:b/>
                <w:bCs/>
              </w:rPr>
              <w:t xml:space="preserve"> </w:t>
            </w:r>
            <w:r w:rsidR="005E2A52" w:rsidRPr="0008122B">
              <w:t xml:space="preserve">(Appendix </w:t>
            </w:r>
            <w:r w:rsidR="0008122B">
              <w:t>21-193</w:t>
            </w:r>
            <w:r w:rsidR="005E2A52" w:rsidRPr="0008122B">
              <w:t>)</w:t>
            </w:r>
          </w:p>
          <w:p w14:paraId="5EF94A33" w14:textId="51CA143F" w:rsidR="00492111" w:rsidRDefault="00842340" w:rsidP="008B29A7">
            <w:pPr>
              <w:tabs>
                <w:tab w:val="left" w:pos="540"/>
              </w:tabs>
              <w:jc w:val="both"/>
            </w:pPr>
            <w:r>
              <w:t>The Chair welcomed P</w:t>
            </w:r>
            <w:r w:rsidR="00285B0C">
              <w:rPr>
                <w:rStyle w:val="Hyperlink"/>
                <w:color w:val="auto"/>
                <w:u w:val="none"/>
              </w:rPr>
              <w:t xml:space="preserve">CSO </w:t>
            </w:r>
            <w:r w:rsidR="00285B0C" w:rsidRPr="00A57BEE">
              <w:t>Billingham</w:t>
            </w:r>
            <w:r>
              <w:t xml:space="preserve"> who gave an overview of his report. </w:t>
            </w:r>
            <w:r w:rsidR="005614FE">
              <w:t>He also advised that there</w:t>
            </w:r>
            <w:r w:rsidR="00340807">
              <w:t xml:space="preserve"> have been no further incidents on </w:t>
            </w:r>
            <w:r w:rsidR="00492111">
              <w:t xml:space="preserve">Hesworth Common. </w:t>
            </w:r>
            <w:r w:rsidR="005614FE">
              <w:t>Finally, he reported that car thefts in rural car parks continues to be a problem and reminded everyone to be vigilant.</w:t>
            </w:r>
          </w:p>
          <w:p w14:paraId="2A04B192" w14:textId="77777777" w:rsidR="00D60171" w:rsidRDefault="00D60171" w:rsidP="008B29A7">
            <w:pPr>
              <w:tabs>
                <w:tab w:val="left" w:pos="540"/>
              </w:tabs>
              <w:jc w:val="both"/>
            </w:pPr>
          </w:p>
          <w:p w14:paraId="32C2C259" w14:textId="42984581" w:rsidR="005077A7" w:rsidRDefault="00842340" w:rsidP="008B29A7">
            <w:pPr>
              <w:tabs>
                <w:tab w:val="left" w:pos="540"/>
              </w:tabs>
              <w:jc w:val="both"/>
            </w:pPr>
            <w:r>
              <w:t xml:space="preserve">Questions </w:t>
            </w:r>
            <w:r w:rsidR="005614FE">
              <w:t>and comments were invited.</w:t>
            </w:r>
          </w:p>
          <w:p w14:paraId="1D492803" w14:textId="77777777" w:rsidR="00D60171" w:rsidRPr="00285B0C" w:rsidRDefault="00D60171" w:rsidP="008B29A7">
            <w:pPr>
              <w:tabs>
                <w:tab w:val="left" w:pos="540"/>
              </w:tabs>
              <w:jc w:val="both"/>
              <w:rPr>
                <w:color w:val="auto"/>
              </w:rPr>
            </w:pPr>
          </w:p>
          <w:p w14:paraId="085D1908" w14:textId="427722A6" w:rsidR="00350F21" w:rsidRDefault="005614FE" w:rsidP="008B29A7">
            <w:pPr>
              <w:tabs>
                <w:tab w:val="left" w:pos="540"/>
              </w:tabs>
              <w:jc w:val="both"/>
            </w:pPr>
            <w:r>
              <w:t>Cllr Brittain advised that members of the public are avoiding Hesw</w:t>
            </w:r>
            <w:r w:rsidR="00E854A1">
              <w:t>o</w:t>
            </w:r>
            <w:r>
              <w:t xml:space="preserve">rth Common and asked whether FPC could </w:t>
            </w:r>
            <w:r w:rsidR="000D2561">
              <w:t xml:space="preserve">publicise the fact there have been no recent incidents. </w:t>
            </w:r>
            <w:r w:rsidR="00E854A1">
              <w:t>He also ask</w:t>
            </w:r>
            <w:r w:rsidR="0058180C">
              <w:t>e</w:t>
            </w:r>
            <w:r w:rsidR="00E854A1">
              <w:t>d if th</w:t>
            </w:r>
            <w:r w:rsidR="0058180C">
              <w:t>e</w:t>
            </w:r>
            <w:r w:rsidR="00E854A1">
              <w:t>re was a generic reference number that could be quoted when reporting n</w:t>
            </w:r>
            <w:r w:rsidR="008B0FAE">
              <w:t>oi</w:t>
            </w:r>
            <w:r w:rsidR="0058180C">
              <w:t>s</w:t>
            </w:r>
            <w:r w:rsidR="008B0FAE">
              <w:t xml:space="preserve">y bikes. PSCO Billingham advised that each report needs to have </w:t>
            </w:r>
            <w:r w:rsidR="0058180C">
              <w:t>its</w:t>
            </w:r>
            <w:r w:rsidR="008B0FAE">
              <w:t xml:space="preserve"> own reference </w:t>
            </w:r>
            <w:r w:rsidR="0058180C">
              <w:t>a</w:t>
            </w:r>
            <w:r w:rsidR="00864F6A">
              <w:t xml:space="preserve">nd reporting number. He advised that each call is passed to the PSCO for the area who will </w:t>
            </w:r>
            <w:r w:rsidR="0058180C">
              <w:t>collate,</w:t>
            </w:r>
            <w:r w:rsidR="00864F6A">
              <w:t xml:space="preserve"> </w:t>
            </w:r>
            <w:r w:rsidR="00350F21">
              <w:t>and cross reference information received.</w:t>
            </w:r>
          </w:p>
          <w:p w14:paraId="73EADAFA" w14:textId="77777777" w:rsidR="00350F21" w:rsidRDefault="00350F21" w:rsidP="008B29A7">
            <w:pPr>
              <w:tabs>
                <w:tab w:val="left" w:pos="540"/>
              </w:tabs>
              <w:jc w:val="both"/>
            </w:pPr>
          </w:p>
          <w:p w14:paraId="0516B3EC" w14:textId="6F790288" w:rsidR="005077A7" w:rsidRDefault="00350F21" w:rsidP="008B29A7">
            <w:pPr>
              <w:tabs>
                <w:tab w:val="left" w:pos="540"/>
              </w:tabs>
              <w:jc w:val="both"/>
            </w:pPr>
            <w:r>
              <w:t xml:space="preserve">A discussion regarding the Rural Crime unit </w:t>
            </w:r>
            <w:r w:rsidR="0020682A">
              <w:t xml:space="preserve">took place and included the </w:t>
            </w:r>
            <w:r>
              <w:t>confusing issue of boundaries</w:t>
            </w:r>
            <w:r w:rsidR="005318C0">
              <w:t xml:space="preserve">, highlighting that in some cases adjacent roads can </w:t>
            </w:r>
            <w:r w:rsidR="00D60171">
              <w:t>be in different PCSO’s areas.</w:t>
            </w:r>
          </w:p>
          <w:p w14:paraId="7E3C18BE" w14:textId="77777777" w:rsidR="00D60171" w:rsidRDefault="00D60171" w:rsidP="008B29A7">
            <w:pPr>
              <w:tabs>
                <w:tab w:val="left" w:pos="540"/>
              </w:tabs>
              <w:jc w:val="both"/>
            </w:pPr>
          </w:p>
          <w:p w14:paraId="05C69B71" w14:textId="10631F82" w:rsidR="00D60171" w:rsidRDefault="00D60171" w:rsidP="008B29A7">
            <w:pPr>
              <w:tabs>
                <w:tab w:val="left" w:pos="540"/>
              </w:tabs>
              <w:jc w:val="both"/>
            </w:pPr>
            <w:r>
              <w:t>Cllr Allin asked if PCSO Billingham w</w:t>
            </w:r>
            <w:r w:rsidR="00B43ABF">
              <w:t xml:space="preserve">as aware of the issues at Lords Piece carpark where cars are regularly broken into. PCSO Billingham advised he </w:t>
            </w:r>
            <w:r w:rsidR="00F56433">
              <w:t>was not aware</w:t>
            </w:r>
            <w:r w:rsidR="0058180C">
              <w:t>,</w:t>
            </w:r>
            <w:r w:rsidR="00F56433">
              <w:t xml:space="preserve"> and it could be th</w:t>
            </w:r>
            <w:r w:rsidR="00660404">
              <w:t>a</w:t>
            </w:r>
            <w:r w:rsidR="00F56433">
              <w:t>t it doesn’t fall within his area</w:t>
            </w:r>
            <w:r w:rsidR="00660404">
              <w:t xml:space="preserve">. He </w:t>
            </w:r>
            <w:r w:rsidR="00F56433">
              <w:t>urged everyone to report all incidents to the police.</w:t>
            </w:r>
          </w:p>
          <w:p w14:paraId="3CD00F2D" w14:textId="7792FAD7" w:rsidR="009C44B0" w:rsidRPr="00985C6F" w:rsidRDefault="009C44B0" w:rsidP="008B29A7">
            <w:pPr>
              <w:tabs>
                <w:tab w:val="left" w:pos="540"/>
              </w:tabs>
              <w:jc w:val="both"/>
            </w:pPr>
          </w:p>
        </w:tc>
      </w:tr>
      <w:tr w:rsidR="005077A7" w14:paraId="325A3D36" w14:textId="77777777" w:rsidTr="00842340">
        <w:tc>
          <w:tcPr>
            <w:tcW w:w="1042" w:type="dxa"/>
          </w:tcPr>
          <w:p w14:paraId="29F0BD35" w14:textId="211DCBD6" w:rsidR="005077A7" w:rsidRPr="00842340" w:rsidRDefault="00842340" w:rsidP="00842340">
            <w:pPr>
              <w:rPr>
                <w:b/>
              </w:rPr>
            </w:pPr>
            <w:r w:rsidRPr="00842340">
              <w:rPr>
                <w:b/>
              </w:rPr>
              <w:t>21-194</w:t>
            </w:r>
          </w:p>
        </w:tc>
        <w:tc>
          <w:tcPr>
            <w:tcW w:w="9159" w:type="dxa"/>
          </w:tcPr>
          <w:p w14:paraId="22505FF9" w14:textId="05C2F70B" w:rsidR="00842340" w:rsidRDefault="005077A7" w:rsidP="008B29A7">
            <w:pPr>
              <w:jc w:val="both"/>
            </w:pPr>
            <w:r w:rsidRPr="00CA0963">
              <w:rPr>
                <w:b/>
                <w:bCs/>
              </w:rPr>
              <w:t>County Councillor reports</w:t>
            </w:r>
            <w:r w:rsidRPr="00985C6F">
              <w:t xml:space="preserve"> </w:t>
            </w:r>
            <w:r w:rsidR="005E2A52">
              <w:t xml:space="preserve">(Appendix </w:t>
            </w:r>
            <w:r w:rsidR="0008122B">
              <w:t>21-194</w:t>
            </w:r>
            <w:r w:rsidR="005E2A52">
              <w:t>)</w:t>
            </w:r>
          </w:p>
          <w:p w14:paraId="65B6FF4D" w14:textId="37694338" w:rsidR="00CD4153" w:rsidRDefault="00842340" w:rsidP="008B29A7">
            <w:pPr>
              <w:jc w:val="both"/>
            </w:pPr>
            <w:r>
              <w:t>County Councillor, Jane</w:t>
            </w:r>
            <w:r w:rsidR="003F3D36">
              <w:t>t</w:t>
            </w:r>
            <w:r>
              <w:t xml:space="preserve"> </w:t>
            </w:r>
            <w:proofErr w:type="spellStart"/>
            <w:r>
              <w:t>Duncton</w:t>
            </w:r>
            <w:r w:rsidR="00DA2B18">
              <w:t>’s</w:t>
            </w:r>
            <w:proofErr w:type="spellEnd"/>
            <w:r w:rsidR="00DA2B18">
              <w:t xml:space="preserve"> report was circulated prior to the meeting. </w:t>
            </w:r>
          </w:p>
          <w:p w14:paraId="4CE4261E" w14:textId="77777777" w:rsidR="00CD4153" w:rsidRDefault="00CD4153" w:rsidP="008B29A7">
            <w:pPr>
              <w:jc w:val="both"/>
            </w:pPr>
          </w:p>
          <w:p w14:paraId="289E91F9" w14:textId="5E18EF06" w:rsidR="00CD4153" w:rsidRDefault="00CD4153" w:rsidP="008B29A7">
            <w:pPr>
              <w:jc w:val="both"/>
            </w:pPr>
            <w:r>
              <w:t>Questions</w:t>
            </w:r>
            <w:r w:rsidR="00471AD0">
              <w:t xml:space="preserve"> and comments</w:t>
            </w:r>
            <w:r>
              <w:t xml:space="preserve"> were invited</w:t>
            </w:r>
            <w:r w:rsidR="00CB0FBC">
              <w:t>.</w:t>
            </w:r>
          </w:p>
          <w:p w14:paraId="10B8EBB4" w14:textId="77777777" w:rsidR="00CD4153" w:rsidRDefault="00CD4153" w:rsidP="008B29A7">
            <w:pPr>
              <w:jc w:val="both"/>
            </w:pPr>
          </w:p>
          <w:p w14:paraId="0B12D06D" w14:textId="41095A15" w:rsidR="00F924FF" w:rsidRDefault="00EA128B" w:rsidP="008B29A7">
            <w:pPr>
              <w:jc w:val="both"/>
            </w:pPr>
            <w:r>
              <w:t xml:space="preserve">Cllr Allin </w:t>
            </w:r>
            <w:r w:rsidR="00CB08A3">
              <w:t xml:space="preserve">raised the issue that additional houses would </w:t>
            </w:r>
            <w:r w:rsidR="00EA2543">
              <w:t>c</w:t>
            </w:r>
            <w:r w:rsidR="00AD675F">
              <w:t xml:space="preserve">reate further stress on </w:t>
            </w:r>
            <w:r w:rsidR="00EA2543">
              <w:t xml:space="preserve">Southern Waters </w:t>
            </w:r>
            <w:r w:rsidR="00AD675F">
              <w:t>already problematic sewage infrastructure</w:t>
            </w:r>
            <w:r w:rsidR="008C31BB">
              <w:t xml:space="preserve">. </w:t>
            </w:r>
            <w:r w:rsidR="00E845F4">
              <w:t xml:space="preserve"> Cllr Duncton responded advising that </w:t>
            </w:r>
            <w:r w:rsidR="00E845F4">
              <w:lastRenderedPageBreak/>
              <w:t>Chichester District Council is the planning authority not WSCC</w:t>
            </w:r>
            <w:r w:rsidR="00D67010">
              <w:t xml:space="preserve"> and therefore cannot </w:t>
            </w:r>
            <w:r w:rsidR="008C31BB">
              <w:t xml:space="preserve">comment. </w:t>
            </w:r>
          </w:p>
          <w:p w14:paraId="06AC1D8E" w14:textId="0F86B8AD" w:rsidR="009578AD" w:rsidRPr="00985C6F" w:rsidRDefault="004D7768" w:rsidP="008B29A7">
            <w:pPr>
              <w:jc w:val="both"/>
            </w:pPr>
            <w:r>
              <w:t>The Chair noted the good news that the A285 is openin</w:t>
            </w:r>
            <w:r w:rsidR="004A2DD7">
              <w:t>g in Decembe</w:t>
            </w:r>
            <w:r w:rsidR="00E71A68">
              <w:t>r. R</w:t>
            </w:r>
            <w:r w:rsidR="004A2DD7">
              <w:t>esidents have been concerned about the increased pressure on smaller rural roads</w:t>
            </w:r>
            <w:r w:rsidR="00E71A68">
              <w:t xml:space="preserve"> and are looking forward to being able to use the A285 again.</w:t>
            </w:r>
            <w:r w:rsidR="004A2DD7">
              <w:t xml:space="preserve"> </w:t>
            </w:r>
          </w:p>
          <w:p w14:paraId="1397681C" w14:textId="20C0097D" w:rsidR="005077A7" w:rsidRPr="00985C6F" w:rsidRDefault="005077A7" w:rsidP="008B29A7">
            <w:pPr>
              <w:jc w:val="both"/>
              <w:rPr>
                <w:b/>
              </w:rPr>
            </w:pPr>
          </w:p>
        </w:tc>
      </w:tr>
      <w:tr w:rsidR="005077A7" w14:paraId="4FA8F2D6" w14:textId="77777777" w:rsidTr="00842340">
        <w:tc>
          <w:tcPr>
            <w:tcW w:w="1042" w:type="dxa"/>
          </w:tcPr>
          <w:p w14:paraId="0CAC00BE" w14:textId="0AC0BA0E" w:rsidR="005077A7" w:rsidRPr="00842340" w:rsidRDefault="00842340" w:rsidP="00842340">
            <w:pPr>
              <w:rPr>
                <w:b/>
              </w:rPr>
            </w:pPr>
            <w:r>
              <w:rPr>
                <w:b/>
              </w:rPr>
              <w:lastRenderedPageBreak/>
              <w:t>21-195</w:t>
            </w:r>
          </w:p>
        </w:tc>
        <w:tc>
          <w:tcPr>
            <w:tcW w:w="9159" w:type="dxa"/>
          </w:tcPr>
          <w:p w14:paraId="75ADF576" w14:textId="49D3DA85" w:rsidR="00842340" w:rsidRDefault="005077A7" w:rsidP="008B29A7">
            <w:pPr>
              <w:jc w:val="both"/>
            </w:pPr>
            <w:r w:rsidRPr="00285B0C">
              <w:rPr>
                <w:b/>
                <w:bCs/>
              </w:rPr>
              <w:t>District Councillor reports</w:t>
            </w:r>
            <w:r w:rsidRPr="00985C6F">
              <w:t xml:space="preserve"> </w:t>
            </w:r>
            <w:r w:rsidR="005E2A52">
              <w:t xml:space="preserve">(Appendix </w:t>
            </w:r>
            <w:r w:rsidR="00EA5153">
              <w:t>21-195</w:t>
            </w:r>
            <w:r w:rsidR="005E2A52">
              <w:t>)</w:t>
            </w:r>
          </w:p>
          <w:p w14:paraId="47623DE6" w14:textId="14046B9B" w:rsidR="00C47695" w:rsidRDefault="00842340" w:rsidP="008B29A7">
            <w:pPr>
              <w:jc w:val="both"/>
            </w:pPr>
            <w:r>
              <w:t xml:space="preserve">District Councillor, </w:t>
            </w:r>
            <w:r w:rsidR="00AC1144">
              <w:t>Alan Sutton’s report was circulated prior to the meeting</w:t>
            </w:r>
            <w:r w:rsidR="004616B2">
              <w:t xml:space="preserve">. He also advised </w:t>
            </w:r>
            <w:r w:rsidR="00CD2897">
              <w:t xml:space="preserve">that </w:t>
            </w:r>
            <w:r w:rsidR="00143FE4">
              <w:t xml:space="preserve">MPs are dealing with sewage issues and </w:t>
            </w:r>
            <w:r w:rsidR="00AB7E1C">
              <w:t>all planning applications that are not water neutral are on hol</w:t>
            </w:r>
            <w:r w:rsidR="00C47695">
              <w:t xml:space="preserve">d </w:t>
            </w:r>
            <w:r w:rsidR="00CD2897">
              <w:t>because</w:t>
            </w:r>
            <w:r w:rsidR="00C47695">
              <w:t xml:space="preserve"> no further water can be extracted from </w:t>
            </w:r>
            <w:proofErr w:type="spellStart"/>
            <w:r w:rsidR="00C47695">
              <w:t>Hardham</w:t>
            </w:r>
            <w:proofErr w:type="spellEnd"/>
            <w:r w:rsidR="00B6720B">
              <w:t>.</w:t>
            </w:r>
          </w:p>
          <w:p w14:paraId="3148C632" w14:textId="77777777" w:rsidR="003C7244" w:rsidRDefault="003C7244" w:rsidP="008B29A7">
            <w:pPr>
              <w:jc w:val="both"/>
            </w:pPr>
          </w:p>
          <w:p w14:paraId="4152AD8E" w14:textId="77777777" w:rsidR="00CA2FF8" w:rsidRDefault="00B6720B" w:rsidP="008B29A7">
            <w:pPr>
              <w:jc w:val="both"/>
            </w:pPr>
            <w:r>
              <w:t>Cllr Sutton also advised that the Local Plan is under review which</w:t>
            </w:r>
            <w:r w:rsidR="00ED3A82">
              <w:t xml:space="preserve"> includes housing allocation and numbers, infrastructure </w:t>
            </w:r>
            <w:r w:rsidR="00CA2FF8">
              <w:t>including the A27 and water issues.</w:t>
            </w:r>
          </w:p>
          <w:p w14:paraId="361A9734" w14:textId="63E0C782" w:rsidR="005077A7" w:rsidRDefault="00842340" w:rsidP="008B29A7">
            <w:pPr>
              <w:jc w:val="both"/>
            </w:pPr>
            <w:r>
              <w:t xml:space="preserve"> </w:t>
            </w:r>
          </w:p>
          <w:p w14:paraId="28232066" w14:textId="7CE76595" w:rsidR="00EA343E" w:rsidRDefault="00101690" w:rsidP="008B29A7">
            <w:pPr>
              <w:jc w:val="both"/>
            </w:pPr>
            <w:r>
              <w:t xml:space="preserve">He concluded advising last Sunday’s </w:t>
            </w:r>
            <w:r w:rsidR="00EA343E">
              <w:t>market</w:t>
            </w:r>
            <w:r w:rsidR="008F67F0">
              <w:t xml:space="preserve"> held</w:t>
            </w:r>
            <w:r w:rsidR="00C731B0">
              <w:t xml:space="preserve"> in Petworth was ve</w:t>
            </w:r>
            <w:r w:rsidR="00EA343E">
              <w:t>ry successful.</w:t>
            </w:r>
          </w:p>
          <w:p w14:paraId="3E8300D9" w14:textId="77777777" w:rsidR="008F67F0" w:rsidRDefault="008F67F0" w:rsidP="008B29A7">
            <w:pPr>
              <w:jc w:val="both"/>
            </w:pPr>
          </w:p>
          <w:p w14:paraId="00825468" w14:textId="1592D4C2" w:rsidR="008F67F0" w:rsidRDefault="008F67F0" w:rsidP="008B29A7">
            <w:pPr>
              <w:jc w:val="both"/>
            </w:pPr>
            <w:r>
              <w:t>Questions and comments were invited</w:t>
            </w:r>
          </w:p>
          <w:p w14:paraId="30DE1680" w14:textId="77777777" w:rsidR="00471AD0" w:rsidRDefault="00471AD0" w:rsidP="008B29A7">
            <w:pPr>
              <w:jc w:val="both"/>
            </w:pPr>
          </w:p>
          <w:p w14:paraId="2766B890" w14:textId="776E2501" w:rsidR="005130DF" w:rsidRPr="00985C6F" w:rsidRDefault="00471AD0" w:rsidP="008B29A7">
            <w:pPr>
              <w:jc w:val="both"/>
            </w:pPr>
            <w:r>
              <w:t xml:space="preserve">Cllr Brittain </w:t>
            </w:r>
            <w:r w:rsidR="009344DC">
              <w:t xml:space="preserve">asked why </w:t>
            </w:r>
            <w:proofErr w:type="spellStart"/>
            <w:r w:rsidR="009344DC" w:rsidRPr="00C731B0">
              <w:t>Co</w:t>
            </w:r>
            <w:r w:rsidR="00C731B0">
              <w:t>ultershaw</w:t>
            </w:r>
            <w:proofErr w:type="spellEnd"/>
            <w:r w:rsidR="00C731B0">
              <w:t xml:space="preserve"> Mill near Petworth </w:t>
            </w:r>
            <w:r w:rsidR="00985DAB">
              <w:t>or the Roman Villa at</w:t>
            </w:r>
            <w:r w:rsidR="00C731B0">
              <w:t xml:space="preserve"> </w:t>
            </w:r>
            <w:proofErr w:type="spellStart"/>
            <w:r w:rsidR="00C731B0">
              <w:t>Bignor</w:t>
            </w:r>
            <w:proofErr w:type="spellEnd"/>
            <w:r w:rsidR="00C731B0">
              <w:t xml:space="preserve"> </w:t>
            </w:r>
            <w:r w:rsidR="0058180C">
              <w:t xml:space="preserve">are </w:t>
            </w:r>
            <w:r w:rsidR="00985DAB">
              <w:t xml:space="preserve">not included </w:t>
            </w:r>
            <w:r w:rsidR="00F92BEF">
              <w:t>in the heritage section of the Local Plan.</w:t>
            </w:r>
            <w:r w:rsidR="0016565D">
              <w:t xml:space="preserve"> Cllr Sutton </w:t>
            </w:r>
            <w:r w:rsidR="0058180C">
              <w:t xml:space="preserve">suggested </w:t>
            </w:r>
            <w:r w:rsidR="0016565D">
              <w:t xml:space="preserve">speaking to the planning team at CDC </w:t>
            </w:r>
            <w:r w:rsidR="008445E1">
              <w:t xml:space="preserve">as they can only include </w:t>
            </w:r>
            <w:proofErr w:type="gramStart"/>
            <w:r w:rsidR="008445E1">
              <w:t>sites</w:t>
            </w:r>
            <w:proofErr w:type="gramEnd"/>
            <w:r w:rsidR="008445E1">
              <w:t xml:space="preserve"> they are aware of.</w:t>
            </w:r>
          </w:p>
          <w:p w14:paraId="3DA5400E" w14:textId="4DF47433" w:rsidR="005077A7" w:rsidRPr="00985C6F" w:rsidRDefault="005077A7" w:rsidP="008B29A7">
            <w:pPr>
              <w:jc w:val="both"/>
            </w:pPr>
          </w:p>
        </w:tc>
      </w:tr>
      <w:tr w:rsidR="005077A7" w14:paraId="2770C5E1" w14:textId="77777777" w:rsidTr="00842340">
        <w:tc>
          <w:tcPr>
            <w:tcW w:w="1042" w:type="dxa"/>
          </w:tcPr>
          <w:p w14:paraId="4AEB1FA0" w14:textId="4F4ACB0E" w:rsidR="005077A7" w:rsidRPr="00842340" w:rsidRDefault="00842340" w:rsidP="00842340">
            <w:pPr>
              <w:rPr>
                <w:b/>
              </w:rPr>
            </w:pPr>
            <w:r>
              <w:rPr>
                <w:b/>
              </w:rPr>
              <w:t>21-196</w:t>
            </w:r>
          </w:p>
        </w:tc>
        <w:tc>
          <w:tcPr>
            <w:tcW w:w="9159" w:type="dxa"/>
          </w:tcPr>
          <w:p w14:paraId="5C31AA55" w14:textId="65A3F34A" w:rsidR="00842340" w:rsidRDefault="005077A7" w:rsidP="008B29A7">
            <w:pPr>
              <w:tabs>
                <w:tab w:val="left" w:pos="540"/>
              </w:tabs>
              <w:jc w:val="both"/>
              <w:rPr>
                <w:b/>
                <w:bCs/>
              </w:rPr>
            </w:pPr>
            <w:r w:rsidRPr="00D365F8">
              <w:rPr>
                <w:b/>
                <w:bCs/>
              </w:rPr>
              <w:t>Public questions</w:t>
            </w:r>
          </w:p>
          <w:p w14:paraId="5DB9444F" w14:textId="5E2AF629" w:rsidR="00D00708" w:rsidRPr="00E329A6" w:rsidRDefault="00E329A6" w:rsidP="008B29A7">
            <w:pPr>
              <w:tabs>
                <w:tab w:val="left" w:pos="540"/>
              </w:tabs>
              <w:jc w:val="both"/>
              <w:rPr>
                <w:sz w:val="22"/>
                <w:szCs w:val="22"/>
              </w:rPr>
            </w:pPr>
            <w:r w:rsidRPr="00955704">
              <w:t>There were none</w:t>
            </w:r>
            <w:r w:rsidRPr="00E329A6">
              <w:rPr>
                <w:sz w:val="22"/>
                <w:szCs w:val="22"/>
              </w:rPr>
              <w:t>.</w:t>
            </w:r>
          </w:p>
          <w:p w14:paraId="76FF1A1F" w14:textId="55555122" w:rsidR="005077A7" w:rsidRPr="00D365F8" w:rsidRDefault="005077A7" w:rsidP="008B29A7">
            <w:pPr>
              <w:tabs>
                <w:tab w:val="left" w:pos="540"/>
              </w:tabs>
              <w:jc w:val="both"/>
            </w:pPr>
          </w:p>
          <w:p w14:paraId="39292341" w14:textId="5473BBF9" w:rsidR="005077A7" w:rsidRPr="00153406" w:rsidRDefault="005077A7" w:rsidP="008B29A7">
            <w:pPr>
              <w:tabs>
                <w:tab w:val="left" w:pos="540"/>
              </w:tabs>
              <w:jc w:val="both"/>
              <w:rPr>
                <w:b/>
              </w:rPr>
            </w:pPr>
          </w:p>
        </w:tc>
      </w:tr>
      <w:tr w:rsidR="005077A7" w14:paraId="2591F168" w14:textId="77777777" w:rsidTr="00842340">
        <w:tc>
          <w:tcPr>
            <w:tcW w:w="1042" w:type="dxa"/>
          </w:tcPr>
          <w:p w14:paraId="2C6407C1" w14:textId="464513B3" w:rsidR="005077A7" w:rsidRPr="00842340" w:rsidRDefault="00842340" w:rsidP="00842340">
            <w:pPr>
              <w:rPr>
                <w:b/>
              </w:rPr>
            </w:pPr>
            <w:r>
              <w:rPr>
                <w:b/>
              </w:rPr>
              <w:t>21-197</w:t>
            </w:r>
          </w:p>
        </w:tc>
        <w:tc>
          <w:tcPr>
            <w:tcW w:w="9159" w:type="dxa"/>
          </w:tcPr>
          <w:p w14:paraId="244B9DB0" w14:textId="77777777" w:rsidR="005077A7" w:rsidRDefault="005077A7" w:rsidP="008B29A7">
            <w:pPr>
              <w:tabs>
                <w:tab w:val="left" w:pos="540"/>
              </w:tabs>
              <w:jc w:val="both"/>
            </w:pPr>
            <w:r w:rsidRPr="00551F5C">
              <w:rPr>
                <w:b/>
                <w:bCs/>
              </w:rPr>
              <w:t>Declaration by Council Members of personal or prejudicial interest</w:t>
            </w:r>
            <w:r w:rsidRPr="00985C6F">
              <w:t xml:space="preserve"> </w:t>
            </w:r>
          </w:p>
          <w:p w14:paraId="7C9777B7" w14:textId="77777777" w:rsidR="00842340" w:rsidRPr="00842340" w:rsidRDefault="00842340" w:rsidP="008B29A7">
            <w:pPr>
              <w:jc w:val="both"/>
              <w:rPr>
                <w:rFonts w:cstheme="minorHAnsi"/>
              </w:rPr>
            </w:pPr>
            <w:r w:rsidRPr="00842340">
              <w:rPr>
                <w:rFonts w:cstheme="minorHAnsi"/>
              </w:rPr>
              <w:t>The Chairman reminded councillors that previous declarations still stand (as defined under the Localism Act 2011).</w:t>
            </w:r>
          </w:p>
          <w:p w14:paraId="17EEE239" w14:textId="31F87920" w:rsidR="00842340" w:rsidRPr="00985C6F" w:rsidRDefault="00842340" w:rsidP="008B29A7">
            <w:pPr>
              <w:tabs>
                <w:tab w:val="left" w:pos="540"/>
              </w:tabs>
              <w:jc w:val="both"/>
              <w:rPr>
                <w:b/>
              </w:rPr>
            </w:pPr>
          </w:p>
        </w:tc>
      </w:tr>
      <w:tr w:rsidR="005077A7" w14:paraId="0740E713" w14:textId="77777777" w:rsidTr="00842340">
        <w:tc>
          <w:tcPr>
            <w:tcW w:w="1042" w:type="dxa"/>
          </w:tcPr>
          <w:p w14:paraId="009A00AC" w14:textId="1916C790" w:rsidR="005077A7" w:rsidRPr="00314C98" w:rsidRDefault="00314C98" w:rsidP="00314C98">
            <w:pPr>
              <w:rPr>
                <w:b/>
              </w:rPr>
            </w:pPr>
            <w:r>
              <w:rPr>
                <w:b/>
              </w:rPr>
              <w:t>21-198</w:t>
            </w:r>
          </w:p>
        </w:tc>
        <w:tc>
          <w:tcPr>
            <w:tcW w:w="9159" w:type="dxa"/>
          </w:tcPr>
          <w:p w14:paraId="38A9A75F" w14:textId="029A4F8F" w:rsidR="005077A7" w:rsidRDefault="005077A7" w:rsidP="008B29A7">
            <w:pPr>
              <w:tabs>
                <w:tab w:val="left" w:pos="540"/>
              </w:tabs>
              <w:jc w:val="both"/>
            </w:pPr>
            <w:r w:rsidRPr="00642369">
              <w:rPr>
                <w:b/>
                <w:bCs/>
              </w:rPr>
              <w:t>Clerk Recruitment</w:t>
            </w:r>
            <w:r w:rsidR="005C3F97">
              <w:t xml:space="preserve"> </w:t>
            </w:r>
          </w:p>
          <w:p w14:paraId="5C9F1537" w14:textId="77777777" w:rsidR="005077A7" w:rsidRDefault="00D00708" w:rsidP="008B29A7">
            <w:pPr>
              <w:tabs>
                <w:tab w:val="left" w:pos="540"/>
              </w:tabs>
              <w:jc w:val="both"/>
            </w:pPr>
            <w:r>
              <w:t>Cllr Welfare reported that 3 candidates were interviewe</w:t>
            </w:r>
            <w:r w:rsidR="009D0BC4">
              <w:t>d. The job has been offered and accepted with an anticipated start date of 10</w:t>
            </w:r>
            <w:r w:rsidR="009D0BC4" w:rsidRPr="009D0BC4">
              <w:rPr>
                <w:vertAlign w:val="superscript"/>
              </w:rPr>
              <w:t>th</w:t>
            </w:r>
            <w:r w:rsidR="009D0BC4">
              <w:t xml:space="preserve"> January.</w:t>
            </w:r>
          </w:p>
          <w:p w14:paraId="2F187996" w14:textId="732E91DF" w:rsidR="007C7630" w:rsidRDefault="007C7630" w:rsidP="008B29A7">
            <w:pPr>
              <w:tabs>
                <w:tab w:val="left" w:pos="540"/>
              </w:tabs>
              <w:jc w:val="both"/>
            </w:pPr>
          </w:p>
        </w:tc>
      </w:tr>
      <w:tr w:rsidR="005077A7" w14:paraId="784FB819" w14:textId="77777777" w:rsidTr="00842340">
        <w:tc>
          <w:tcPr>
            <w:tcW w:w="1042" w:type="dxa"/>
          </w:tcPr>
          <w:p w14:paraId="0492F6C3" w14:textId="11EF4470" w:rsidR="005077A7" w:rsidRPr="00314C98" w:rsidRDefault="00314C98" w:rsidP="00314C98">
            <w:pPr>
              <w:rPr>
                <w:b/>
              </w:rPr>
            </w:pPr>
            <w:r>
              <w:rPr>
                <w:b/>
              </w:rPr>
              <w:t>21-199</w:t>
            </w:r>
          </w:p>
        </w:tc>
        <w:tc>
          <w:tcPr>
            <w:tcW w:w="9159" w:type="dxa"/>
          </w:tcPr>
          <w:p w14:paraId="6B9DEF8A" w14:textId="6CA71D17" w:rsidR="005077A7" w:rsidRDefault="005077A7" w:rsidP="008B29A7">
            <w:pPr>
              <w:tabs>
                <w:tab w:val="left" w:pos="540"/>
              </w:tabs>
              <w:jc w:val="both"/>
            </w:pPr>
            <w:r w:rsidRPr="00642369">
              <w:rPr>
                <w:b/>
                <w:bCs/>
              </w:rPr>
              <w:t>Parish Councillor Vacanc</w:t>
            </w:r>
            <w:r w:rsidR="00314C98">
              <w:rPr>
                <w:b/>
                <w:bCs/>
              </w:rPr>
              <w:t>y</w:t>
            </w:r>
          </w:p>
          <w:p w14:paraId="6CAA7F4D" w14:textId="7612A4E3" w:rsidR="005077A7" w:rsidRDefault="007C7630" w:rsidP="008B29A7">
            <w:pPr>
              <w:tabs>
                <w:tab w:val="left" w:pos="540"/>
              </w:tabs>
              <w:jc w:val="both"/>
            </w:pPr>
            <w:r>
              <w:t>An i</w:t>
            </w:r>
            <w:r w:rsidR="00C654AA">
              <w:t>nterested candidate has been</w:t>
            </w:r>
            <w:r w:rsidR="0016105C">
              <w:t xml:space="preserve"> in discussion with the Chair and has been</w:t>
            </w:r>
            <w:r w:rsidR="00C654AA">
              <w:t xml:space="preserve"> invited to attend the January meeting.</w:t>
            </w:r>
          </w:p>
          <w:p w14:paraId="1511521C" w14:textId="5DFDCCE6" w:rsidR="007C7630" w:rsidRDefault="007C7630" w:rsidP="008B29A7">
            <w:pPr>
              <w:tabs>
                <w:tab w:val="left" w:pos="540"/>
              </w:tabs>
              <w:jc w:val="both"/>
            </w:pPr>
          </w:p>
        </w:tc>
      </w:tr>
      <w:tr w:rsidR="005077A7" w14:paraId="6D7591CC" w14:textId="77777777" w:rsidTr="00842340">
        <w:tc>
          <w:tcPr>
            <w:tcW w:w="1042" w:type="dxa"/>
          </w:tcPr>
          <w:p w14:paraId="1FE8C3B7" w14:textId="5B8D40A7" w:rsidR="005077A7" w:rsidRPr="00314C98" w:rsidRDefault="00314C98" w:rsidP="00314C98">
            <w:pPr>
              <w:rPr>
                <w:b/>
              </w:rPr>
            </w:pPr>
            <w:r>
              <w:rPr>
                <w:b/>
              </w:rPr>
              <w:t>21-200</w:t>
            </w:r>
          </w:p>
        </w:tc>
        <w:tc>
          <w:tcPr>
            <w:tcW w:w="9159" w:type="dxa"/>
          </w:tcPr>
          <w:p w14:paraId="061F268B" w14:textId="1CB85E65" w:rsidR="005077A7" w:rsidRPr="00EA2F39" w:rsidRDefault="00146A92" w:rsidP="008B29A7">
            <w:pPr>
              <w:tabs>
                <w:tab w:val="left" w:pos="540"/>
              </w:tabs>
              <w:jc w:val="both"/>
            </w:pPr>
            <w:r w:rsidRPr="00146A92">
              <w:rPr>
                <w:b/>
                <w:bCs/>
              </w:rPr>
              <w:t>Queens Platinum Jubilee</w:t>
            </w:r>
            <w:r>
              <w:t xml:space="preserve"> </w:t>
            </w:r>
            <w:r w:rsidR="006869E5">
              <w:rPr>
                <w:b/>
                <w:bCs/>
              </w:rPr>
              <w:t>Projects</w:t>
            </w:r>
            <w:r w:rsidR="00B051FE">
              <w:rPr>
                <w:b/>
                <w:bCs/>
              </w:rPr>
              <w:t xml:space="preserve"> </w:t>
            </w:r>
            <w:r w:rsidR="000C3155" w:rsidRPr="000C3155">
              <w:t>(</w:t>
            </w:r>
            <w:r w:rsidR="00EA2F39" w:rsidRPr="000C3155">
              <w:t>Appendix</w:t>
            </w:r>
            <w:r w:rsidR="00EA2F39">
              <w:t xml:space="preserve"> </w:t>
            </w:r>
            <w:r w:rsidR="00EA5153">
              <w:t>21-200</w:t>
            </w:r>
            <w:r w:rsidR="000C3155">
              <w:t>)</w:t>
            </w:r>
          </w:p>
          <w:p w14:paraId="3FC71B2C" w14:textId="3979E863" w:rsidR="00AF535A" w:rsidRDefault="007F3C17" w:rsidP="008B29A7">
            <w:pPr>
              <w:tabs>
                <w:tab w:val="left" w:pos="540"/>
              </w:tabs>
              <w:jc w:val="both"/>
            </w:pPr>
            <w:r>
              <w:t xml:space="preserve">The chair welcomed Jason </w:t>
            </w:r>
            <w:r w:rsidR="00E642B1">
              <w:t>Burkins</w:t>
            </w:r>
            <w:r w:rsidR="008350B7">
              <w:t>haw who gave an ov</w:t>
            </w:r>
            <w:r w:rsidR="001E6589">
              <w:t xml:space="preserve">erview </w:t>
            </w:r>
            <w:r w:rsidR="008350B7">
              <w:t>of the presentation circulated prior to the meeting.</w:t>
            </w:r>
            <w:r w:rsidR="00382E40">
              <w:t xml:space="preserve"> He asked whether FPC would like him to apply for additional trees </w:t>
            </w:r>
            <w:r w:rsidR="00805C9A">
              <w:t xml:space="preserve">and discussed locations including </w:t>
            </w:r>
            <w:r w:rsidR="00C731B0">
              <w:t xml:space="preserve">Sandy Lane. Hesworth Common (Although Cllr Allin already has plans for this area), Fittleworth Common, Lower Street (B2138) between The Swan and the Station Masters’ House and other possible landowners. </w:t>
            </w:r>
            <w:r w:rsidR="00D0572F">
              <w:t xml:space="preserve">In addition he suggested a </w:t>
            </w:r>
            <w:r w:rsidR="007025BE">
              <w:t>campaign to include providing tre</w:t>
            </w:r>
            <w:r w:rsidR="008E577B">
              <w:t>e</w:t>
            </w:r>
            <w:r w:rsidR="007025BE">
              <w:t>s for residents and</w:t>
            </w:r>
            <w:r w:rsidR="008E577B">
              <w:t xml:space="preserve"> potentially involving the school. He also suggested producing a digital map to plot all the trees planted for the Queens </w:t>
            </w:r>
            <w:r w:rsidR="00AF535A">
              <w:t>jubilee.</w:t>
            </w:r>
          </w:p>
          <w:p w14:paraId="0B8D8D18" w14:textId="77777777" w:rsidR="00AF535A" w:rsidRDefault="00AF535A" w:rsidP="008B29A7">
            <w:pPr>
              <w:tabs>
                <w:tab w:val="left" w:pos="540"/>
              </w:tabs>
              <w:jc w:val="both"/>
            </w:pPr>
          </w:p>
          <w:p w14:paraId="00663567" w14:textId="6E94181F" w:rsidR="00161B50" w:rsidRDefault="00AF535A" w:rsidP="008B29A7">
            <w:pPr>
              <w:tabs>
                <w:tab w:val="left" w:pos="540"/>
              </w:tabs>
              <w:jc w:val="both"/>
            </w:pPr>
            <w:r>
              <w:t xml:space="preserve">Cllr Sutton </w:t>
            </w:r>
            <w:r w:rsidR="00CD2897">
              <w:t>advised</w:t>
            </w:r>
            <w:r>
              <w:t xml:space="preserve"> that CDC had been working with Defra and </w:t>
            </w:r>
            <w:r w:rsidR="00CD2897">
              <w:t xml:space="preserve">suggested </w:t>
            </w:r>
            <w:r>
              <w:t>there may be grants available from them</w:t>
            </w:r>
            <w:r w:rsidR="00A95045">
              <w:t>.</w:t>
            </w:r>
          </w:p>
          <w:p w14:paraId="6417B591" w14:textId="77777777" w:rsidR="00A95045" w:rsidRDefault="00A95045" w:rsidP="008B29A7">
            <w:pPr>
              <w:tabs>
                <w:tab w:val="left" w:pos="540"/>
              </w:tabs>
              <w:jc w:val="both"/>
            </w:pPr>
          </w:p>
          <w:p w14:paraId="3F27E99C" w14:textId="73DC82C8" w:rsidR="00A95045" w:rsidRDefault="009116D1" w:rsidP="008B29A7">
            <w:pPr>
              <w:tabs>
                <w:tab w:val="left" w:pos="540"/>
              </w:tabs>
              <w:jc w:val="both"/>
            </w:pPr>
            <w:r>
              <w:t>All welcomed the ideas presented and Jason agreed to lead the project.</w:t>
            </w:r>
          </w:p>
          <w:p w14:paraId="3FA91826" w14:textId="0904908F" w:rsidR="00FE1273" w:rsidRDefault="00FE1273" w:rsidP="008B29A7">
            <w:pPr>
              <w:tabs>
                <w:tab w:val="left" w:pos="540"/>
              </w:tabs>
              <w:jc w:val="both"/>
            </w:pPr>
          </w:p>
        </w:tc>
      </w:tr>
      <w:tr w:rsidR="005077A7" w14:paraId="1BB7BE3D" w14:textId="77777777" w:rsidTr="00842340">
        <w:tc>
          <w:tcPr>
            <w:tcW w:w="1042" w:type="dxa"/>
          </w:tcPr>
          <w:p w14:paraId="0B1FA704" w14:textId="69790DAC" w:rsidR="005077A7" w:rsidRPr="00314C98" w:rsidRDefault="00314C98" w:rsidP="00314C98">
            <w:pPr>
              <w:rPr>
                <w:b/>
              </w:rPr>
            </w:pPr>
            <w:r>
              <w:rPr>
                <w:b/>
              </w:rPr>
              <w:t>21-201</w:t>
            </w:r>
          </w:p>
        </w:tc>
        <w:tc>
          <w:tcPr>
            <w:tcW w:w="9159" w:type="dxa"/>
          </w:tcPr>
          <w:p w14:paraId="292B7737" w14:textId="77777777" w:rsidR="005077A7" w:rsidRPr="0019174D" w:rsidRDefault="005077A7" w:rsidP="008B29A7">
            <w:pPr>
              <w:tabs>
                <w:tab w:val="left" w:pos="567"/>
              </w:tabs>
              <w:jc w:val="both"/>
              <w:rPr>
                <w:b/>
                <w:bCs/>
              </w:rPr>
            </w:pPr>
            <w:r w:rsidRPr="0019174D">
              <w:rPr>
                <w:b/>
                <w:bCs/>
              </w:rPr>
              <w:t xml:space="preserve">Finance </w:t>
            </w:r>
          </w:p>
          <w:p w14:paraId="4921802B" w14:textId="06BDDDB1" w:rsidR="00314C98" w:rsidRPr="00314C98" w:rsidRDefault="005077A7" w:rsidP="008B29A7">
            <w:pPr>
              <w:pStyle w:val="ListParagraph"/>
              <w:numPr>
                <w:ilvl w:val="0"/>
                <w:numId w:val="5"/>
              </w:numPr>
              <w:tabs>
                <w:tab w:val="left" w:pos="540"/>
                <w:tab w:val="left" w:pos="900"/>
              </w:tabs>
              <w:jc w:val="both"/>
            </w:pPr>
            <w:r w:rsidRPr="00314C98">
              <w:t>Expenditure v budget</w:t>
            </w:r>
            <w:r w:rsidR="0039350D" w:rsidRPr="00314C98">
              <w:t xml:space="preserve"> </w:t>
            </w:r>
            <w:r w:rsidR="00314C98" w:rsidRPr="00314C98">
              <w:t xml:space="preserve">(Appendix </w:t>
            </w:r>
            <w:r w:rsidR="00BF70CB">
              <w:t>21-</w:t>
            </w:r>
            <w:r w:rsidR="00F443C6">
              <w:t>201a)</w:t>
            </w:r>
          </w:p>
          <w:p w14:paraId="7EB693E6" w14:textId="40234AB4" w:rsidR="00314C98" w:rsidRDefault="00314C98" w:rsidP="008B29A7">
            <w:pPr>
              <w:tabs>
                <w:tab w:val="left" w:pos="540"/>
                <w:tab w:val="left" w:pos="900"/>
              </w:tabs>
              <w:jc w:val="both"/>
            </w:pPr>
            <w:r>
              <w:t>The accounts for month ending 31</w:t>
            </w:r>
            <w:r w:rsidRPr="00314C98">
              <w:rPr>
                <w:vertAlign w:val="superscript"/>
              </w:rPr>
              <w:t>st</w:t>
            </w:r>
            <w:r>
              <w:t xml:space="preserve"> October 2021 were received and noted.</w:t>
            </w:r>
            <w:r w:rsidR="00A6227D">
              <w:t xml:space="preserve"> </w:t>
            </w:r>
            <w:r w:rsidR="008A4886">
              <w:t xml:space="preserve">Proposed Cllr Scott, seconded Cllr Welfare. </w:t>
            </w:r>
          </w:p>
          <w:p w14:paraId="3D0FB828" w14:textId="0297FA34" w:rsidR="00314C98" w:rsidRDefault="0039350D" w:rsidP="008B29A7">
            <w:pPr>
              <w:pStyle w:val="ListParagraph"/>
              <w:numPr>
                <w:ilvl w:val="0"/>
                <w:numId w:val="5"/>
              </w:numPr>
              <w:tabs>
                <w:tab w:val="left" w:pos="540"/>
                <w:tab w:val="left" w:pos="900"/>
              </w:tabs>
              <w:jc w:val="both"/>
            </w:pPr>
            <w:r w:rsidRPr="00314C98">
              <w:lastRenderedPageBreak/>
              <w:t xml:space="preserve">Bank Reconciliation </w:t>
            </w:r>
          </w:p>
          <w:p w14:paraId="18ACE6C1" w14:textId="51EBD835" w:rsidR="00314C98" w:rsidRDefault="00314C98" w:rsidP="008B29A7">
            <w:pPr>
              <w:tabs>
                <w:tab w:val="left" w:pos="540"/>
                <w:tab w:val="left" w:pos="900"/>
              </w:tabs>
              <w:jc w:val="both"/>
            </w:pPr>
            <w:r>
              <w:t>The bank reconciliation for the period ending 29</w:t>
            </w:r>
            <w:r w:rsidRPr="00314C98">
              <w:rPr>
                <w:vertAlign w:val="superscript"/>
              </w:rPr>
              <w:t>th</w:t>
            </w:r>
            <w:r>
              <w:t xml:space="preserve"> October 2021 was </w:t>
            </w:r>
            <w:r w:rsidR="008A4886">
              <w:t xml:space="preserve">deferred until the next meeting following </w:t>
            </w:r>
            <w:r w:rsidR="002F1D1A">
              <w:t xml:space="preserve">an observation </w:t>
            </w:r>
            <w:r w:rsidR="00CE24F1">
              <w:t>by</w:t>
            </w:r>
            <w:r w:rsidR="002F1D1A">
              <w:t xml:space="preserve"> Cllr Br</w:t>
            </w:r>
            <w:r w:rsidR="00CE24F1">
              <w:t xml:space="preserve">ittain </w:t>
            </w:r>
            <w:r w:rsidR="002F1D1A">
              <w:t>that requires clarification</w:t>
            </w:r>
            <w:r w:rsidR="00CE24F1">
              <w:t xml:space="preserve">. </w:t>
            </w:r>
          </w:p>
          <w:p w14:paraId="7A373B4D" w14:textId="4A27E644" w:rsidR="00314C98" w:rsidRDefault="005077A7" w:rsidP="008B29A7">
            <w:pPr>
              <w:pStyle w:val="ListParagraph"/>
              <w:numPr>
                <w:ilvl w:val="0"/>
                <w:numId w:val="5"/>
              </w:numPr>
              <w:tabs>
                <w:tab w:val="left" w:pos="540"/>
                <w:tab w:val="left" w:pos="900"/>
              </w:tabs>
              <w:jc w:val="both"/>
              <w:rPr>
                <w:szCs w:val="20"/>
              </w:rPr>
            </w:pPr>
            <w:r w:rsidRPr="009A51C9">
              <w:rPr>
                <w:szCs w:val="20"/>
              </w:rPr>
              <w:t>Payment of invoices</w:t>
            </w:r>
            <w:r w:rsidR="00314C98">
              <w:rPr>
                <w:szCs w:val="20"/>
              </w:rPr>
              <w:t xml:space="preserve"> (Appendix </w:t>
            </w:r>
            <w:r w:rsidR="00F443C6">
              <w:rPr>
                <w:szCs w:val="20"/>
              </w:rPr>
              <w:t>21-201c</w:t>
            </w:r>
            <w:r w:rsidR="00314C98">
              <w:rPr>
                <w:szCs w:val="20"/>
              </w:rPr>
              <w:t>)</w:t>
            </w:r>
          </w:p>
          <w:p w14:paraId="415B8C17" w14:textId="71B92790" w:rsidR="005077A7" w:rsidRPr="00314C98" w:rsidRDefault="00314C98" w:rsidP="008B29A7">
            <w:pPr>
              <w:tabs>
                <w:tab w:val="left" w:pos="540"/>
                <w:tab w:val="left" w:pos="900"/>
              </w:tabs>
              <w:jc w:val="both"/>
            </w:pPr>
            <w:r>
              <w:t>It was resolved to authorise payments totalling £1638.76 as presented. Proposed Cllr</w:t>
            </w:r>
            <w:r w:rsidR="00EA08C7">
              <w:t xml:space="preserve"> </w:t>
            </w:r>
            <w:r w:rsidR="009C5CCC">
              <w:t>Brittain</w:t>
            </w:r>
            <w:r w:rsidR="00EA08C7">
              <w:t xml:space="preserve">, </w:t>
            </w:r>
            <w:r>
              <w:t>seconded Cllr</w:t>
            </w:r>
            <w:r w:rsidR="009C5CCC">
              <w:t xml:space="preserve"> Claxton and </w:t>
            </w:r>
            <w:r>
              <w:t>agreed.</w:t>
            </w:r>
          </w:p>
          <w:p w14:paraId="3C545D31" w14:textId="77777777" w:rsidR="00D51A22" w:rsidRDefault="005077A7" w:rsidP="008B29A7">
            <w:pPr>
              <w:pStyle w:val="ListParagraph"/>
              <w:numPr>
                <w:ilvl w:val="0"/>
                <w:numId w:val="5"/>
              </w:numPr>
              <w:tabs>
                <w:tab w:val="left" w:pos="540"/>
                <w:tab w:val="left" w:pos="900"/>
              </w:tabs>
              <w:jc w:val="both"/>
              <w:rPr>
                <w:szCs w:val="20"/>
              </w:rPr>
            </w:pPr>
            <w:r>
              <w:rPr>
                <w:szCs w:val="20"/>
              </w:rPr>
              <w:t>Bank mandate</w:t>
            </w:r>
            <w:r w:rsidR="0039350D">
              <w:rPr>
                <w:szCs w:val="20"/>
              </w:rPr>
              <w:t xml:space="preserve"> </w:t>
            </w:r>
          </w:p>
          <w:p w14:paraId="27AADD07" w14:textId="47EE3D4F" w:rsidR="00D51A22" w:rsidRDefault="00D51A22" w:rsidP="008B29A7">
            <w:pPr>
              <w:tabs>
                <w:tab w:val="left" w:pos="540"/>
                <w:tab w:val="left" w:pos="900"/>
              </w:tabs>
              <w:jc w:val="both"/>
            </w:pPr>
            <w:r>
              <w:t xml:space="preserve">It was resolved to defer this item </w:t>
            </w:r>
            <w:r w:rsidR="00F443C6">
              <w:t xml:space="preserve">until appointment </w:t>
            </w:r>
            <w:r w:rsidR="0073091E">
              <w:t xml:space="preserve">of the new Clerk. </w:t>
            </w:r>
          </w:p>
          <w:p w14:paraId="01DBDA49" w14:textId="712E6AF3" w:rsidR="005077A7" w:rsidRDefault="005077A7" w:rsidP="008B29A7">
            <w:pPr>
              <w:pStyle w:val="ListParagraph"/>
              <w:numPr>
                <w:ilvl w:val="0"/>
                <w:numId w:val="5"/>
              </w:numPr>
              <w:tabs>
                <w:tab w:val="left" w:pos="540"/>
                <w:tab w:val="left" w:pos="900"/>
              </w:tabs>
              <w:jc w:val="both"/>
            </w:pPr>
            <w:r>
              <w:t>2022/23 Budget Proposal</w:t>
            </w:r>
            <w:r w:rsidR="00D51A22">
              <w:t xml:space="preserve"> (Appendix </w:t>
            </w:r>
            <w:r w:rsidR="0073091E">
              <w:t>21-201</w:t>
            </w:r>
            <w:r w:rsidR="00E81D9F">
              <w:t>e)</w:t>
            </w:r>
            <w:r w:rsidR="00D51A22">
              <w:t xml:space="preserve"> </w:t>
            </w:r>
            <w:r w:rsidR="0039350D">
              <w:t xml:space="preserve"> </w:t>
            </w:r>
          </w:p>
          <w:p w14:paraId="3A35E243" w14:textId="4DB10A11" w:rsidR="00D51A22" w:rsidRDefault="00E81D9F" w:rsidP="008B29A7">
            <w:pPr>
              <w:tabs>
                <w:tab w:val="left" w:pos="540"/>
                <w:tab w:val="left" w:pos="900"/>
              </w:tabs>
              <w:jc w:val="both"/>
            </w:pPr>
            <w:r>
              <w:t>The Chair presented an overview of the year</w:t>
            </w:r>
            <w:r w:rsidR="00055D43">
              <w:t>-</w:t>
            </w:r>
            <w:r>
              <w:t>to</w:t>
            </w:r>
            <w:r w:rsidR="00055D43">
              <w:t>-</w:t>
            </w:r>
            <w:r>
              <w:t>date accounts and explained a</w:t>
            </w:r>
            <w:r w:rsidR="003A43F4">
              <w:t xml:space="preserve"> projected deficit of £5k</w:t>
            </w:r>
            <w:r w:rsidR="002F4475">
              <w:t xml:space="preserve">, which related to Operation Watershed monies going into 2020/21. </w:t>
            </w:r>
            <w:r w:rsidR="003A43F4">
              <w:t xml:space="preserve">The budget </w:t>
            </w:r>
            <w:r w:rsidR="002B7F36">
              <w:t xml:space="preserve">for 2022/23 </w:t>
            </w:r>
            <w:r w:rsidR="003A43F4">
              <w:t>was then presented by the Chai</w:t>
            </w:r>
            <w:r w:rsidR="002B7F36">
              <w:t xml:space="preserve">r and a discussion took place. </w:t>
            </w:r>
            <w:r w:rsidR="004A4B08">
              <w:t xml:space="preserve">The budget was agreed. Proposed Cllr Claxton, seconded </w:t>
            </w:r>
            <w:r w:rsidR="00BD2F08">
              <w:t xml:space="preserve">Cllr Brittain. All agreed </w:t>
            </w:r>
            <w:r w:rsidR="0058180C">
              <w:t>except for</w:t>
            </w:r>
            <w:r w:rsidR="00BD2F08">
              <w:t xml:space="preserve"> Cllr Alli</w:t>
            </w:r>
            <w:r w:rsidR="003477B3">
              <w:t>n who voted against.</w:t>
            </w:r>
          </w:p>
          <w:p w14:paraId="5B58FC30" w14:textId="77777777" w:rsidR="00BD2F08" w:rsidRDefault="00D51A22" w:rsidP="008B29A7">
            <w:pPr>
              <w:pStyle w:val="ListParagraph"/>
              <w:numPr>
                <w:ilvl w:val="0"/>
                <w:numId w:val="5"/>
              </w:numPr>
              <w:tabs>
                <w:tab w:val="left" w:pos="540"/>
                <w:tab w:val="left" w:pos="900"/>
              </w:tabs>
              <w:jc w:val="both"/>
              <w:rPr>
                <w:szCs w:val="20"/>
              </w:rPr>
            </w:pPr>
            <w:r>
              <w:rPr>
                <w:szCs w:val="20"/>
              </w:rPr>
              <w:t xml:space="preserve"> </w:t>
            </w:r>
            <w:r w:rsidR="0070037F">
              <w:rPr>
                <w:szCs w:val="20"/>
              </w:rPr>
              <w:t>Precept</w:t>
            </w:r>
            <w:r w:rsidR="0088400E">
              <w:rPr>
                <w:szCs w:val="20"/>
              </w:rPr>
              <w:t xml:space="preserve"> </w:t>
            </w:r>
          </w:p>
          <w:p w14:paraId="0F56BF4D" w14:textId="1B29CAB5" w:rsidR="00D51A22" w:rsidRPr="00BD2F08" w:rsidRDefault="00BD2F08" w:rsidP="008B29A7">
            <w:pPr>
              <w:tabs>
                <w:tab w:val="left" w:pos="540"/>
                <w:tab w:val="left" w:pos="900"/>
              </w:tabs>
              <w:jc w:val="both"/>
            </w:pPr>
            <w:r>
              <w:t xml:space="preserve">Following </w:t>
            </w:r>
            <w:r w:rsidR="009A3995">
              <w:t>agreement of the budget for 2022/23</w:t>
            </w:r>
            <w:r w:rsidR="00242E3D">
              <w:t xml:space="preserve"> it was resolved that the </w:t>
            </w:r>
            <w:r w:rsidR="009A3995">
              <w:t xml:space="preserve">precept demand of </w:t>
            </w:r>
            <w:r w:rsidR="0088400E" w:rsidRPr="00BD2F08">
              <w:t>£31,7419 (£58.92 per band D household)</w:t>
            </w:r>
            <w:r w:rsidR="003627DC">
              <w:t xml:space="preserve"> </w:t>
            </w:r>
            <w:r w:rsidR="00326FB3">
              <w:t>be submitted to CDC</w:t>
            </w:r>
            <w:r w:rsidR="00DE6523" w:rsidRPr="00BD2F08">
              <w:t xml:space="preserve">. </w:t>
            </w:r>
            <w:r w:rsidR="00904F02">
              <w:t xml:space="preserve">The Clerk is delegated </w:t>
            </w:r>
            <w:r w:rsidR="005969DF">
              <w:t xml:space="preserve">to issue the demand as required. </w:t>
            </w:r>
            <w:r w:rsidR="00DE6523" w:rsidRPr="00BD2F08">
              <w:t>Proposed</w:t>
            </w:r>
            <w:r w:rsidR="00501362">
              <w:t xml:space="preserve"> Cllr Claxton, seconded Cllr Brittain. All agreed </w:t>
            </w:r>
            <w:r w:rsidR="0058180C">
              <w:t>except for</w:t>
            </w:r>
            <w:r w:rsidR="00501362">
              <w:t xml:space="preserve"> Cllr Alli</w:t>
            </w:r>
            <w:r w:rsidR="00D10DA8">
              <w:t>n who</w:t>
            </w:r>
            <w:r w:rsidR="004337B7" w:rsidRPr="00BD2F08">
              <w:t xml:space="preserve"> voted against.</w:t>
            </w:r>
          </w:p>
          <w:p w14:paraId="7FD073AF" w14:textId="77777777" w:rsidR="005077A7" w:rsidRPr="004337B7" w:rsidRDefault="005077A7" w:rsidP="008B29A7">
            <w:pPr>
              <w:pStyle w:val="ListParagraph"/>
              <w:numPr>
                <w:ilvl w:val="0"/>
                <w:numId w:val="5"/>
              </w:numPr>
              <w:tabs>
                <w:tab w:val="left" w:pos="540"/>
                <w:tab w:val="left" w:pos="900"/>
              </w:tabs>
              <w:jc w:val="both"/>
              <w:rPr>
                <w:szCs w:val="20"/>
              </w:rPr>
            </w:pPr>
            <w:r w:rsidRPr="009A51C9">
              <w:t>Any other financial issues</w:t>
            </w:r>
          </w:p>
          <w:p w14:paraId="5856EBF0" w14:textId="0B267F0E" w:rsidR="004337B7" w:rsidRPr="004337B7" w:rsidRDefault="005969DF" w:rsidP="008B29A7">
            <w:pPr>
              <w:tabs>
                <w:tab w:val="left" w:pos="540"/>
                <w:tab w:val="left" w:pos="900"/>
              </w:tabs>
              <w:jc w:val="both"/>
            </w:pPr>
            <w:r>
              <w:t>There were none</w:t>
            </w:r>
          </w:p>
        </w:tc>
      </w:tr>
      <w:tr w:rsidR="005077A7" w14:paraId="0D33A5EF" w14:textId="77777777" w:rsidTr="00842340">
        <w:tc>
          <w:tcPr>
            <w:tcW w:w="1042" w:type="dxa"/>
          </w:tcPr>
          <w:p w14:paraId="417B8996" w14:textId="58721B5B" w:rsidR="005077A7" w:rsidRPr="00D51A22" w:rsidRDefault="00D51A22" w:rsidP="00D51A22">
            <w:pPr>
              <w:rPr>
                <w:b/>
              </w:rPr>
            </w:pPr>
            <w:r>
              <w:rPr>
                <w:b/>
              </w:rPr>
              <w:lastRenderedPageBreak/>
              <w:t>21-202</w:t>
            </w:r>
          </w:p>
        </w:tc>
        <w:tc>
          <w:tcPr>
            <w:tcW w:w="9159" w:type="dxa"/>
          </w:tcPr>
          <w:p w14:paraId="12C97A1B" w14:textId="77777777" w:rsidR="005077A7" w:rsidRDefault="005077A7" w:rsidP="008B29A7">
            <w:pPr>
              <w:jc w:val="both"/>
              <w:rPr>
                <w:rFonts w:cs="Arial"/>
              </w:rPr>
            </w:pPr>
            <w:r w:rsidRPr="007375BD">
              <w:rPr>
                <w:rFonts w:cs="Arial"/>
                <w:b/>
                <w:bCs/>
              </w:rPr>
              <w:t>Sports Pavilion</w:t>
            </w:r>
            <w:r w:rsidR="007375BD">
              <w:rPr>
                <w:rFonts w:cs="Arial"/>
              </w:rPr>
              <w:t xml:space="preserve"> </w:t>
            </w:r>
          </w:p>
          <w:p w14:paraId="3B5A26D2" w14:textId="1BDC04F2" w:rsidR="004337B7" w:rsidRPr="007375BD" w:rsidRDefault="00BB72F0" w:rsidP="008B29A7">
            <w:pPr>
              <w:jc w:val="both"/>
              <w:rPr>
                <w:rFonts w:cs="Arial"/>
              </w:rPr>
            </w:pPr>
            <w:r>
              <w:rPr>
                <w:rFonts w:cs="Arial"/>
              </w:rPr>
              <w:t>Nothing to report</w:t>
            </w:r>
            <w:r w:rsidR="002F4475">
              <w:rPr>
                <w:rFonts w:cs="Arial"/>
              </w:rPr>
              <w:t>.</w:t>
            </w:r>
          </w:p>
        </w:tc>
      </w:tr>
      <w:tr w:rsidR="005077A7" w14:paraId="0CD92330" w14:textId="77777777" w:rsidTr="00842340">
        <w:tc>
          <w:tcPr>
            <w:tcW w:w="1042" w:type="dxa"/>
          </w:tcPr>
          <w:p w14:paraId="6634D91F" w14:textId="726DF9E2" w:rsidR="005077A7" w:rsidRPr="00D51A22" w:rsidRDefault="00D51A22" w:rsidP="00D51A22">
            <w:pPr>
              <w:rPr>
                <w:b/>
              </w:rPr>
            </w:pPr>
            <w:r>
              <w:rPr>
                <w:b/>
              </w:rPr>
              <w:t>21-203</w:t>
            </w:r>
          </w:p>
        </w:tc>
        <w:tc>
          <w:tcPr>
            <w:tcW w:w="9159" w:type="dxa"/>
          </w:tcPr>
          <w:p w14:paraId="17DEAE1F" w14:textId="7418A49D" w:rsidR="005077A7" w:rsidRDefault="005077A7" w:rsidP="008B29A7">
            <w:pPr>
              <w:tabs>
                <w:tab w:val="left" w:pos="540"/>
              </w:tabs>
              <w:jc w:val="both"/>
              <w:rPr>
                <w:b/>
                <w:bCs/>
              </w:rPr>
            </w:pPr>
            <w:r w:rsidRPr="00FB23E5">
              <w:rPr>
                <w:b/>
                <w:bCs/>
              </w:rPr>
              <w:t>Planning</w:t>
            </w:r>
            <w:r w:rsidRPr="007375BD">
              <w:rPr>
                <w:b/>
                <w:bCs/>
              </w:rPr>
              <w:t xml:space="preserve"> </w:t>
            </w:r>
          </w:p>
          <w:p w14:paraId="48DAAC3F" w14:textId="77777777" w:rsidR="003748BA" w:rsidRPr="003748BA" w:rsidRDefault="00EB56BD" w:rsidP="008B29A7">
            <w:pPr>
              <w:tabs>
                <w:tab w:val="left" w:pos="540"/>
              </w:tabs>
              <w:jc w:val="both"/>
              <w:rPr>
                <w:u w:val="single"/>
              </w:rPr>
            </w:pPr>
            <w:r w:rsidRPr="003748BA">
              <w:rPr>
                <w:u w:val="single"/>
              </w:rPr>
              <w:t>a</w:t>
            </w:r>
            <w:r w:rsidR="00524E93" w:rsidRPr="003748BA">
              <w:rPr>
                <w:u w:val="single"/>
              </w:rPr>
              <w:t xml:space="preserve">) </w:t>
            </w:r>
            <w:r w:rsidR="002F358C" w:rsidRPr="003748BA">
              <w:rPr>
                <w:u w:val="single"/>
              </w:rPr>
              <w:t>Pl</w:t>
            </w:r>
            <w:r w:rsidR="005077A7" w:rsidRPr="003748BA">
              <w:rPr>
                <w:u w:val="single"/>
              </w:rPr>
              <w:t>anning committee Report</w:t>
            </w:r>
            <w:r w:rsidR="003748BA" w:rsidRPr="003748BA">
              <w:rPr>
                <w:u w:val="single"/>
              </w:rPr>
              <w:t>.</w:t>
            </w:r>
          </w:p>
          <w:p w14:paraId="495412C4" w14:textId="38FC370C" w:rsidR="007F63B4" w:rsidRDefault="007F63B4" w:rsidP="008B29A7">
            <w:pPr>
              <w:tabs>
                <w:tab w:val="left" w:pos="540"/>
              </w:tabs>
              <w:jc w:val="both"/>
            </w:pPr>
            <w:r>
              <w:t xml:space="preserve">Cllr Scott gave an overview of the report already circulated advising that there has been fewer application lately. Cllr Sutton </w:t>
            </w:r>
            <w:r w:rsidR="00CD2897">
              <w:t xml:space="preserve">reported </w:t>
            </w:r>
            <w:r>
              <w:t xml:space="preserve">some delays at CDC partly due to an issue over the recruitment of planning officers. </w:t>
            </w:r>
            <w:r w:rsidR="00CD2897">
              <w:t>A</w:t>
            </w:r>
            <w:r>
              <w:t xml:space="preserve"> conservation officer is now in post. </w:t>
            </w:r>
          </w:p>
          <w:p w14:paraId="79A1DC87" w14:textId="4DDEBC8D" w:rsidR="005077A7" w:rsidRPr="00EE51B3" w:rsidRDefault="00EE51B3" w:rsidP="008B29A7">
            <w:pPr>
              <w:tabs>
                <w:tab w:val="left" w:pos="540"/>
              </w:tabs>
              <w:jc w:val="both"/>
            </w:pPr>
            <w:r>
              <w:t xml:space="preserve">b) </w:t>
            </w:r>
            <w:r w:rsidR="007053E4">
              <w:t>The minutes of the planning committee dated</w:t>
            </w:r>
            <w:r w:rsidR="002F4475">
              <w:t xml:space="preserve"> 11</w:t>
            </w:r>
            <w:r w:rsidR="002F4475" w:rsidRPr="002F4475">
              <w:rPr>
                <w:vertAlign w:val="superscript"/>
              </w:rPr>
              <w:t>th</w:t>
            </w:r>
            <w:r w:rsidR="002F4475">
              <w:t xml:space="preserve"> November 2021, </w:t>
            </w:r>
            <w:r w:rsidR="007053E4">
              <w:t xml:space="preserve">were </w:t>
            </w:r>
            <w:proofErr w:type="gramStart"/>
            <w:r w:rsidR="007053E4">
              <w:t>received</w:t>
            </w:r>
            <w:proofErr w:type="gramEnd"/>
            <w:r w:rsidR="007053E4">
              <w:t xml:space="preserve"> and noted.</w:t>
            </w:r>
            <w:r w:rsidR="00E64C2B">
              <w:t xml:space="preserve"> </w:t>
            </w:r>
          </w:p>
          <w:p w14:paraId="2326C2BD" w14:textId="77777777" w:rsidR="003748BA" w:rsidRDefault="00E64C2B" w:rsidP="008B29A7">
            <w:pPr>
              <w:tabs>
                <w:tab w:val="left" w:pos="540"/>
              </w:tabs>
              <w:jc w:val="both"/>
              <w:rPr>
                <w:u w:val="single"/>
              </w:rPr>
            </w:pPr>
            <w:r w:rsidRPr="003748BA">
              <w:rPr>
                <w:u w:val="single"/>
              </w:rPr>
              <w:t xml:space="preserve">c) </w:t>
            </w:r>
            <w:r w:rsidR="005077A7" w:rsidRPr="003748BA">
              <w:rPr>
                <w:u w:val="single"/>
              </w:rPr>
              <w:t>New Bonus Homes Scheme</w:t>
            </w:r>
          </w:p>
          <w:p w14:paraId="492A7DE9" w14:textId="4DD94487" w:rsidR="005077A7" w:rsidRPr="00E64C2B" w:rsidRDefault="00027710" w:rsidP="008B29A7">
            <w:pPr>
              <w:tabs>
                <w:tab w:val="left" w:pos="540"/>
              </w:tabs>
              <w:jc w:val="both"/>
            </w:pPr>
            <w:r>
              <w:t xml:space="preserve">Cllr Scott advised there is nothing to report. </w:t>
            </w:r>
          </w:p>
          <w:p w14:paraId="04C7006A" w14:textId="77777777" w:rsidR="009C0967" w:rsidRDefault="00027710" w:rsidP="008B29A7">
            <w:pPr>
              <w:tabs>
                <w:tab w:val="left" w:pos="540"/>
              </w:tabs>
              <w:jc w:val="both"/>
            </w:pPr>
            <w:r w:rsidRPr="009C0967">
              <w:rPr>
                <w:u w:val="single"/>
              </w:rPr>
              <w:t>d)</w:t>
            </w:r>
            <w:r w:rsidR="005077A7" w:rsidRPr="009C0967">
              <w:rPr>
                <w:u w:val="single"/>
              </w:rPr>
              <w:t>CIL Application</w:t>
            </w:r>
            <w:r w:rsidR="00654326" w:rsidRPr="009C0967">
              <w:rPr>
                <w:u w:val="single"/>
              </w:rPr>
              <w:t>s</w:t>
            </w:r>
            <w:r w:rsidR="005077A7" w:rsidRPr="00027710">
              <w:t xml:space="preserve"> </w:t>
            </w:r>
          </w:p>
          <w:p w14:paraId="2A8B621D" w14:textId="482051D3" w:rsidR="00F64084" w:rsidRDefault="009C0967" w:rsidP="008B29A7">
            <w:pPr>
              <w:tabs>
                <w:tab w:val="left" w:pos="540"/>
              </w:tabs>
              <w:jc w:val="both"/>
            </w:pPr>
            <w:r>
              <w:t xml:space="preserve">Cllr Scott reported that although </w:t>
            </w:r>
            <w:proofErr w:type="gramStart"/>
            <w:r>
              <w:t>a number of</w:t>
            </w:r>
            <w:proofErr w:type="gramEnd"/>
            <w:r>
              <w:t xml:space="preserve"> </w:t>
            </w:r>
            <w:proofErr w:type="spellStart"/>
            <w:r>
              <w:t>CiL</w:t>
            </w:r>
            <w:proofErr w:type="spellEnd"/>
            <w:r>
              <w:t xml:space="preserve"> applications have </w:t>
            </w:r>
            <w:r w:rsidR="008431BC">
              <w:t xml:space="preserve">been rejected, two have been successful being £9000 for Hesworth Common and </w:t>
            </w:r>
            <w:r w:rsidR="002F4475">
              <w:t>£1500 for Birch walks.</w:t>
            </w:r>
          </w:p>
          <w:p w14:paraId="00DCB48A" w14:textId="6B142D8E" w:rsidR="00F64084" w:rsidRDefault="00F64084" w:rsidP="008B29A7">
            <w:pPr>
              <w:tabs>
                <w:tab w:val="left" w:pos="540"/>
              </w:tabs>
              <w:jc w:val="both"/>
            </w:pPr>
            <w:r w:rsidRPr="00F64084">
              <w:rPr>
                <w:u w:val="single"/>
              </w:rPr>
              <w:t>e)</w:t>
            </w:r>
            <w:r w:rsidR="003916D7">
              <w:rPr>
                <w:u w:val="single"/>
              </w:rPr>
              <w:t xml:space="preserve"> </w:t>
            </w:r>
            <w:r w:rsidR="005077A7" w:rsidRPr="00F64084">
              <w:rPr>
                <w:u w:val="single"/>
              </w:rPr>
              <w:t>Flood Survey</w:t>
            </w:r>
          </w:p>
          <w:p w14:paraId="199F44F3" w14:textId="77777777" w:rsidR="003916D7" w:rsidRDefault="00F64084" w:rsidP="008B29A7">
            <w:pPr>
              <w:tabs>
                <w:tab w:val="left" w:pos="540"/>
              </w:tabs>
              <w:jc w:val="both"/>
            </w:pPr>
            <w:r>
              <w:t xml:space="preserve">Cllr Allin </w:t>
            </w:r>
            <w:r w:rsidR="00644819">
              <w:t xml:space="preserve">is working with Cllr </w:t>
            </w:r>
            <w:r w:rsidR="005F76C1">
              <w:t xml:space="preserve">Broughton and </w:t>
            </w:r>
            <w:proofErr w:type="gramStart"/>
            <w:r w:rsidR="005F76C1">
              <w:t>a number of</w:t>
            </w:r>
            <w:proofErr w:type="gramEnd"/>
            <w:r w:rsidR="005F76C1">
              <w:t xml:space="preserve"> residents</w:t>
            </w:r>
            <w:r w:rsidR="003916D7">
              <w:t xml:space="preserve"> </w:t>
            </w:r>
            <w:r w:rsidR="00CD2897">
              <w:t xml:space="preserve">to set up a flood/drainage working group. Cllr Allin is also working </w:t>
            </w:r>
            <w:r w:rsidR="003916D7">
              <w:t xml:space="preserve">on a plan showing all the surface water drains that lead into </w:t>
            </w:r>
            <w:r w:rsidR="00DC0122">
              <w:t xml:space="preserve">Fleet stream. </w:t>
            </w:r>
            <w:r w:rsidR="003916D7">
              <w:t xml:space="preserve">It was suggested the school is included in the project and Cllr Allin was asked to facilitate this. </w:t>
            </w:r>
          </w:p>
          <w:p w14:paraId="32FD826C" w14:textId="77777777" w:rsidR="003916D7" w:rsidRDefault="003916D7" w:rsidP="008B29A7">
            <w:pPr>
              <w:tabs>
                <w:tab w:val="left" w:pos="540"/>
              </w:tabs>
              <w:jc w:val="both"/>
            </w:pPr>
            <w:r w:rsidRPr="003916D7">
              <w:rPr>
                <w:u w:val="single"/>
              </w:rPr>
              <w:t xml:space="preserve">f) </w:t>
            </w:r>
            <w:r w:rsidR="005077A7" w:rsidRPr="003916D7">
              <w:rPr>
                <w:u w:val="single"/>
              </w:rPr>
              <w:t>Limbourne Lane Development</w:t>
            </w:r>
            <w:r w:rsidR="005077A7">
              <w:t xml:space="preserve"> </w:t>
            </w:r>
          </w:p>
          <w:p w14:paraId="147A5DC5" w14:textId="2BA33120" w:rsidR="005077A7" w:rsidRPr="007375BD" w:rsidRDefault="003916D7" w:rsidP="008B29A7">
            <w:pPr>
              <w:tabs>
                <w:tab w:val="left" w:pos="540"/>
              </w:tabs>
              <w:jc w:val="both"/>
            </w:pPr>
            <w:r>
              <w:t>Cllr Scott advised that other than preliminary testing taking place on site there is nothing to report</w:t>
            </w:r>
            <w:r w:rsidR="002F4475">
              <w:t>, although the Developers have been given details of English Rural Housing, who are the FPC preferred partner for the delivery of Affordable Housing on the site.</w:t>
            </w:r>
            <w:r>
              <w:t xml:space="preserve"> </w:t>
            </w:r>
          </w:p>
        </w:tc>
      </w:tr>
      <w:tr w:rsidR="005077A7" w14:paraId="08003AC7" w14:textId="77777777" w:rsidTr="00842340">
        <w:tc>
          <w:tcPr>
            <w:tcW w:w="1042" w:type="dxa"/>
          </w:tcPr>
          <w:p w14:paraId="0D3DDC2F" w14:textId="78CD4D58" w:rsidR="005077A7" w:rsidRPr="00D51A22" w:rsidRDefault="00D51A22" w:rsidP="00D51A22">
            <w:pPr>
              <w:rPr>
                <w:b/>
              </w:rPr>
            </w:pPr>
            <w:r>
              <w:rPr>
                <w:b/>
              </w:rPr>
              <w:t>21-204</w:t>
            </w:r>
          </w:p>
        </w:tc>
        <w:tc>
          <w:tcPr>
            <w:tcW w:w="9159" w:type="dxa"/>
          </w:tcPr>
          <w:p w14:paraId="2A2A26AB" w14:textId="5E736733" w:rsidR="005077A7" w:rsidRDefault="005077A7" w:rsidP="008B29A7">
            <w:pPr>
              <w:tabs>
                <w:tab w:val="left" w:pos="426"/>
                <w:tab w:val="left" w:pos="900"/>
              </w:tabs>
              <w:jc w:val="both"/>
              <w:rPr>
                <w:b/>
                <w:bCs/>
              </w:rPr>
            </w:pPr>
            <w:r w:rsidRPr="007375BD">
              <w:rPr>
                <w:b/>
                <w:bCs/>
              </w:rPr>
              <w:t>Working Group</w:t>
            </w:r>
            <w:r w:rsidR="007375BD">
              <w:rPr>
                <w:b/>
                <w:bCs/>
              </w:rPr>
              <w:t xml:space="preserve">s </w:t>
            </w:r>
          </w:p>
          <w:p w14:paraId="0C4AF50F" w14:textId="0E2D0D8D" w:rsidR="003916D7" w:rsidRPr="007375BD" w:rsidRDefault="003916D7" w:rsidP="008B29A7">
            <w:pPr>
              <w:tabs>
                <w:tab w:val="left" w:pos="426"/>
                <w:tab w:val="left" w:pos="900"/>
              </w:tabs>
              <w:jc w:val="both"/>
            </w:pPr>
            <w:r>
              <w:t>Verbal reports were received and noted from the following:</w:t>
            </w:r>
          </w:p>
          <w:p w14:paraId="3EE045E6" w14:textId="5A3A53B4" w:rsidR="005077A7" w:rsidRDefault="005077A7" w:rsidP="008B29A7">
            <w:pPr>
              <w:pStyle w:val="ListParagraph"/>
              <w:numPr>
                <w:ilvl w:val="1"/>
                <w:numId w:val="1"/>
              </w:numPr>
              <w:tabs>
                <w:tab w:val="left" w:pos="540"/>
                <w:tab w:val="left" w:pos="900"/>
              </w:tabs>
              <w:jc w:val="both"/>
              <w:rPr>
                <w:szCs w:val="20"/>
              </w:rPr>
            </w:pPr>
            <w:bookmarkStart w:id="1" w:name="_Hlk46766286"/>
            <w:r>
              <w:rPr>
                <w:szCs w:val="20"/>
              </w:rPr>
              <w:t>Finance &amp; Resilience Committee</w:t>
            </w:r>
            <w:r w:rsidR="00533216">
              <w:rPr>
                <w:szCs w:val="20"/>
              </w:rPr>
              <w:t xml:space="preserve"> </w:t>
            </w:r>
          </w:p>
          <w:p w14:paraId="0AA9FEF4" w14:textId="0BB3D05D" w:rsidR="003916D7" w:rsidRDefault="003916D7" w:rsidP="008B29A7">
            <w:pPr>
              <w:pStyle w:val="ListParagraph"/>
              <w:tabs>
                <w:tab w:val="left" w:pos="540"/>
                <w:tab w:val="left" w:pos="900"/>
              </w:tabs>
              <w:jc w:val="both"/>
              <w:rPr>
                <w:szCs w:val="20"/>
              </w:rPr>
            </w:pPr>
            <w:r>
              <w:rPr>
                <w:szCs w:val="20"/>
              </w:rPr>
              <w:t>The next meeting is scheduled for 13</w:t>
            </w:r>
            <w:r w:rsidRPr="003916D7">
              <w:rPr>
                <w:szCs w:val="20"/>
                <w:vertAlign w:val="superscript"/>
              </w:rPr>
              <w:t>th</w:t>
            </w:r>
            <w:r>
              <w:rPr>
                <w:szCs w:val="20"/>
              </w:rPr>
              <w:t xml:space="preserve"> December 2021</w:t>
            </w:r>
          </w:p>
          <w:p w14:paraId="34755D90" w14:textId="0C39DA79" w:rsidR="005077A7" w:rsidRDefault="005077A7" w:rsidP="008B29A7">
            <w:pPr>
              <w:pStyle w:val="ListParagraph"/>
              <w:numPr>
                <w:ilvl w:val="1"/>
                <w:numId w:val="1"/>
              </w:numPr>
              <w:tabs>
                <w:tab w:val="left" w:pos="540"/>
                <w:tab w:val="left" w:pos="900"/>
              </w:tabs>
              <w:jc w:val="both"/>
              <w:rPr>
                <w:szCs w:val="20"/>
              </w:rPr>
            </w:pPr>
            <w:r>
              <w:rPr>
                <w:szCs w:val="20"/>
              </w:rPr>
              <w:t>Community Hub Working Group</w:t>
            </w:r>
          </w:p>
          <w:p w14:paraId="227F12C0" w14:textId="1215DC36" w:rsidR="003916D7" w:rsidRDefault="003916D7" w:rsidP="008B29A7">
            <w:pPr>
              <w:pStyle w:val="ListParagraph"/>
              <w:tabs>
                <w:tab w:val="left" w:pos="540"/>
                <w:tab w:val="left" w:pos="900"/>
              </w:tabs>
              <w:jc w:val="both"/>
              <w:rPr>
                <w:szCs w:val="20"/>
              </w:rPr>
            </w:pPr>
            <w:r>
              <w:rPr>
                <w:szCs w:val="20"/>
              </w:rPr>
              <w:t>Nothing to report</w:t>
            </w:r>
          </w:p>
          <w:p w14:paraId="1121BBFA" w14:textId="77777777" w:rsidR="003916D7" w:rsidRDefault="005077A7" w:rsidP="008B29A7">
            <w:pPr>
              <w:pStyle w:val="ListParagraph"/>
              <w:numPr>
                <w:ilvl w:val="1"/>
                <w:numId w:val="1"/>
              </w:numPr>
              <w:tabs>
                <w:tab w:val="left" w:pos="540"/>
                <w:tab w:val="left" w:pos="900"/>
              </w:tabs>
              <w:jc w:val="both"/>
              <w:rPr>
                <w:szCs w:val="20"/>
              </w:rPr>
            </w:pPr>
            <w:r>
              <w:rPr>
                <w:szCs w:val="20"/>
              </w:rPr>
              <w:t>Communications Working Group</w:t>
            </w:r>
            <w:r w:rsidR="00CB6A5C">
              <w:rPr>
                <w:szCs w:val="20"/>
              </w:rPr>
              <w:t xml:space="preserve"> </w:t>
            </w:r>
          </w:p>
          <w:p w14:paraId="396416E6" w14:textId="4D7D1144" w:rsidR="005077A7" w:rsidRDefault="003916D7" w:rsidP="008B29A7">
            <w:pPr>
              <w:pStyle w:val="ListParagraph"/>
              <w:tabs>
                <w:tab w:val="left" w:pos="540"/>
                <w:tab w:val="left" w:pos="900"/>
              </w:tabs>
              <w:jc w:val="both"/>
              <w:rPr>
                <w:szCs w:val="20"/>
              </w:rPr>
            </w:pPr>
            <w:r>
              <w:rPr>
                <w:szCs w:val="20"/>
              </w:rPr>
              <w:t>N</w:t>
            </w:r>
            <w:r w:rsidR="00CB6A5C">
              <w:rPr>
                <w:szCs w:val="20"/>
              </w:rPr>
              <w:t>othing to report</w:t>
            </w:r>
          </w:p>
          <w:p w14:paraId="07D31960" w14:textId="5C2D4A50" w:rsidR="005077A7" w:rsidRDefault="005077A7" w:rsidP="008B29A7">
            <w:pPr>
              <w:pStyle w:val="ListParagraph"/>
              <w:numPr>
                <w:ilvl w:val="1"/>
                <w:numId w:val="1"/>
              </w:numPr>
              <w:tabs>
                <w:tab w:val="left" w:pos="540"/>
                <w:tab w:val="left" w:pos="900"/>
              </w:tabs>
              <w:jc w:val="both"/>
              <w:rPr>
                <w:rStyle w:val="normaltextrun"/>
                <w:szCs w:val="20"/>
              </w:rPr>
            </w:pPr>
            <w:r w:rsidRPr="00EA1B21">
              <w:rPr>
                <w:rStyle w:val="normaltextrun"/>
                <w:szCs w:val="20"/>
              </w:rPr>
              <w:t>Save The Swan Working Group</w:t>
            </w:r>
            <w:r w:rsidR="00CB6A5C">
              <w:rPr>
                <w:rStyle w:val="normaltextrun"/>
                <w:szCs w:val="20"/>
              </w:rPr>
              <w:t xml:space="preserve"> </w:t>
            </w:r>
          </w:p>
          <w:p w14:paraId="5A4CD4A7" w14:textId="17343308" w:rsidR="009E3989" w:rsidRPr="006367F3" w:rsidRDefault="009E3989" w:rsidP="008B29A7">
            <w:pPr>
              <w:pStyle w:val="ListParagraph"/>
              <w:numPr>
                <w:ilvl w:val="0"/>
                <w:numId w:val="4"/>
              </w:numPr>
              <w:tabs>
                <w:tab w:val="left" w:pos="540"/>
                <w:tab w:val="left" w:pos="900"/>
              </w:tabs>
              <w:jc w:val="both"/>
              <w:rPr>
                <w:rStyle w:val="normaltextrun"/>
                <w:szCs w:val="20"/>
              </w:rPr>
            </w:pPr>
            <w:r>
              <w:rPr>
                <w:rStyle w:val="normaltextrun"/>
                <w:szCs w:val="20"/>
              </w:rPr>
              <w:t>G</w:t>
            </w:r>
            <w:r>
              <w:rPr>
                <w:rStyle w:val="normaltextrun"/>
              </w:rPr>
              <w:t>reen Space</w:t>
            </w:r>
          </w:p>
          <w:p w14:paraId="452BA5D6" w14:textId="57DCD001" w:rsidR="002401C6" w:rsidRPr="006367F3" w:rsidRDefault="0009395E" w:rsidP="008B29A7">
            <w:pPr>
              <w:tabs>
                <w:tab w:val="left" w:pos="540"/>
                <w:tab w:val="left" w:pos="900"/>
              </w:tabs>
              <w:jc w:val="both"/>
              <w:rPr>
                <w:rStyle w:val="normaltextrun"/>
              </w:rPr>
            </w:pPr>
            <w:r>
              <w:rPr>
                <w:rStyle w:val="normaltextrun"/>
              </w:rPr>
              <w:t xml:space="preserve">It was noted that FPC are </w:t>
            </w:r>
            <w:r w:rsidR="006367F3">
              <w:rPr>
                <w:rStyle w:val="normaltextrun"/>
              </w:rPr>
              <w:t>supportive of traffic calming, enhance</w:t>
            </w:r>
            <w:r>
              <w:rPr>
                <w:rStyle w:val="normaltextrun"/>
              </w:rPr>
              <w:t>ment to the</w:t>
            </w:r>
            <w:r w:rsidR="006367F3">
              <w:rPr>
                <w:rStyle w:val="normaltextrun"/>
              </w:rPr>
              <w:t xml:space="preserve"> green,</w:t>
            </w:r>
            <w:r>
              <w:rPr>
                <w:rStyle w:val="normaltextrun"/>
              </w:rPr>
              <w:t xml:space="preserve"> and improvements to the footpath </w:t>
            </w:r>
            <w:r w:rsidR="006367F3">
              <w:rPr>
                <w:rStyle w:val="normaltextrun"/>
              </w:rPr>
              <w:t xml:space="preserve">without reducing the parking spaces. </w:t>
            </w:r>
            <w:r>
              <w:rPr>
                <w:rStyle w:val="normaltextrun"/>
              </w:rPr>
              <w:t xml:space="preserve">Long term plans include showcasing a local artist. The green space is </w:t>
            </w:r>
            <w:r w:rsidR="006367F3">
              <w:rPr>
                <w:rStyle w:val="normaltextrun"/>
              </w:rPr>
              <w:t xml:space="preserve">common </w:t>
            </w:r>
            <w:r w:rsidR="00DA4E19">
              <w:rPr>
                <w:rStyle w:val="normaltextrun"/>
              </w:rPr>
              <w:t>land;</w:t>
            </w:r>
            <w:r>
              <w:rPr>
                <w:rStyle w:val="normaltextrun"/>
              </w:rPr>
              <w:t xml:space="preserve"> therefore work can be started to enhance the space without delay. It was agreed that the priority is to save the tree by clearing the detritus from the base and planting </w:t>
            </w:r>
            <w:r w:rsidR="00DA4E19">
              <w:rPr>
                <w:rStyle w:val="normaltextrun"/>
              </w:rPr>
              <w:t>wildflowers</w:t>
            </w:r>
            <w:r>
              <w:rPr>
                <w:rStyle w:val="normaltextrun"/>
              </w:rPr>
              <w:t>. All present agreed in principle and re</w:t>
            </w:r>
            <w:r w:rsidR="00DA4E19">
              <w:rPr>
                <w:rStyle w:val="normaltextrun"/>
              </w:rPr>
              <w:t>iterated</w:t>
            </w:r>
            <w:r>
              <w:rPr>
                <w:rStyle w:val="normaltextrun"/>
              </w:rPr>
              <w:t xml:space="preserve"> the need for public consultation. </w:t>
            </w:r>
            <w:r w:rsidR="002401C6">
              <w:rPr>
                <w:rStyle w:val="normaltextrun"/>
              </w:rPr>
              <w:t>All present agree</w:t>
            </w:r>
            <w:r w:rsidR="00DA4E19">
              <w:rPr>
                <w:rStyle w:val="normaltextrun"/>
              </w:rPr>
              <w:t>d</w:t>
            </w:r>
            <w:r w:rsidR="002401C6">
              <w:rPr>
                <w:rStyle w:val="normaltextrun"/>
              </w:rPr>
              <w:t xml:space="preserve"> in principle</w:t>
            </w:r>
            <w:r w:rsidR="00DA4E19">
              <w:rPr>
                <w:rStyle w:val="normaltextrun"/>
              </w:rPr>
              <w:t xml:space="preserve"> and further information, including details of a working party will be included in the Parish Magazine. </w:t>
            </w:r>
            <w:r w:rsidR="00015B94">
              <w:rPr>
                <w:rStyle w:val="normaltextrun"/>
              </w:rPr>
              <w:t xml:space="preserve"> </w:t>
            </w:r>
          </w:p>
          <w:p w14:paraId="64C2BA47" w14:textId="09C73B71" w:rsidR="005077A7" w:rsidRPr="004D0F77" w:rsidRDefault="005077A7" w:rsidP="008B29A7">
            <w:pPr>
              <w:pStyle w:val="ListParagraph"/>
              <w:numPr>
                <w:ilvl w:val="1"/>
                <w:numId w:val="1"/>
              </w:numPr>
              <w:tabs>
                <w:tab w:val="left" w:pos="540"/>
                <w:tab w:val="left" w:pos="900"/>
              </w:tabs>
              <w:jc w:val="both"/>
              <w:rPr>
                <w:szCs w:val="20"/>
              </w:rPr>
            </w:pPr>
            <w:r>
              <w:rPr>
                <w:rStyle w:val="normaltextrun"/>
              </w:rPr>
              <w:t xml:space="preserve">   </w:t>
            </w:r>
            <w:r w:rsidRPr="00EA1B21">
              <w:t>Maintenance Working Group</w:t>
            </w:r>
          </w:p>
          <w:p w14:paraId="3CC6B85E" w14:textId="3CC2D251" w:rsidR="00CB6A5C" w:rsidRPr="00567F46" w:rsidRDefault="005077A7" w:rsidP="008B29A7">
            <w:pPr>
              <w:pStyle w:val="ListParagraph"/>
              <w:numPr>
                <w:ilvl w:val="0"/>
                <w:numId w:val="3"/>
              </w:numPr>
              <w:tabs>
                <w:tab w:val="left" w:pos="540"/>
                <w:tab w:val="left" w:pos="900"/>
              </w:tabs>
              <w:jc w:val="both"/>
              <w:rPr>
                <w:szCs w:val="20"/>
              </w:rPr>
            </w:pPr>
            <w:r>
              <w:rPr>
                <w:szCs w:val="20"/>
              </w:rPr>
              <w:t>Asset Register update</w:t>
            </w:r>
            <w:r w:rsidR="00CB6A5C">
              <w:rPr>
                <w:szCs w:val="20"/>
              </w:rPr>
              <w:t xml:space="preserve"> </w:t>
            </w:r>
          </w:p>
          <w:p w14:paraId="59ADAF6C" w14:textId="772FA91C" w:rsidR="002F4475" w:rsidRDefault="002F4475" w:rsidP="008B29A7">
            <w:pPr>
              <w:tabs>
                <w:tab w:val="left" w:pos="540"/>
                <w:tab w:val="left" w:pos="900"/>
              </w:tabs>
              <w:jc w:val="both"/>
            </w:pPr>
          </w:p>
          <w:p w14:paraId="7A778011" w14:textId="77E61F2F" w:rsidR="002F4475" w:rsidRDefault="002F4475" w:rsidP="008B29A7">
            <w:pPr>
              <w:tabs>
                <w:tab w:val="left" w:pos="540"/>
                <w:tab w:val="left" w:pos="900"/>
              </w:tabs>
              <w:jc w:val="both"/>
            </w:pPr>
            <w:r>
              <w:t>Cllr Allin advised that he wanted to spend approximately £400 on resurfacing the parking area along Sandy Lane opposite St Richard’s Cottages. He was advised that this sum was not in the budget and there</w:t>
            </w:r>
            <w:r w:rsidR="00567F46">
              <w:t xml:space="preserve"> is </w:t>
            </w:r>
            <w:r>
              <w:t>no health and safety issue</w:t>
            </w:r>
            <w:r w:rsidR="00567F46">
              <w:t>.</w:t>
            </w:r>
          </w:p>
          <w:p w14:paraId="1ADD2279" w14:textId="77777777" w:rsidR="00567F46" w:rsidRPr="00DA4E19" w:rsidRDefault="00567F46" w:rsidP="008B29A7">
            <w:pPr>
              <w:tabs>
                <w:tab w:val="left" w:pos="540"/>
                <w:tab w:val="left" w:pos="900"/>
              </w:tabs>
              <w:jc w:val="both"/>
            </w:pPr>
          </w:p>
          <w:p w14:paraId="1370390F" w14:textId="2D2AE5CE" w:rsidR="005077A7" w:rsidRDefault="005077A7" w:rsidP="008B29A7">
            <w:pPr>
              <w:pStyle w:val="ListParagraph"/>
              <w:numPr>
                <w:ilvl w:val="1"/>
                <w:numId w:val="1"/>
              </w:numPr>
              <w:tabs>
                <w:tab w:val="left" w:pos="837"/>
                <w:tab w:val="left" w:pos="900"/>
              </w:tabs>
              <w:jc w:val="both"/>
              <w:rPr>
                <w:szCs w:val="20"/>
              </w:rPr>
            </w:pPr>
            <w:r w:rsidRPr="00985C6F">
              <w:rPr>
                <w:szCs w:val="20"/>
              </w:rPr>
              <w:t>Highways &amp; Traffic Working Group</w:t>
            </w:r>
          </w:p>
          <w:p w14:paraId="3FFE14A1" w14:textId="77777777" w:rsidR="00DA4E19" w:rsidRDefault="005077A7" w:rsidP="008B29A7">
            <w:pPr>
              <w:pStyle w:val="ListParagraph"/>
              <w:numPr>
                <w:ilvl w:val="0"/>
                <w:numId w:val="3"/>
              </w:numPr>
              <w:tabs>
                <w:tab w:val="left" w:pos="837"/>
                <w:tab w:val="left" w:pos="900"/>
              </w:tabs>
              <w:jc w:val="both"/>
              <w:rPr>
                <w:szCs w:val="20"/>
              </w:rPr>
            </w:pPr>
            <w:r>
              <w:rPr>
                <w:szCs w:val="20"/>
              </w:rPr>
              <w:t>Traffic Calming Pilot Response</w:t>
            </w:r>
            <w:r w:rsidR="00CB6A5C">
              <w:rPr>
                <w:szCs w:val="20"/>
              </w:rPr>
              <w:t xml:space="preserve">  </w:t>
            </w:r>
          </w:p>
          <w:p w14:paraId="59FB286E" w14:textId="77777777" w:rsidR="00567F46" w:rsidRDefault="00DA4E19" w:rsidP="008B29A7">
            <w:pPr>
              <w:tabs>
                <w:tab w:val="left" w:pos="837"/>
                <w:tab w:val="left" w:pos="900"/>
              </w:tabs>
              <w:jc w:val="both"/>
            </w:pPr>
            <w:r>
              <w:t xml:space="preserve">Cllr </w:t>
            </w:r>
            <w:r w:rsidR="00F5443A">
              <w:t xml:space="preserve">Tanner is investigating village gates and advised that the </w:t>
            </w:r>
            <w:proofErr w:type="spellStart"/>
            <w:r w:rsidR="00F5443A">
              <w:t>Speedwatch</w:t>
            </w:r>
            <w:proofErr w:type="spellEnd"/>
            <w:r w:rsidR="00F5443A">
              <w:t xml:space="preserve"> scheme is going well. She also reported involvement in a pilot scheme which is currently in consultation but is a long process. Cllr Tanner also tabled a draft letter to haulage companies advising them of WSCC preferred routes and asking them not to drive through the village. The Chair and Cllr Brittain will </w:t>
            </w:r>
            <w:r w:rsidR="00567F46">
              <w:t xml:space="preserve">work with the Clerk to review the wording </w:t>
            </w:r>
            <w:r w:rsidR="00F5443A">
              <w:t xml:space="preserve">and </w:t>
            </w:r>
            <w:r w:rsidR="00567F46">
              <w:t xml:space="preserve">will </w:t>
            </w:r>
            <w:r w:rsidR="00F5443A">
              <w:t xml:space="preserve">advise the Clerk to distribute the </w:t>
            </w:r>
            <w:r w:rsidR="00710633">
              <w:t>letters</w:t>
            </w:r>
            <w:r w:rsidR="00567F46">
              <w:t xml:space="preserve"> as appropriate.</w:t>
            </w:r>
          </w:p>
          <w:p w14:paraId="1063D903" w14:textId="0564BACA" w:rsidR="00B833E5" w:rsidRPr="00985C6F" w:rsidRDefault="00567F46" w:rsidP="008B29A7">
            <w:pPr>
              <w:tabs>
                <w:tab w:val="left" w:pos="837"/>
                <w:tab w:val="left" w:pos="900"/>
              </w:tabs>
              <w:jc w:val="both"/>
            </w:pPr>
            <w:r>
              <w:t>Cllr Tanner is proceeding with the purchase and installation of the Speed Indicator Device (SID) and rubber speed indicator strips</w:t>
            </w:r>
            <w:r w:rsidR="009A32A0">
              <w:t xml:space="preserve"> </w:t>
            </w:r>
            <w:r w:rsidR="004A4E42">
              <w:t xml:space="preserve">in accordance with the agreed budget for </w:t>
            </w:r>
            <w:proofErr w:type="spellStart"/>
            <w:r w:rsidR="004A4E42">
              <w:t>yer</w:t>
            </w:r>
            <w:proofErr w:type="spellEnd"/>
            <w:r w:rsidR="004A4E42">
              <w:t xml:space="preserve"> ending 31</w:t>
            </w:r>
            <w:r w:rsidR="004A4E42" w:rsidRPr="004A4E42">
              <w:rPr>
                <w:vertAlign w:val="superscript"/>
              </w:rPr>
              <w:t>st</w:t>
            </w:r>
            <w:r w:rsidR="004A4E42">
              <w:t xml:space="preserve"> March 2022.</w:t>
            </w:r>
          </w:p>
          <w:p w14:paraId="53ADEAC0" w14:textId="0D047776" w:rsidR="005077A7" w:rsidRDefault="005077A7" w:rsidP="008B29A7">
            <w:pPr>
              <w:pStyle w:val="ListParagraph"/>
              <w:numPr>
                <w:ilvl w:val="1"/>
                <w:numId w:val="1"/>
              </w:numPr>
              <w:tabs>
                <w:tab w:val="left" w:pos="540"/>
                <w:tab w:val="left" w:pos="900"/>
              </w:tabs>
              <w:jc w:val="both"/>
              <w:rPr>
                <w:szCs w:val="20"/>
              </w:rPr>
            </w:pPr>
            <w:r w:rsidRPr="00985C6F">
              <w:rPr>
                <w:szCs w:val="20"/>
              </w:rPr>
              <w:t xml:space="preserve">HR/ Staffing Committee </w:t>
            </w:r>
            <w:bookmarkStart w:id="2" w:name="_Hlk69306092"/>
          </w:p>
          <w:p w14:paraId="7F67AD26" w14:textId="7BB50355" w:rsidR="00710633" w:rsidRPr="00710633" w:rsidRDefault="00710633" w:rsidP="008B29A7">
            <w:pPr>
              <w:tabs>
                <w:tab w:val="left" w:pos="540"/>
                <w:tab w:val="left" w:pos="900"/>
              </w:tabs>
              <w:jc w:val="both"/>
            </w:pPr>
            <w:r>
              <w:t>As above</w:t>
            </w:r>
          </w:p>
          <w:bookmarkEnd w:id="2"/>
          <w:p w14:paraId="71A44A31" w14:textId="77777777" w:rsidR="00710633" w:rsidRDefault="005077A7" w:rsidP="008B29A7">
            <w:pPr>
              <w:pStyle w:val="ListParagraph"/>
              <w:numPr>
                <w:ilvl w:val="1"/>
                <w:numId w:val="1"/>
              </w:numPr>
              <w:tabs>
                <w:tab w:val="left" w:pos="540"/>
                <w:tab w:val="left" w:pos="900"/>
              </w:tabs>
              <w:jc w:val="both"/>
              <w:rPr>
                <w:szCs w:val="20"/>
              </w:rPr>
            </w:pPr>
            <w:r w:rsidRPr="00503F1C">
              <w:rPr>
                <w:szCs w:val="20"/>
              </w:rPr>
              <w:t>Hesworth Common Management Com</w:t>
            </w:r>
            <w:r w:rsidR="006B515F">
              <w:rPr>
                <w:szCs w:val="20"/>
              </w:rPr>
              <w:t xml:space="preserve">mittee </w:t>
            </w:r>
          </w:p>
          <w:p w14:paraId="6FB2837D" w14:textId="46471E1A" w:rsidR="00710633" w:rsidRDefault="00710633" w:rsidP="008B29A7">
            <w:pPr>
              <w:tabs>
                <w:tab w:val="left" w:pos="540"/>
                <w:tab w:val="left" w:pos="900"/>
              </w:tabs>
              <w:jc w:val="both"/>
            </w:pPr>
            <w:r>
              <w:t xml:space="preserve">Cllr Allin reported that there had been a </w:t>
            </w:r>
            <w:r w:rsidR="006B515F" w:rsidRPr="00710633">
              <w:t xml:space="preserve">South Downs </w:t>
            </w:r>
            <w:r>
              <w:t>w</w:t>
            </w:r>
            <w:r w:rsidR="0096554A" w:rsidRPr="00710633">
              <w:t>orking day in October</w:t>
            </w:r>
            <w:r>
              <w:t xml:space="preserve">, the focus of the day was to carry out maintenance, removing </w:t>
            </w:r>
            <w:r w:rsidR="0096554A" w:rsidRPr="00710633">
              <w:t xml:space="preserve">trees that were blocking fire tracks. Worthing Volunteers </w:t>
            </w:r>
            <w:r>
              <w:t xml:space="preserve">will be on site on </w:t>
            </w:r>
            <w:r w:rsidR="0096554A" w:rsidRPr="00710633">
              <w:t>7</w:t>
            </w:r>
            <w:r w:rsidR="0096554A" w:rsidRPr="00710633">
              <w:rPr>
                <w:vertAlign w:val="superscript"/>
              </w:rPr>
              <w:t>th</w:t>
            </w:r>
            <w:r w:rsidR="0096554A" w:rsidRPr="00710633">
              <w:t xml:space="preserve"> December</w:t>
            </w:r>
            <w:r>
              <w:t>, which will be a tree planting day. It is also hoped that the Scouts will be involved with some tree planting.</w:t>
            </w:r>
          </w:p>
          <w:p w14:paraId="7C8C1C21" w14:textId="77777777" w:rsidR="00710633" w:rsidRDefault="009E3989" w:rsidP="008B29A7">
            <w:pPr>
              <w:pStyle w:val="ListParagraph"/>
              <w:numPr>
                <w:ilvl w:val="1"/>
                <w:numId w:val="1"/>
              </w:numPr>
              <w:tabs>
                <w:tab w:val="left" w:pos="540"/>
                <w:tab w:val="left" w:pos="900"/>
              </w:tabs>
              <w:jc w:val="both"/>
              <w:rPr>
                <w:szCs w:val="20"/>
              </w:rPr>
            </w:pPr>
            <w:r>
              <w:rPr>
                <w:szCs w:val="20"/>
              </w:rPr>
              <w:t xml:space="preserve">  </w:t>
            </w:r>
            <w:r w:rsidR="005077A7" w:rsidRPr="00985C6F">
              <w:rPr>
                <w:szCs w:val="20"/>
              </w:rPr>
              <w:t xml:space="preserve">Birchwalks Wood </w:t>
            </w:r>
          </w:p>
          <w:p w14:paraId="226986D0" w14:textId="2CE510E1" w:rsidR="005077A7" w:rsidRPr="00710633" w:rsidRDefault="00710633" w:rsidP="008B29A7">
            <w:pPr>
              <w:tabs>
                <w:tab w:val="left" w:pos="540"/>
                <w:tab w:val="left" w:pos="900"/>
              </w:tabs>
              <w:jc w:val="both"/>
            </w:pPr>
            <w:r>
              <w:t>N</w:t>
            </w:r>
            <w:r w:rsidR="00D02291" w:rsidRPr="00710633">
              <w:t xml:space="preserve">othing to report. </w:t>
            </w:r>
          </w:p>
          <w:p w14:paraId="22F5BE13" w14:textId="77777777" w:rsidR="00710633" w:rsidRDefault="005077A7" w:rsidP="008B29A7">
            <w:pPr>
              <w:pStyle w:val="ListParagraph"/>
              <w:numPr>
                <w:ilvl w:val="1"/>
                <w:numId w:val="1"/>
              </w:numPr>
              <w:tabs>
                <w:tab w:val="left" w:pos="540"/>
                <w:tab w:val="left" w:pos="900"/>
              </w:tabs>
              <w:jc w:val="both"/>
              <w:rPr>
                <w:szCs w:val="20"/>
              </w:rPr>
            </w:pPr>
            <w:r w:rsidRPr="00985C6F">
              <w:rPr>
                <w:szCs w:val="20"/>
              </w:rPr>
              <w:t xml:space="preserve"> </w:t>
            </w:r>
            <w:r w:rsidR="009E3989">
              <w:rPr>
                <w:szCs w:val="20"/>
              </w:rPr>
              <w:t xml:space="preserve"> </w:t>
            </w:r>
            <w:r w:rsidRPr="00985C6F">
              <w:rPr>
                <w:szCs w:val="20"/>
              </w:rPr>
              <w:t>Footpaths</w:t>
            </w:r>
            <w:r w:rsidR="00D02291">
              <w:rPr>
                <w:szCs w:val="20"/>
              </w:rPr>
              <w:t xml:space="preserve"> </w:t>
            </w:r>
          </w:p>
          <w:p w14:paraId="0662D8CD" w14:textId="436547C5" w:rsidR="005077A7" w:rsidRPr="00710633" w:rsidRDefault="00710633" w:rsidP="008B29A7">
            <w:pPr>
              <w:tabs>
                <w:tab w:val="left" w:pos="540"/>
                <w:tab w:val="left" w:pos="900"/>
              </w:tabs>
              <w:jc w:val="both"/>
            </w:pPr>
            <w:r>
              <w:t>N</w:t>
            </w:r>
            <w:r w:rsidR="00D02291" w:rsidRPr="00710633">
              <w:t>othing to report</w:t>
            </w:r>
          </w:p>
          <w:p w14:paraId="6E0058A3" w14:textId="77777777" w:rsidR="00710633" w:rsidRDefault="005077A7" w:rsidP="008B29A7">
            <w:pPr>
              <w:pStyle w:val="ListParagraph"/>
              <w:numPr>
                <w:ilvl w:val="1"/>
                <w:numId w:val="1"/>
              </w:numPr>
              <w:tabs>
                <w:tab w:val="left" w:pos="540"/>
                <w:tab w:val="left" w:pos="900"/>
              </w:tabs>
              <w:jc w:val="both"/>
              <w:rPr>
                <w:szCs w:val="20"/>
              </w:rPr>
            </w:pPr>
            <w:r w:rsidRPr="00985C6F">
              <w:rPr>
                <w:szCs w:val="20"/>
              </w:rPr>
              <w:t>Village Hall &amp; Outside Bodies</w:t>
            </w:r>
            <w:bookmarkEnd w:id="1"/>
            <w:r w:rsidR="00D02291">
              <w:rPr>
                <w:szCs w:val="20"/>
              </w:rPr>
              <w:t xml:space="preserve"> </w:t>
            </w:r>
          </w:p>
          <w:p w14:paraId="1934B2A5" w14:textId="50FFDF04" w:rsidR="005077A7" w:rsidRPr="00710633" w:rsidRDefault="00710633" w:rsidP="008B29A7">
            <w:pPr>
              <w:tabs>
                <w:tab w:val="left" w:pos="540"/>
                <w:tab w:val="left" w:pos="900"/>
              </w:tabs>
              <w:jc w:val="both"/>
            </w:pPr>
            <w:r>
              <w:t xml:space="preserve">Cllr Welfare advised that the new booking system software had </w:t>
            </w:r>
            <w:r w:rsidR="006D3AE8">
              <w:t xml:space="preserve">encountered a few problems which are being resolved. He also reported that the Chairman of the Village Hall Committee has resigned, with no replacement found to date. </w:t>
            </w:r>
          </w:p>
        </w:tc>
      </w:tr>
      <w:tr w:rsidR="005077A7" w14:paraId="5D3E1C1A" w14:textId="77777777" w:rsidTr="00842340">
        <w:tc>
          <w:tcPr>
            <w:tcW w:w="1042" w:type="dxa"/>
          </w:tcPr>
          <w:p w14:paraId="2862F951" w14:textId="332445D0" w:rsidR="005077A7" w:rsidRPr="00D51A22" w:rsidRDefault="00D51A22" w:rsidP="00D51A22">
            <w:pPr>
              <w:rPr>
                <w:b/>
              </w:rPr>
            </w:pPr>
            <w:r>
              <w:rPr>
                <w:b/>
              </w:rPr>
              <w:t>21-205</w:t>
            </w:r>
          </w:p>
        </w:tc>
        <w:tc>
          <w:tcPr>
            <w:tcW w:w="9159" w:type="dxa"/>
          </w:tcPr>
          <w:p w14:paraId="53A826A8" w14:textId="77777777" w:rsidR="00D51A22" w:rsidRDefault="005077A7" w:rsidP="008B29A7">
            <w:pPr>
              <w:tabs>
                <w:tab w:val="left" w:pos="540"/>
              </w:tabs>
              <w:jc w:val="both"/>
            </w:pPr>
            <w:r w:rsidRPr="009E3989">
              <w:rPr>
                <w:b/>
                <w:bCs/>
              </w:rPr>
              <w:t>Correspondence</w:t>
            </w:r>
            <w:r w:rsidRPr="00985C6F">
              <w:t xml:space="preserve"> </w:t>
            </w:r>
          </w:p>
          <w:p w14:paraId="3984E13A" w14:textId="031B8B93" w:rsidR="005077A7" w:rsidRDefault="00D51A22" w:rsidP="008B29A7">
            <w:pPr>
              <w:tabs>
                <w:tab w:val="left" w:pos="540"/>
              </w:tabs>
              <w:jc w:val="both"/>
            </w:pPr>
            <w:r>
              <w:t>Correspondence as circulated since the meeting held on 18</w:t>
            </w:r>
            <w:r w:rsidRPr="00D51A22">
              <w:rPr>
                <w:vertAlign w:val="superscript"/>
              </w:rPr>
              <w:t>th</w:t>
            </w:r>
            <w:r>
              <w:t xml:space="preserve"> October was noted. </w:t>
            </w:r>
          </w:p>
          <w:p w14:paraId="47078648" w14:textId="77777777" w:rsidR="00533216" w:rsidRDefault="00533216" w:rsidP="008B29A7">
            <w:pPr>
              <w:tabs>
                <w:tab w:val="left" w:pos="540"/>
              </w:tabs>
              <w:jc w:val="both"/>
            </w:pPr>
          </w:p>
          <w:p w14:paraId="3F29A0F3" w14:textId="63648C76" w:rsidR="00533216" w:rsidRDefault="006D3AE8" w:rsidP="008B29A7">
            <w:pPr>
              <w:tabs>
                <w:tab w:val="left" w:pos="540"/>
              </w:tabs>
              <w:jc w:val="both"/>
            </w:pPr>
            <w:r>
              <w:t xml:space="preserve">Cllr Brittain will be attending the </w:t>
            </w:r>
            <w:r w:rsidR="003B52A9">
              <w:t>WSALC</w:t>
            </w:r>
            <w:r>
              <w:t>, N</w:t>
            </w:r>
            <w:r w:rsidR="003B52A9">
              <w:t>orth Chichester</w:t>
            </w:r>
            <w:r>
              <w:t xml:space="preserve">, </w:t>
            </w:r>
            <w:r w:rsidR="003B52A9">
              <w:t xml:space="preserve">Police and Crime Commissioner </w:t>
            </w:r>
            <w:r>
              <w:t xml:space="preserve">virtual </w:t>
            </w:r>
            <w:r w:rsidR="003B52A9">
              <w:t>meeting</w:t>
            </w:r>
            <w:r>
              <w:t xml:space="preserve"> and invited comments prior to the meeting. </w:t>
            </w:r>
          </w:p>
          <w:p w14:paraId="7ED22516" w14:textId="77777777" w:rsidR="0075695D" w:rsidRDefault="0075695D" w:rsidP="008B29A7">
            <w:pPr>
              <w:tabs>
                <w:tab w:val="left" w:pos="540"/>
              </w:tabs>
              <w:jc w:val="both"/>
            </w:pPr>
          </w:p>
          <w:p w14:paraId="0A296F03" w14:textId="6CD71FB9" w:rsidR="0075695D" w:rsidRDefault="006D3AE8" w:rsidP="008B29A7">
            <w:pPr>
              <w:tabs>
                <w:tab w:val="left" w:pos="540"/>
              </w:tabs>
              <w:jc w:val="both"/>
            </w:pPr>
            <w:r>
              <w:t xml:space="preserve">The next </w:t>
            </w:r>
            <w:r w:rsidR="0075695D">
              <w:t xml:space="preserve">County Local Forum </w:t>
            </w:r>
            <w:r>
              <w:t xml:space="preserve">is schooled for </w:t>
            </w:r>
            <w:r w:rsidR="0075695D">
              <w:t>24</w:t>
            </w:r>
            <w:r w:rsidR="0075695D" w:rsidRPr="0075695D">
              <w:rPr>
                <w:vertAlign w:val="superscript"/>
              </w:rPr>
              <w:t>th</w:t>
            </w:r>
            <w:r w:rsidR="0075695D">
              <w:t xml:space="preserve"> November </w:t>
            </w:r>
            <w:r>
              <w:t xml:space="preserve">and councillors were invited to attend. </w:t>
            </w:r>
            <w:r w:rsidR="0075695D">
              <w:t xml:space="preserve"> </w:t>
            </w:r>
          </w:p>
          <w:p w14:paraId="44EBC2A4" w14:textId="77777777" w:rsidR="0075695D" w:rsidRDefault="0075695D" w:rsidP="008B29A7">
            <w:pPr>
              <w:tabs>
                <w:tab w:val="left" w:pos="540"/>
              </w:tabs>
              <w:jc w:val="both"/>
            </w:pPr>
          </w:p>
          <w:p w14:paraId="4198BB3B" w14:textId="77777777" w:rsidR="006D3AE8" w:rsidRDefault="006D3AE8" w:rsidP="008B29A7">
            <w:pPr>
              <w:tabs>
                <w:tab w:val="left" w:pos="540"/>
              </w:tabs>
              <w:jc w:val="both"/>
            </w:pPr>
            <w:r>
              <w:t xml:space="preserve">The Clerk was asked to forward information regarding Community Engagement grants to Julie Hawkins for the Sports and Social Club.  </w:t>
            </w:r>
          </w:p>
          <w:p w14:paraId="7352226D" w14:textId="77777777" w:rsidR="006D3AE8" w:rsidRDefault="006D3AE8" w:rsidP="008B29A7">
            <w:pPr>
              <w:tabs>
                <w:tab w:val="left" w:pos="540"/>
              </w:tabs>
              <w:jc w:val="both"/>
            </w:pPr>
          </w:p>
          <w:p w14:paraId="78036406" w14:textId="590AB786" w:rsidR="0075695D" w:rsidRPr="00985C6F" w:rsidRDefault="006D3AE8" w:rsidP="008B29A7">
            <w:pPr>
              <w:tabs>
                <w:tab w:val="left" w:pos="540"/>
              </w:tabs>
              <w:jc w:val="both"/>
            </w:pPr>
            <w:r>
              <w:t xml:space="preserve">Cllr Scott advised that the </w:t>
            </w:r>
            <w:r w:rsidR="0075695D">
              <w:t xml:space="preserve">SDNPA </w:t>
            </w:r>
            <w:r>
              <w:t xml:space="preserve">have issued a </w:t>
            </w:r>
            <w:r w:rsidR="0075695D">
              <w:t>call for nature sites</w:t>
            </w:r>
            <w:r w:rsidR="008B29A7">
              <w:t xml:space="preserve">. There is nothing suitable for submission from FPC. However, the Chair will include some information in the Parish Magazine for local private landowner’s consideration. </w:t>
            </w:r>
          </w:p>
        </w:tc>
      </w:tr>
      <w:tr w:rsidR="005077A7" w14:paraId="1691BDB7" w14:textId="77777777" w:rsidTr="00842340">
        <w:tc>
          <w:tcPr>
            <w:tcW w:w="1042" w:type="dxa"/>
          </w:tcPr>
          <w:p w14:paraId="0F30DECF" w14:textId="2AB830DE" w:rsidR="005077A7" w:rsidRPr="00D51A22" w:rsidRDefault="00D51A22" w:rsidP="00D51A22">
            <w:pPr>
              <w:rPr>
                <w:b/>
              </w:rPr>
            </w:pPr>
            <w:r>
              <w:rPr>
                <w:b/>
              </w:rPr>
              <w:t>21-206</w:t>
            </w:r>
          </w:p>
        </w:tc>
        <w:tc>
          <w:tcPr>
            <w:tcW w:w="9159" w:type="dxa"/>
          </w:tcPr>
          <w:p w14:paraId="60E07587" w14:textId="77C353C3" w:rsidR="005077A7" w:rsidRPr="00985C6F" w:rsidRDefault="005077A7" w:rsidP="008B29A7">
            <w:pPr>
              <w:tabs>
                <w:tab w:val="left" w:pos="709"/>
                <w:tab w:val="left" w:pos="900"/>
              </w:tabs>
              <w:jc w:val="both"/>
            </w:pPr>
            <w:r w:rsidRPr="009E3989">
              <w:rPr>
                <w:b/>
                <w:bCs/>
              </w:rPr>
              <w:t>Health &amp; Safety</w:t>
            </w:r>
            <w:r w:rsidRPr="00985C6F">
              <w:t xml:space="preserve"> </w:t>
            </w:r>
          </w:p>
          <w:p w14:paraId="70B2AC33" w14:textId="16F4364D" w:rsidR="005D1589" w:rsidRPr="00963B6A" w:rsidRDefault="008B29A7" w:rsidP="008B29A7">
            <w:pPr>
              <w:tabs>
                <w:tab w:val="left" w:pos="540"/>
              </w:tabs>
              <w:jc w:val="both"/>
            </w:pPr>
            <w:r>
              <w:t>Items previously included will be added to the action list.</w:t>
            </w:r>
          </w:p>
          <w:p w14:paraId="7020052E" w14:textId="1C5846CF" w:rsidR="005077A7" w:rsidRPr="001B7789" w:rsidRDefault="005077A7" w:rsidP="008B29A7">
            <w:pPr>
              <w:pStyle w:val="ListParagraph"/>
              <w:tabs>
                <w:tab w:val="left" w:pos="540"/>
                <w:tab w:val="left" w:pos="900"/>
              </w:tabs>
              <w:jc w:val="both"/>
              <w:rPr>
                <w:szCs w:val="20"/>
              </w:rPr>
            </w:pPr>
          </w:p>
        </w:tc>
      </w:tr>
      <w:tr w:rsidR="005077A7" w14:paraId="64B60D2D" w14:textId="77777777" w:rsidTr="00842340">
        <w:tc>
          <w:tcPr>
            <w:tcW w:w="1042" w:type="dxa"/>
          </w:tcPr>
          <w:p w14:paraId="3B5A4F44" w14:textId="0115CB1A" w:rsidR="005077A7" w:rsidRPr="00963B6A" w:rsidRDefault="00963B6A" w:rsidP="00963B6A">
            <w:pPr>
              <w:rPr>
                <w:b/>
              </w:rPr>
            </w:pPr>
            <w:r>
              <w:rPr>
                <w:b/>
              </w:rPr>
              <w:t>21-207</w:t>
            </w:r>
          </w:p>
        </w:tc>
        <w:tc>
          <w:tcPr>
            <w:tcW w:w="9159" w:type="dxa"/>
          </w:tcPr>
          <w:p w14:paraId="11E92231" w14:textId="4BD5CB88" w:rsidR="005077A7" w:rsidRDefault="005077A7" w:rsidP="008B29A7">
            <w:pPr>
              <w:tabs>
                <w:tab w:val="left" w:pos="540"/>
              </w:tabs>
              <w:jc w:val="both"/>
            </w:pPr>
            <w:r w:rsidRPr="009E3989">
              <w:rPr>
                <w:b/>
                <w:bCs/>
              </w:rPr>
              <w:t>Action Points</w:t>
            </w:r>
            <w:r w:rsidRPr="00985C6F">
              <w:t xml:space="preserve"> </w:t>
            </w:r>
            <w:r w:rsidR="00963B6A">
              <w:t xml:space="preserve">(Appendix </w:t>
            </w:r>
            <w:r w:rsidR="008B29A7">
              <w:t>21-207)</w:t>
            </w:r>
          </w:p>
          <w:p w14:paraId="129FB1C8" w14:textId="565D1C0E" w:rsidR="005077A7" w:rsidRPr="00985C6F" w:rsidRDefault="008B29A7" w:rsidP="008B29A7">
            <w:pPr>
              <w:tabs>
                <w:tab w:val="left" w:pos="540"/>
              </w:tabs>
              <w:jc w:val="both"/>
            </w:pPr>
            <w:r>
              <w:t xml:space="preserve">The action list will be simplified with health and safety items added. Councillors are invited to advise the Clerk once an action has been completed to enable the report to be updated in advance of the next meeting. </w:t>
            </w:r>
          </w:p>
        </w:tc>
      </w:tr>
      <w:tr w:rsidR="005077A7" w14:paraId="09A2F083" w14:textId="77777777" w:rsidTr="00842340">
        <w:tc>
          <w:tcPr>
            <w:tcW w:w="1042" w:type="dxa"/>
          </w:tcPr>
          <w:p w14:paraId="5034AA53" w14:textId="3FE68B20" w:rsidR="005077A7" w:rsidRPr="00963B6A" w:rsidRDefault="00963B6A" w:rsidP="00963B6A">
            <w:pPr>
              <w:rPr>
                <w:b/>
              </w:rPr>
            </w:pPr>
            <w:r>
              <w:rPr>
                <w:b/>
              </w:rPr>
              <w:t>21-208</w:t>
            </w:r>
          </w:p>
        </w:tc>
        <w:tc>
          <w:tcPr>
            <w:tcW w:w="9159" w:type="dxa"/>
          </w:tcPr>
          <w:p w14:paraId="1FC9D29E" w14:textId="77777777" w:rsidR="009E3989" w:rsidRDefault="005077A7" w:rsidP="008B29A7">
            <w:pPr>
              <w:tabs>
                <w:tab w:val="left" w:pos="426"/>
                <w:tab w:val="left" w:pos="900"/>
              </w:tabs>
              <w:jc w:val="both"/>
            </w:pPr>
            <w:r w:rsidRPr="00985C6F">
              <w:t>Date of next meeting</w:t>
            </w:r>
            <w:r w:rsidR="009E3989">
              <w:t>s</w:t>
            </w:r>
            <w:r w:rsidRPr="00985C6F">
              <w:t xml:space="preserve">: </w:t>
            </w:r>
          </w:p>
          <w:p w14:paraId="4D267CE0" w14:textId="066CE861" w:rsidR="001B6807" w:rsidRDefault="005077A7" w:rsidP="008B29A7">
            <w:pPr>
              <w:tabs>
                <w:tab w:val="left" w:pos="426"/>
                <w:tab w:val="left" w:pos="900"/>
              </w:tabs>
              <w:jc w:val="both"/>
              <w:rPr>
                <w:b/>
                <w:bCs/>
              </w:rPr>
            </w:pPr>
            <w:r w:rsidRPr="00F40DC5">
              <w:rPr>
                <w:b/>
                <w:bCs/>
              </w:rPr>
              <w:t xml:space="preserve">Monday </w:t>
            </w:r>
            <w:r w:rsidR="009E3989">
              <w:rPr>
                <w:b/>
                <w:bCs/>
              </w:rPr>
              <w:t>13</w:t>
            </w:r>
            <w:r w:rsidR="009E3989" w:rsidRPr="009E3989">
              <w:rPr>
                <w:b/>
                <w:bCs/>
                <w:vertAlign w:val="superscript"/>
              </w:rPr>
              <w:t>th</w:t>
            </w:r>
            <w:r w:rsidR="009E3989">
              <w:rPr>
                <w:b/>
                <w:bCs/>
              </w:rPr>
              <w:t xml:space="preserve"> December 2021 </w:t>
            </w:r>
            <w:r w:rsidR="009E3989" w:rsidRPr="001B6807">
              <w:t>(Financ</w:t>
            </w:r>
            <w:r w:rsidR="005D1589">
              <w:t xml:space="preserve">e and </w:t>
            </w:r>
            <w:r w:rsidR="008B29A7">
              <w:t>Resilience</w:t>
            </w:r>
            <w:r w:rsidR="00976C8F">
              <w:t xml:space="preserve"> </w:t>
            </w:r>
            <w:r w:rsidR="008B29A7">
              <w:t xml:space="preserve">Committee </w:t>
            </w:r>
            <w:r w:rsidR="00976C8F">
              <w:t>– 6pm at Sports an</w:t>
            </w:r>
            <w:r w:rsidR="00955143">
              <w:t>d</w:t>
            </w:r>
            <w:r w:rsidR="00976C8F">
              <w:t xml:space="preserve"> Social C</w:t>
            </w:r>
            <w:r w:rsidR="008B29A7">
              <w:t>l</w:t>
            </w:r>
            <w:r w:rsidR="00976C8F">
              <w:t>ub</w:t>
            </w:r>
            <w:r w:rsidR="009E3989" w:rsidRPr="001B6807">
              <w:t>)</w:t>
            </w:r>
          </w:p>
          <w:p w14:paraId="7BB1905E" w14:textId="5C44B866" w:rsidR="005077A7" w:rsidRDefault="001B6807" w:rsidP="008B29A7">
            <w:pPr>
              <w:tabs>
                <w:tab w:val="left" w:pos="426"/>
                <w:tab w:val="left" w:pos="900"/>
              </w:tabs>
              <w:jc w:val="both"/>
              <w:rPr>
                <w:b/>
                <w:bCs/>
              </w:rPr>
            </w:pPr>
            <w:r>
              <w:rPr>
                <w:b/>
                <w:bCs/>
              </w:rPr>
              <w:t xml:space="preserve">Monday </w:t>
            </w:r>
            <w:r w:rsidR="005077A7">
              <w:rPr>
                <w:b/>
                <w:bCs/>
              </w:rPr>
              <w:t>1</w:t>
            </w:r>
            <w:r w:rsidR="005762AA">
              <w:rPr>
                <w:b/>
                <w:bCs/>
              </w:rPr>
              <w:t>7</w:t>
            </w:r>
            <w:r w:rsidR="009E3989" w:rsidRPr="009E3989">
              <w:rPr>
                <w:b/>
                <w:bCs/>
                <w:vertAlign w:val="superscript"/>
              </w:rPr>
              <w:t>th</w:t>
            </w:r>
            <w:r w:rsidR="009E3989">
              <w:rPr>
                <w:b/>
                <w:bCs/>
              </w:rPr>
              <w:t xml:space="preserve"> January 2022 at 7:00pm</w:t>
            </w:r>
          </w:p>
          <w:p w14:paraId="0F770B2C" w14:textId="1E0D34DC" w:rsidR="009E3989" w:rsidRPr="00985C6F" w:rsidRDefault="009E3989" w:rsidP="008B29A7">
            <w:pPr>
              <w:tabs>
                <w:tab w:val="left" w:pos="426"/>
                <w:tab w:val="left" w:pos="900"/>
              </w:tabs>
              <w:jc w:val="both"/>
            </w:pPr>
          </w:p>
        </w:tc>
      </w:tr>
    </w:tbl>
    <w:p w14:paraId="4AF17555" w14:textId="0A741482" w:rsidR="007D04E6" w:rsidRDefault="007D04E6" w:rsidP="00871F98">
      <w:pPr>
        <w:tabs>
          <w:tab w:val="left" w:pos="540"/>
        </w:tabs>
        <w:rPr>
          <w:sz w:val="22"/>
          <w:szCs w:val="22"/>
        </w:rPr>
      </w:pPr>
    </w:p>
    <w:p w14:paraId="55D778DF" w14:textId="175E0F9E" w:rsidR="00963B6A" w:rsidRDefault="00963B6A" w:rsidP="00871F98">
      <w:pPr>
        <w:tabs>
          <w:tab w:val="left" w:pos="540"/>
        </w:tabs>
      </w:pPr>
      <w:r w:rsidRPr="00963B6A">
        <w:t>There being no other business the meeting concluded a</w:t>
      </w:r>
      <w:r w:rsidR="00976C8F">
        <w:t>t</w:t>
      </w:r>
      <w:r w:rsidR="008B29A7">
        <w:t xml:space="preserve"> 9</w:t>
      </w:r>
      <w:r w:rsidR="00976C8F">
        <w:t>:58pm</w:t>
      </w:r>
    </w:p>
    <w:p w14:paraId="5A666E0A" w14:textId="26985A6A" w:rsidR="00963B6A" w:rsidRDefault="00963B6A" w:rsidP="00871F98">
      <w:pPr>
        <w:tabs>
          <w:tab w:val="left" w:pos="540"/>
        </w:tabs>
      </w:pPr>
    </w:p>
    <w:p w14:paraId="3DD153BF" w14:textId="2286ABEB" w:rsidR="00963B6A" w:rsidRDefault="00963B6A" w:rsidP="00871F98">
      <w:pPr>
        <w:tabs>
          <w:tab w:val="left" w:pos="540"/>
        </w:tabs>
      </w:pPr>
    </w:p>
    <w:p w14:paraId="237E0E92" w14:textId="3601B35B" w:rsidR="00963B6A" w:rsidRDefault="00963B6A" w:rsidP="00871F98">
      <w:pPr>
        <w:tabs>
          <w:tab w:val="left" w:pos="540"/>
        </w:tabs>
      </w:pPr>
    </w:p>
    <w:p w14:paraId="1ED195E7" w14:textId="042DECDB" w:rsidR="009D489D" w:rsidRDefault="00963B6A" w:rsidP="00871F98">
      <w:pPr>
        <w:tabs>
          <w:tab w:val="left" w:pos="540"/>
        </w:tabs>
      </w:pPr>
      <w:r>
        <w:t>Signed:</w:t>
      </w:r>
      <w:r>
        <w:tab/>
      </w:r>
      <w:r>
        <w:tab/>
      </w:r>
      <w:r>
        <w:tab/>
      </w:r>
      <w:r>
        <w:tab/>
      </w:r>
      <w:r>
        <w:tab/>
      </w:r>
      <w:r>
        <w:tab/>
      </w:r>
      <w:r>
        <w:tab/>
        <w:t>Date:</w:t>
      </w:r>
    </w:p>
    <w:sectPr w:rsidR="009D489D" w:rsidSect="00654719">
      <w:headerReference w:type="even" r:id="rId9"/>
      <w:headerReference w:type="default" r:id="rId10"/>
      <w:footerReference w:type="even" r:id="rId11"/>
      <w:footerReference w:type="default" r:id="rId12"/>
      <w:headerReference w:type="first" r:id="rId13"/>
      <w:footerReference w:type="first" r:id="rId14"/>
      <w:pgSz w:w="11907" w:h="16839" w:code="9"/>
      <w:pgMar w:top="720" w:right="720" w:bottom="720" w:left="811" w:header="720" w:footer="72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CC2A00" w14:textId="77777777" w:rsidR="00250215" w:rsidRDefault="00250215" w:rsidP="00753ADD">
      <w:r>
        <w:separator/>
      </w:r>
    </w:p>
  </w:endnote>
  <w:endnote w:type="continuationSeparator" w:id="0">
    <w:p w14:paraId="69D2B379" w14:textId="77777777" w:rsidR="00250215" w:rsidRDefault="00250215" w:rsidP="00753A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Old English Text MT">
    <w:panose1 w:val="03040902040508030806"/>
    <w:charset w:val="00"/>
    <w:family w:val="script"/>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roman"/>
    <w:pitch w:val="default"/>
  </w:font>
  <w:font w:name="Arial Unicode MS">
    <w:panose1 w:val="020B0604020202020204"/>
    <w:charset w:val="00"/>
    <w:family w:val="roman"/>
    <w:pitch w:val="default"/>
  </w:font>
  <w:font w:name=".SF UI Text">
    <w:altName w:val="Cambria"/>
    <w:panose1 w:val="00000000000000000000"/>
    <w:charset w:val="00"/>
    <w:family w:val="roman"/>
    <w:notTrueType/>
    <w:pitch w:val="default"/>
  </w:font>
  <w:font w:name=".SFUIText">
    <w:altName w:val="Cambria"/>
    <w:charset w:val="00"/>
    <w:family w:val="auto"/>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ECF5C" w14:textId="77777777" w:rsidR="008B29A7" w:rsidRDefault="008B29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352554"/>
      <w:docPartObj>
        <w:docPartGallery w:val="Page Numbers (Bottom of Page)"/>
        <w:docPartUnique/>
      </w:docPartObj>
    </w:sdtPr>
    <w:sdtEndPr/>
    <w:sdtContent>
      <w:sdt>
        <w:sdtPr>
          <w:id w:val="-1769616900"/>
          <w:docPartObj>
            <w:docPartGallery w:val="Page Numbers (Top of Page)"/>
            <w:docPartUnique/>
          </w:docPartObj>
        </w:sdtPr>
        <w:sdtEndPr/>
        <w:sdtContent>
          <w:p w14:paraId="50F034D4" w14:textId="77777777" w:rsidR="002C5CD3" w:rsidRDefault="002C5CD3" w:rsidP="00753ADD">
            <w:pPr>
              <w:pStyle w:val="Footer"/>
              <w:pBdr>
                <w:bottom w:val="single" w:sz="12" w:space="1" w:color="auto"/>
              </w:pBdr>
            </w:pPr>
          </w:p>
          <w:p w14:paraId="2A278208" w14:textId="499A56C4" w:rsidR="002C5CD3" w:rsidRDefault="002C5CD3" w:rsidP="00753ADD">
            <w:pPr>
              <w:pStyle w:val="Footer"/>
              <w:rPr>
                <w:b/>
                <w:bCs/>
                <w:sz w:val="24"/>
                <w:szCs w:val="24"/>
              </w:rPr>
            </w:pPr>
            <w:r>
              <w:t xml:space="preserve">Fittleworth Parish Council                                                                                         </w:t>
            </w:r>
            <w:r w:rsidRPr="00753ADD">
              <w:t xml:space="preserve">Page </w:t>
            </w:r>
            <w:r w:rsidRPr="00753ADD">
              <w:rPr>
                <w:bCs/>
                <w:sz w:val="24"/>
                <w:szCs w:val="24"/>
              </w:rPr>
              <w:fldChar w:fldCharType="begin"/>
            </w:r>
            <w:r w:rsidRPr="00753ADD">
              <w:rPr>
                <w:bCs/>
              </w:rPr>
              <w:instrText xml:space="preserve"> PAGE </w:instrText>
            </w:r>
            <w:r w:rsidRPr="00753ADD">
              <w:rPr>
                <w:bCs/>
                <w:sz w:val="24"/>
                <w:szCs w:val="24"/>
              </w:rPr>
              <w:fldChar w:fldCharType="separate"/>
            </w:r>
            <w:r>
              <w:rPr>
                <w:bCs/>
                <w:noProof/>
              </w:rPr>
              <w:t>3</w:t>
            </w:r>
            <w:r w:rsidRPr="00753ADD">
              <w:rPr>
                <w:bCs/>
                <w:sz w:val="24"/>
                <w:szCs w:val="24"/>
              </w:rPr>
              <w:fldChar w:fldCharType="end"/>
            </w:r>
            <w:r w:rsidRPr="00753ADD">
              <w:t xml:space="preserve"> of </w:t>
            </w:r>
            <w:r w:rsidRPr="00753ADD">
              <w:rPr>
                <w:bCs/>
                <w:sz w:val="24"/>
                <w:szCs w:val="24"/>
              </w:rPr>
              <w:fldChar w:fldCharType="begin"/>
            </w:r>
            <w:r w:rsidRPr="00753ADD">
              <w:rPr>
                <w:bCs/>
              </w:rPr>
              <w:instrText xml:space="preserve"> NUMPAGES  </w:instrText>
            </w:r>
            <w:r w:rsidRPr="00753ADD">
              <w:rPr>
                <w:bCs/>
                <w:sz w:val="24"/>
                <w:szCs w:val="24"/>
              </w:rPr>
              <w:fldChar w:fldCharType="separate"/>
            </w:r>
            <w:r>
              <w:rPr>
                <w:bCs/>
                <w:noProof/>
              </w:rPr>
              <w:t>3</w:t>
            </w:r>
            <w:r w:rsidRPr="00753ADD">
              <w:rPr>
                <w:bCs/>
                <w:sz w:val="24"/>
                <w:szCs w:val="24"/>
              </w:rPr>
              <w:fldChar w:fldCharType="end"/>
            </w:r>
          </w:p>
          <w:p w14:paraId="48B43EA7" w14:textId="4AD26730" w:rsidR="002C5CD3" w:rsidRDefault="00A348A5" w:rsidP="00753ADD">
            <w:pPr>
              <w:pStyle w:val="Footer"/>
            </w:pPr>
          </w:p>
        </w:sdtContent>
      </w:sdt>
    </w:sdtContent>
  </w:sdt>
  <w:p w14:paraId="45D46D07" w14:textId="77777777" w:rsidR="002C5CD3" w:rsidRDefault="002C5C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907B8" w14:textId="77777777" w:rsidR="008B29A7" w:rsidRDefault="008B29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301843" w14:textId="77777777" w:rsidR="00250215" w:rsidRDefault="00250215" w:rsidP="00753ADD">
      <w:r>
        <w:separator/>
      </w:r>
    </w:p>
  </w:footnote>
  <w:footnote w:type="continuationSeparator" w:id="0">
    <w:p w14:paraId="265B12A7" w14:textId="77777777" w:rsidR="00250215" w:rsidRDefault="00250215" w:rsidP="00753A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4EAE8" w14:textId="62B6C4C6" w:rsidR="008B29A7" w:rsidRDefault="00A348A5">
    <w:pPr>
      <w:pStyle w:val="Header"/>
    </w:pPr>
    <w:r>
      <w:rPr>
        <w:noProof/>
      </w:rPr>
      <w:pict w14:anchorId="1B2482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9119922" o:spid="_x0000_s2050" type="#_x0000_t136" style="position:absolute;margin-left:0;margin-top:0;width:548.55pt;height:182.85pt;rotation:315;z-index:-251655168;mso-position-horizontal:center;mso-position-horizontal-relative:margin;mso-position-vertical:center;mso-position-vertical-relative:margin" o:allowincell="f" fillcolor="silver" stroked="f">
          <v:fill opacity=".5"/>
          <v:textpath style="font-family:&quot;Verdana&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DAFD3" w14:textId="37DBFFAD" w:rsidR="008B29A7" w:rsidRDefault="00A348A5">
    <w:pPr>
      <w:pStyle w:val="Header"/>
    </w:pPr>
    <w:r>
      <w:rPr>
        <w:noProof/>
      </w:rPr>
      <w:pict w14:anchorId="69E601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9119923" o:spid="_x0000_s2051" type="#_x0000_t136" style="position:absolute;margin-left:0;margin-top:0;width:548.55pt;height:182.85pt;rotation:315;z-index:-251653120;mso-position-horizontal:center;mso-position-horizontal-relative:margin;mso-position-vertical:center;mso-position-vertical-relative:margin" o:allowincell="f" fillcolor="silver" stroked="f">
          <v:fill opacity=".5"/>
          <v:textpath style="font-family:&quot;Verdana&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5558F" w14:textId="78F15F1B" w:rsidR="008B29A7" w:rsidRDefault="00A348A5">
    <w:pPr>
      <w:pStyle w:val="Header"/>
    </w:pPr>
    <w:r>
      <w:rPr>
        <w:noProof/>
      </w:rPr>
      <w:pict w14:anchorId="4F0E76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9119921" o:spid="_x0000_s2049" type="#_x0000_t136" style="position:absolute;margin-left:0;margin-top:0;width:548.55pt;height:182.85pt;rotation:315;z-index:-251657216;mso-position-horizontal:center;mso-position-horizontal-relative:margin;mso-position-vertical:center;mso-position-vertical-relative:margin" o:allowincell="f" fillcolor="silver" stroked="f">
          <v:fill opacity=".5"/>
          <v:textpath style="font-family:&quot;Verdana&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51608"/>
    <w:multiLevelType w:val="hybridMultilevel"/>
    <w:tmpl w:val="C53C1B0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1B716BC6"/>
    <w:multiLevelType w:val="hybridMultilevel"/>
    <w:tmpl w:val="E130918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24603117"/>
    <w:multiLevelType w:val="hybridMultilevel"/>
    <w:tmpl w:val="5EE03D7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C4E76D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6CD16561"/>
    <w:multiLevelType w:val="hybridMultilevel"/>
    <w:tmpl w:val="174C361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4"/>
  </w:num>
  <w:num w:numId="3">
    <w:abstractNumId w:val="1"/>
  </w:num>
  <w:num w:numId="4">
    <w:abstractNumId w:val="0"/>
  </w:num>
  <w:num w:numId="5">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0MDYyMzS1sLA0NLdQ0lEKTi0uzszPAykwqQUAi1uDqywAAAA="/>
  </w:docVars>
  <w:rsids>
    <w:rsidRoot w:val="007D04E6"/>
    <w:rsid w:val="0000124C"/>
    <w:rsid w:val="000040DC"/>
    <w:rsid w:val="00015B94"/>
    <w:rsid w:val="00017D22"/>
    <w:rsid w:val="000203E1"/>
    <w:rsid w:val="00027710"/>
    <w:rsid w:val="00040A64"/>
    <w:rsid w:val="00040E91"/>
    <w:rsid w:val="000415D9"/>
    <w:rsid w:val="0004279A"/>
    <w:rsid w:val="00044B88"/>
    <w:rsid w:val="00051D96"/>
    <w:rsid w:val="00055947"/>
    <w:rsid w:val="00055D43"/>
    <w:rsid w:val="000630B5"/>
    <w:rsid w:val="0008122B"/>
    <w:rsid w:val="000828BC"/>
    <w:rsid w:val="00087DF3"/>
    <w:rsid w:val="0009395E"/>
    <w:rsid w:val="000A16D7"/>
    <w:rsid w:val="000A6392"/>
    <w:rsid w:val="000B23F7"/>
    <w:rsid w:val="000B2B32"/>
    <w:rsid w:val="000B4F59"/>
    <w:rsid w:val="000B5233"/>
    <w:rsid w:val="000B68F4"/>
    <w:rsid w:val="000C26DB"/>
    <w:rsid w:val="000C3155"/>
    <w:rsid w:val="000D2561"/>
    <w:rsid w:val="000E065E"/>
    <w:rsid w:val="000E222D"/>
    <w:rsid w:val="000E2D45"/>
    <w:rsid w:val="000E486C"/>
    <w:rsid w:val="000F5EF4"/>
    <w:rsid w:val="000F7520"/>
    <w:rsid w:val="00101690"/>
    <w:rsid w:val="001025C0"/>
    <w:rsid w:val="00112B85"/>
    <w:rsid w:val="0011679A"/>
    <w:rsid w:val="00117755"/>
    <w:rsid w:val="00120F07"/>
    <w:rsid w:val="001223F8"/>
    <w:rsid w:val="0012496A"/>
    <w:rsid w:val="001274F1"/>
    <w:rsid w:val="00127818"/>
    <w:rsid w:val="001430CD"/>
    <w:rsid w:val="001434E0"/>
    <w:rsid w:val="00143FE4"/>
    <w:rsid w:val="00145205"/>
    <w:rsid w:val="00145410"/>
    <w:rsid w:val="00146A92"/>
    <w:rsid w:val="00146BC7"/>
    <w:rsid w:val="00146D04"/>
    <w:rsid w:val="00150552"/>
    <w:rsid w:val="00153406"/>
    <w:rsid w:val="0016105C"/>
    <w:rsid w:val="00161B50"/>
    <w:rsid w:val="00162477"/>
    <w:rsid w:val="0016565D"/>
    <w:rsid w:val="00172417"/>
    <w:rsid w:val="00174CD8"/>
    <w:rsid w:val="0018036B"/>
    <w:rsid w:val="00180583"/>
    <w:rsid w:val="00181D34"/>
    <w:rsid w:val="001820CE"/>
    <w:rsid w:val="00190461"/>
    <w:rsid w:val="0019174D"/>
    <w:rsid w:val="001978F5"/>
    <w:rsid w:val="001B0E97"/>
    <w:rsid w:val="001B3E1F"/>
    <w:rsid w:val="001B6807"/>
    <w:rsid w:val="001B7789"/>
    <w:rsid w:val="001C5F65"/>
    <w:rsid w:val="001C6157"/>
    <w:rsid w:val="001D0ABB"/>
    <w:rsid w:val="001D0AF3"/>
    <w:rsid w:val="001D0B16"/>
    <w:rsid w:val="001D0B60"/>
    <w:rsid w:val="001D53DD"/>
    <w:rsid w:val="001D70AC"/>
    <w:rsid w:val="001E0933"/>
    <w:rsid w:val="001E1D48"/>
    <w:rsid w:val="001E6589"/>
    <w:rsid w:val="001F2829"/>
    <w:rsid w:val="001F39B2"/>
    <w:rsid w:val="001F5D6F"/>
    <w:rsid w:val="001F78CA"/>
    <w:rsid w:val="0020682A"/>
    <w:rsid w:val="00217CBC"/>
    <w:rsid w:val="00221039"/>
    <w:rsid w:val="00221C0E"/>
    <w:rsid w:val="00222114"/>
    <w:rsid w:val="00224DF0"/>
    <w:rsid w:val="00225D37"/>
    <w:rsid w:val="00230080"/>
    <w:rsid w:val="002401C6"/>
    <w:rsid w:val="00242E3D"/>
    <w:rsid w:val="00243748"/>
    <w:rsid w:val="00250215"/>
    <w:rsid w:val="002550DC"/>
    <w:rsid w:val="002572A7"/>
    <w:rsid w:val="00263AEA"/>
    <w:rsid w:val="00270A17"/>
    <w:rsid w:val="00272E87"/>
    <w:rsid w:val="0027317C"/>
    <w:rsid w:val="00276D0B"/>
    <w:rsid w:val="00277062"/>
    <w:rsid w:val="00281A8B"/>
    <w:rsid w:val="00283145"/>
    <w:rsid w:val="00285B0C"/>
    <w:rsid w:val="002875EA"/>
    <w:rsid w:val="002929F0"/>
    <w:rsid w:val="00295308"/>
    <w:rsid w:val="002A1546"/>
    <w:rsid w:val="002B429E"/>
    <w:rsid w:val="002B6159"/>
    <w:rsid w:val="002B7F36"/>
    <w:rsid w:val="002C3206"/>
    <w:rsid w:val="002C3E44"/>
    <w:rsid w:val="002C5CD3"/>
    <w:rsid w:val="002C6A41"/>
    <w:rsid w:val="002C7387"/>
    <w:rsid w:val="002C7E64"/>
    <w:rsid w:val="002D190D"/>
    <w:rsid w:val="002E7DDE"/>
    <w:rsid w:val="002F1D1A"/>
    <w:rsid w:val="002F1F83"/>
    <w:rsid w:val="002F358C"/>
    <w:rsid w:val="002F41D4"/>
    <w:rsid w:val="002F4475"/>
    <w:rsid w:val="00302F0C"/>
    <w:rsid w:val="0031380C"/>
    <w:rsid w:val="00314C98"/>
    <w:rsid w:val="003254BB"/>
    <w:rsid w:val="00326FB3"/>
    <w:rsid w:val="003323FA"/>
    <w:rsid w:val="00333802"/>
    <w:rsid w:val="00334A26"/>
    <w:rsid w:val="00340807"/>
    <w:rsid w:val="003477B3"/>
    <w:rsid w:val="00350C18"/>
    <w:rsid w:val="00350F21"/>
    <w:rsid w:val="00353328"/>
    <w:rsid w:val="00354462"/>
    <w:rsid w:val="0035510B"/>
    <w:rsid w:val="003615EE"/>
    <w:rsid w:val="00361A6B"/>
    <w:rsid w:val="003627DC"/>
    <w:rsid w:val="00365203"/>
    <w:rsid w:val="0036728F"/>
    <w:rsid w:val="003730FB"/>
    <w:rsid w:val="003748BA"/>
    <w:rsid w:val="00374A7D"/>
    <w:rsid w:val="00374EBE"/>
    <w:rsid w:val="00375E69"/>
    <w:rsid w:val="0038215E"/>
    <w:rsid w:val="00382E40"/>
    <w:rsid w:val="003851D2"/>
    <w:rsid w:val="003916D7"/>
    <w:rsid w:val="0039218D"/>
    <w:rsid w:val="003931E4"/>
    <w:rsid w:val="0039350D"/>
    <w:rsid w:val="00397D40"/>
    <w:rsid w:val="003A27CA"/>
    <w:rsid w:val="003A2DC9"/>
    <w:rsid w:val="003A43F4"/>
    <w:rsid w:val="003A48FD"/>
    <w:rsid w:val="003A7265"/>
    <w:rsid w:val="003B2C89"/>
    <w:rsid w:val="003B52A9"/>
    <w:rsid w:val="003C253F"/>
    <w:rsid w:val="003C7244"/>
    <w:rsid w:val="003D11F0"/>
    <w:rsid w:val="003D18A6"/>
    <w:rsid w:val="003D1BB6"/>
    <w:rsid w:val="003D5C69"/>
    <w:rsid w:val="003E1A25"/>
    <w:rsid w:val="003E2FE4"/>
    <w:rsid w:val="003E7FA4"/>
    <w:rsid w:val="003F23D0"/>
    <w:rsid w:val="003F35A5"/>
    <w:rsid w:val="003F3D36"/>
    <w:rsid w:val="003F4492"/>
    <w:rsid w:val="00401AC8"/>
    <w:rsid w:val="00403D0F"/>
    <w:rsid w:val="00417874"/>
    <w:rsid w:val="00423F14"/>
    <w:rsid w:val="00424D7D"/>
    <w:rsid w:val="00424E46"/>
    <w:rsid w:val="0042763E"/>
    <w:rsid w:val="0043268D"/>
    <w:rsid w:val="004337B7"/>
    <w:rsid w:val="004339AE"/>
    <w:rsid w:val="00433D5A"/>
    <w:rsid w:val="004341C9"/>
    <w:rsid w:val="00440D96"/>
    <w:rsid w:val="0044463A"/>
    <w:rsid w:val="0045100E"/>
    <w:rsid w:val="00460362"/>
    <w:rsid w:val="004616B2"/>
    <w:rsid w:val="00461CDF"/>
    <w:rsid w:val="00463C88"/>
    <w:rsid w:val="00464E8B"/>
    <w:rsid w:val="00471AD0"/>
    <w:rsid w:val="00472495"/>
    <w:rsid w:val="004829B8"/>
    <w:rsid w:val="00483E9D"/>
    <w:rsid w:val="00492111"/>
    <w:rsid w:val="00492B55"/>
    <w:rsid w:val="004A2DD7"/>
    <w:rsid w:val="004A4B08"/>
    <w:rsid w:val="004A4E42"/>
    <w:rsid w:val="004B45FB"/>
    <w:rsid w:val="004B52A2"/>
    <w:rsid w:val="004B5820"/>
    <w:rsid w:val="004B7066"/>
    <w:rsid w:val="004C2B4B"/>
    <w:rsid w:val="004C4F8E"/>
    <w:rsid w:val="004C6A17"/>
    <w:rsid w:val="004D0F77"/>
    <w:rsid w:val="004D1BE0"/>
    <w:rsid w:val="004D42CE"/>
    <w:rsid w:val="004D7768"/>
    <w:rsid w:val="004E1019"/>
    <w:rsid w:val="004E1980"/>
    <w:rsid w:val="004F0CB5"/>
    <w:rsid w:val="004F35BF"/>
    <w:rsid w:val="00501362"/>
    <w:rsid w:val="00503F1C"/>
    <w:rsid w:val="005077A7"/>
    <w:rsid w:val="00511202"/>
    <w:rsid w:val="005120A7"/>
    <w:rsid w:val="005130DF"/>
    <w:rsid w:val="005225BA"/>
    <w:rsid w:val="00524E93"/>
    <w:rsid w:val="00527FAC"/>
    <w:rsid w:val="005306F8"/>
    <w:rsid w:val="00530A0A"/>
    <w:rsid w:val="005318C0"/>
    <w:rsid w:val="00533216"/>
    <w:rsid w:val="005333FE"/>
    <w:rsid w:val="00540376"/>
    <w:rsid w:val="00541F1E"/>
    <w:rsid w:val="0055110F"/>
    <w:rsid w:val="00551F5C"/>
    <w:rsid w:val="00553646"/>
    <w:rsid w:val="00554460"/>
    <w:rsid w:val="00555418"/>
    <w:rsid w:val="0055545D"/>
    <w:rsid w:val="005576EC"/>
    <w:rsid w:val="00557B67"/>
    <w:rsid w:val="005614FE"/>
    <w:rsid w:val="0056201C"/>
    <w:rsid w:val="00567F46"/>
    <w:rsid w:val="005762AA"/>
    <w:rsid w:val="0058180C"/>
    <w:rsid w:val="005839CB"/>
    <w:rsid w:val="00590751"/>
    <w:rsid w:val="00590B44"/>
    <w:rsid w:val="005969DF"/>
    <w:rsid w:val="005B1F17"/>
    <w:rsid w:val="005B7614"/>
    <w:rsid w:val="005C3F97"/>
    <w:rsid w:val="005C549A"/>
    <w:rsid w:val="005C65BA"/>
    <w:rsid w:val="005D0F9C"/>
    <w:rsid w:val="005D1589"/>
    <w:rsid w:val="005D2825"/>
    <w:rsid w:val="005D2C50"/>
    <w:rsid w:val="005D3B08"/>
    <w:rsid w:val="005D6849"/>
    <w:rsid w:val="005E2A52"/>
    <w:rsid w:val="005E4C7D"/>
    <w:rsid w:val="005E70B1"/>
    <w:rsid w:val="005F26A2"/>
    <w:rsid w:val="005F769C"/>
    <w:rsid w:val="005F76C1"/>
    <w:rsid w:val="005F78AE"/>
    <w:rsid w:val="00602C33"/>
    <w:rsid w:val="00603510"/>
    <w:rsid w:val="00611F7A"/>
    <w:rsid w:val="00612545"/>
    <w:rsid w:val="0062171B"/>
    <w:rsid w:val="00636072"/>
    <w:rsid w:val="00636612"/>
    <w:rsid w:val="006367F3"/>
    <w:rsid w:val="00636D7C"/>
    <w:rsid w:val="00637F2B"/>
    <w:rsid w:val="00642369"/>
    <w:rsid w:val="006439E4"/>
    <w:rsid w:val="00643E80"/>
    <w:rsid w:val="00644819"/>
    <w:rsid w:val="00645B0A"/>
    <w:rsid w:val="00651812"/>
    <w:rsid w:val="00654286"/>
    <w:rsid w:val="00654326"/>
    <w:rsid w:val="00654719"/>
    <w:rsid w:val="00655E21"/>
    <w:rsid w:val="0066021B"/>
    <w:rsid w:val="00660404"/>
    <w:rsid w:val="00661ABB"/>
    <w:rsid w:val="00663099"/>
    <w:rsid w:val="006708D4"/>
    <w:rsid w:val="006713CD"/>
    <w:rsid w:val="00682D94"/>
    <w:rsid w:val="00683B5A"/>
    <w:rsid w:val="0068468D"/>
    <w:rsid w:val="006869E5"/>
    <w:rsid w:val="00687478"/>
    <w:rsid w:val="00690459"/>
    <w:rsid w:val="006A1AD4"/>
    <w:rsid w:val="006A4EC3"/>
    <w:rsid w:val="006B0B87"/>
    <w:rsid w:val="006B515F"/>
    <w:rsid w:val="006C7853"/>
    <w:rsid w:val="006D0CA6"/>
    <w:rsid w:val="006D1CCA"/>
    <w:rsid w:val="006D3AE8"/>
    <w:rsid w:val="006E0BF1"/>
    <w:rsid w:val="006E3E8C"/>
    <w:rsid w:val="006E4849"/>
    <w:rsid w:val="006E5BB3"/>
    <w:rsid w:val="006F0B2C"/>
    <w:rsid w:val="0070037F"/>
    <w:rsid w:val="007012EF"/>
    <w:rsid w:val="007025BE"/>
    <w:rsid w:val="00703C23"/>
    <w:rsid w:val="00705376"/>
    <w:rsid w:val="007053E4"/>
    <w:rsid w:val="00710633"/>
    <w:rsid w:val="00711D96"/>
    <w:rsid w:val="007152D1"/>
    <w:rsid w:val="00720A78"/>
    <w:rsid w:val="007228C5"/>
    <w:rsid w:val="00723FDA"/>
    <w:rsid w:val="00724724"/>
    <w:rsid w:val="007250E9"/>
    <w:rsid w:val="00725CB4"/>
    <w:rsid w:val="0073091E"/>
    <w:rsid w:val="00732944"/>
    <w:rsid w:val="007375BD"/>
    <w:rsid w:val="00740B9F"/>
    <w:rsid w:val="00747A43"/>
    <w:rsid w:val="00753ADD"/>
    <w:rsid w:val="00754F86"/>
    <w:rsid w:val="0075695D"/>
    <w:rsid w:val="00756DBD"/>
    <w:rsid w:val="007600AF"/>
    <w:rsid w:val="00762AE2"/>
    <w:rsid w:val="00767CD1"/>
    <w:rsid w:val="00773C14"/>
    <w:rsid w:val="007840B5"/>
    <w:rsid w:val="00790715"/>
    <w:rsid w:val="00796DF1"/>
    <w:rsid w:val="007B2EFB"/>
    <w:rsid w:val="007B4D1E"/>
    <w:rsid w:val="007C7630"/>
    <w:rsid w:val="007D04E6"/>
    <w:rsid w:val="007D2B08"/>
    <w:rsid w:val="007D7D16"/>
    <w:rsid w:val="007E0E9B"/>
    <w:rsid w:val="007E4DF1"/>
    <w:rsid w:val="007E78E3"/>
    <w:rsid w:val="007F3C17"/>
    <w:rsid w:val="007F63B4"/>
    <w:rsid w:val="0080028C"/>
    <w:rsid w:val="00805C9A"/>
    <w:rsid w:val="00811116"/>
    <w:rsid w:val="00820794"/>
    <w:rsid w:val="00824D78"/>
    <w:rsid w:val="0082757D"/>
    <w:rsid w:val="00834372"/>
    <w:rsid w:val="008350B7"/>
    <w:rsid w:val="008420E4"/>
    <w:rsid w:val="00842340"/>
    <w:rsid w:val="008431BC"/>
    <w:rsid w:val="008445E1"/>
    <w:rsid w:val="00845667"/>
    <w:rsid w:val="008471BB"/>
    <w:rsid w:val="00851217"/>
    <w:rsid w:val="00851B70"/>
    <w:rsid w:val="00864C4E"/>
    <w:rsid w:val="00864F6A"/>
    <w:rsid w:val="00871F98"/>
    <w:rsid w:val="00875BE5"/>
    <w:rsid w:val="0088400E"/>
    <w:rsid w:val="0088689D"/>
    <w:rsid w:val="00887461"/>
    <w:rsid w:val="008A3CC0"/>
    <w:rsid w:val="008A4886"/>
    <w:rsid w:val="008B0FAE"/>
    <w:rsid w:val="008B1070"/>
    <w:rsid w:val="008B29A7"/>
    <w:rsid w:val="008B6C4F"/>
    <w:rsid w:val="008B74C1"/>
    <w:rsid w:val="008C31BB"/>
    <w:rsid w:val="008C42C1"/>
    <w:rsid w:val="008D09A5"/>
    <w:rsid w:val="008D1E1A"/>
    <w:rsid w:val="008D6857"/>
    <w:rsid w:val="008D7D45"/>
    <w:rsid w:val="008E32AC"/>
    <w:rsid w:val="008E3A68"/>
    <w:rsid w:val="008E48B1"/>
    <w:rsid w:val="008E577B"/>
    <w:rsid w:val="008E69C9"/>
    <w:rsid w:val="008F011F"/>
    <w:rsid w:val="008F67F0"/>
    <w:rsid w:val="0090035D"/>
    <w:rsid w:val="00904F02"/>
    <w:rsid w:val="00910C50"/>
    <w:rsid w:val="009116D1"/>
    <w:rsid w:val="00913573"/>
    <w:rsid w:val="009171AA"/>
    <w:rsid w:val="009344DC"/>
    <w:rsid w:val="00935E66"/>
    <w:rsid w:val="00936A19"/>
    <w:rsid w:val="00940236"/>
    <w:rsid w:val="00955143"/>
    <w:rsid w:val="00955704"/>
    <w:rsid w:val="00955791"/>
    <w:rsid w:val="0095725A"/>
    <w:rsid w:val="009578AD"/>
    <w:rsid w:val="00957B16"/>
    <w:rsid w:val="00962BBA"/>
    <w:rsid w:val="00963417"/>
    <w:rsid w:val="00963B6A"/>
    <w:rsid w:val="0096554A"/>
    <w:rsid w:val="00965573"/>
    <w:rsid w:val="00965ED2"/>
    <w:rsid w:val="00966B88"/>
    <w:rsid w:val="00976C8F"/>
    <w:rsid w:val="00977267"/>
    <w:rsid w:val="00985C6F"/>
    <w:rsid w:val="00985DAB"/>
    <w:rsid w:val="009864E1"/>
    <w:rsid w:val="00993F88"/>
    <w:rsid w:val="0099461E"/>
    <w:rsid w:val="009A2BC6"/>
    <w:rsid w:val="009A32A0"/>
    <w:rsid w:val="009A3995"/>
    <w:rsid w:val="009A51C9"/>
    <w:rsid w:val="009A548A"/>
    <w:rsid w:val="009B396A"/>
    <w:rsid w:val="009B69B5"/>
    <w:rsid w:val="009B69EB"/>
    <w:rsid w:val="009C08E0"/>
    <w:rsid w:val="009C0967"/>
    <w:rsid w:val="009C44B0"/>
    <w:rsid w:val="009C5CCC"/>
    <w:rsid w:val="009D0715"/>
    <w:rsid w:val="009D0BC4"/>
    <w:rsid w:val="009D3E9E"/>
    <w:rsid w:val="009D489D"/>
    <w:rsid w:val="009D777A"/>
    <w:rsid w:val="009E04A9"/>
    <w:rsid w:val="009E3989"/>
    <w:rsid w:val="009E4E0A"/>
    <w:rsid w:val="009F05D8"/>
    <w:rsid w:val="009F2F44"/>
    <w:rsid w:val="009F33F5"/>
    <w:rsid w:val="009F49CF"/>
    <w:rsid w:val="009F56B3"/>
    <w:rsid w:val="009F5FA7"/>
    <w:rsid w:val="00A059A1"/>
    <w:rsid w:val="00A05F5F"/>
    <w:rsid w:val="00A07102"/>
    <w:rsid w:val="00A231DA"/>
    <w:rsid w:val="00A26AB7"/>
    <w:rsid w:val="00A27A1E"/>
    <w:rsid w:val="00A31FC9"/>
    <w:rsid w:val="00A3279C"/>
    <w:rsid w:val="00A413BC"/>
    <w:rsid w:val="00A5374F"/>
    <w:rsid w:val="00A54903"/>
    <w:rsid w:val="00A56919"/>
    <w:rsid w:val="00A57BEE"/>
    <w:rsid w:val="00A60BC2"/>
    <w:rsid w:val="00A61210"/>
    <w:rsid w:val="00A61D4F"/>
    <w:rsid w:val="00A6227D"/>
    <w:rsid w:val="00A66B76"/>
    <w:rsid w:val="00A72424"/>
    <w:rsid w:val="00A81E29"/>
    <w:rsid w:val="00A82114"/>
    <w:rsid w:val="00A82922"/>
    <w:rsid w:val="00A87BD5"/>
    <w:rsid w:val="00A95045"/>
    <w:rsid w:val="00A95166"/>
    <w:rsid w:val="00A97243"/>
    <w:rsid w:val="00AA0EF6"/>
    <w:rsid w:val="00AA280E"/>
    <w:rsid w:val="00AB1C4C"/>
    <w:rsid w:val="00AB3808"/>
    <w:rsid w:val="00AB7E1C"/>
    <w:rsid w:val="00AC1144"/>
    <w:rsid w:val="00AC42CB"/>
    <w:rsid w:val="00AD03D6"/>
    <w:rsid w:val="00AD675F"/>
    <w:rsid w:val="00AE2AD5"/>
    <w:rsid w:val="00AE2DFD"/>
    <w:rsid w:val="00AE5E93"/>
    <w:rsid w:val="00AE6F37"/>
    <w:rsid w:val="00AF1532"/>
    <w:rsid w:val="00AF4178"/>
    <w:rsid w:val="00AF522E"/>
    <w:rsid w:val="00AF535A"/>
    <w:rsid w:val="00AF7FEF"/>
    <w:rsid w:val="00B021B9"/>
    <w:rsid w:val="00B02960"/>
    <w:rsid w:val="00B02A95"/>
    <w:rsid w:val="00B051FE"/>
    <w:rsid w:val="00B06168"/>
    <w:rsid w:val="00B1244A"/>
    <w:rsid w:val="00B21118"/>
    <w:rsid w:val="00B2302E"/>
    <w:rsid w:val="00B36BA7"/>
    <w:rsid w:val="00B419AD"/>
    <w:rsid w:val="00B43ABF"/>
    <w:rsid w:val="00B51098"/>
    <w:rsid w:val="00B54295"/>
    <w:rsid w:val="00B62891"/>
    <w:rsid w:val="00B66CFF"/>
    <w:rsid w:val="00B6720B"/>
    <w:rsid w:val="00B71630"/>
    <w:rsid w:val="00B82F19"/>
    <w:rsid w:val="00B833E5"/>
    <w:rsid w:val="00B8628B"/>
    <w:rsid w:val="00B864D8"/>
    <w:rsid w:val="00B94C3A"/>
    <w:rsid w:val="00BA00A1"/>
    <w:rsid w:val="00BA0C19"/>
    <w:rsid w:val="00BA0CDD"/>
    <w:rsid w:val="00BA35C3"/>
    <w:rsid w:val="00BA7555"/>
    <w:rsid w:val="00BB06FE"/>
    <w:rsid w:val="00BB3FC1"/>
    <w:rsid w:val="00BB72F0"/>
    <w:rsid w:val="00BC2AC1"/>
    <w:rsid w:val="00BC3A42"/>
    <w:rsid w:val="00BC5922"/>
    <w:rsid w:val="00BC723A"/>
    <w:rsid w:val="00BD28F9"/>
    <w:rsid w:val="00BD2F08"/>
    <w:rsid w:val="00BD3F3B"/>
    <w:rsid w:val="00BE19E1"/>
    <w:rsid w:val="00BE5494"/>
    <w:rsid w:val="00BE7ED9"/>
    <w:rsid w:val="00BF70CB"/>
    <w:rsid w:val="00C12FE2"/>
    <w:rsid w:val="00C16CC8"/>
    <w:rsid w:val="00C212B2"/>
    <w:rsid w:val="00C21A29"/>
    <w:rsid w:val="00C21BE3"/>
    <w:rsid w:val="00C24C84"/>
    <w:rsid w:val="00C300D2"/>
    <w:rsid w:val="00C3057C"/>
    <w:rsid w:val="00C31D2B"/>
    <w:rsid w:val="00C33A8C"/>
    <w:rsid w:val="00C3520A"/>
    <w:rsid w:val="00C42253"/>
    <w:rsid w:val="00C47695"/>
    <w:rsid w:val="00C62E49"/>
    <w:rsid w:val="00C654AA"/>
    <w:rsid w:val="00C6697B"/>
    <w:rsid w:val="00C731B0"/>
    <w:rsid w:val="00C75265"/>
    <w:rsid w:val="00C7667F"/>
    <w:rsid w:val="00C837D6"/>
    <w:rsid w:val="00C91DC8"/>
    <w:rsid w:val="00C92F1C"/>
    <w:rsid w:val="00CA0963"/>
    <w:rsid w:val="00CA2FF8"/>
    <w:rsid w:val="00CA5700"/>
    <w:rsid w:val="00CA5F1E"/>
    <w:rsid w:val="00CB08A3"/>
    <w:rsid w:val="00CB0FBC"/>
    <w:rsid w:val="00CB4B6F"/>
    <w:rsid w:val="00CB6A5C"/>
    <w:rsid w:val="00CC2DC6"/>
    <w:rsid w:val="00CD2897"/>
    <w:rsid w:val="00CD3671"/>
    <w:rsid w:val="00CD4153"/>
    <w:rsid w:val="00CD75CB"/>
    <w:rsid w:val="00CE24F1"/>
    <w:rsid w:val="00CE7A61"/>
    <w:rsid w:val="00CF1072"/>
    <w:rsid w:val="00CF2BC6"/>
    <w:rsid w:val="00CF43F9"/>
    <w:rsid w:val="00CF5F8B"/>
    <w:rsid w:val="00CF61FE"/>
    <w:rsid w:val="00D00708"/>
    <w:rsid w:val="00D00A4B"/>
    <w:rsid w:val="00D02291"/>
    <w:rsid w:val="00D0572F"/>
    <w:rsid w:val="00D10DA8"/>
    <w:rsid w:val="00D11F26"/>
    <w:rsid w:val="00D1400E"/>
    <w:rsid w:val="00D22351"/>
    <w:rsid w:val="00D23E52"/>
    <w:rsid w:val="00D30D30"/>
    <w:rsid w:val="00D365F8"/>
    <w:rsid w:val="00D37374"/>
    <w:rsid w:val="00D414F9"/>
    <w:rsid w:val="00D44C74"/>
    <w:rsid w:val="00D514E6"/>
    <w:rsid w:val="00D51A22"/>
    <w:rsid w:val="00D60171"/>
    <w:rsid w:val="00D645F2"/>
    <w:rsid w:val="00D67010"/>
    <w:rsid w:val="00D72560"/>
    <w:rsid w:val="00D8393B"/>
    <w:rsid w:val="00D962EE"/>
    <w:rsid w:val="00D9729D"/>
    <w:rsid w:val="00DA13B7"/>
    <w:rsid w:val="00DA2B18"/>
    <w:rsid w:val="00DA4E19"/>
    <w:rsid w:val="00DA5C44"/>
    <w:rsid w:val="00DB4EB0"/>
    <w:rsid w:val="00DB5CA2"/>
    <w:rsid w:val="00DC0122"/>
    <w:rsid w:val="00DC0A73"/>
    <w:rsid w:val="00DC40E8"/>
    <w:rsid w:val="00DC5003"/>
    <w:rsid w:val="00DD00B2"/>
    <w:rsid w:val="00DD2D36"/>
    <w:rsid w:val="00DD4B65"/>
    <w:rsid w:val="00DE0312"/>
    <w:rsid w:val="00DE0B9A"/>
    <w:rsid w:val="00DE31D0"/>
    <w:rsid w:val="00DE6523"/>
    <w:rsid w:val="00E00195"/>
    <w:rsid w:val="00E05AB1"/>
    <w:rsid w:val="00E22B2C"/>
    <w:rsid w:val="00E24ADA"/>
    <w:rsid w:val="00E329A6"/>
    <w:rsid w:val="00E32EB1"/>
    <w:rsid w:val="00E36238"/>
    <w:rsid w:val="00E36CB1"/>
    <w:rsid w:val="00E40F60"/>
    <w:rsid w:val="00E4209A"/>
    <w:rsid w:val="00E52DB0"/>
    <w:rsid w:val="00E558EE"/>
    <w:rsid w:val="00E5704D"/>
    <w:rsid w:val="00E61DD2"/>
    <w:rsid w:val="00E620D0"/>
    <w:rsid w:val="00E62131"/>
    <w:rsid w:val="00E642B1"/>
    <w:rsid w:val="00E64C2B"/>
    <w:rsid w:val="00E64DE9"/>
    <w:rsid w:val="00E71A68"/>
    <w:rsid w:val="00E8196A"/>
    <w:rsid w:val="00E81D9F"/>
    <w:rsid w:val="00E83486"/>
    <w:rsid w:val="00E845F4"/>
    <w:rsid w:val="00E854A1"/>
    <w:rsid w:val="00E86948"/>
    <w:rsid w:val="00E936C1"/>
    <w:rsid w:val="00EA08C7"/>
    <w:rsid w:val="00EA128B"/>
    <w:rsid w:val="00EA1B21"/>
    <w:rsid w:val="00EA2543"/>
    <w:rsid w:val="00EA2F39"/>
    <w:rsid w:val="00EA343E"/>
    <w:rsid w:val="00EA3DA7"/>
    <w:rsid w:val="00EA5153"/>
    <w:rsid w:val="00EA6427"/>
    <w:rsid w:val="00EB1284"/>
    <w:rsid w:val="00EB1AFB"/>
    <w:rsid w:val="00EB56BD"/>
    <w:rsid w:val="00EB648A"/>
    <w:rsid w:val="00EB6630"/>
    <w:rsid w:val="00EB75FE"/>
    <w:rsid w:val="00EC175A"/>
    <w:rsid w:val="00EC39DE"/>
    <w:rsid w:val="00ED3A82"/>
    <w:rsid w:val="00EE51B3"/>
    <w:rsid w:val="00EF1789"/>
    <w:rsid w:val="00EF501E"/>
    <w:rsid w:val="00F073AB"/>
    <w:rsid w:val="00F1019E"/>
    <w:rsid w:val="00F13261"/>
    <w:rsid w:val="00F2517F"/>
    <w:rsid w:val="00F2798B"/>
    <w:rsid w:val="00F31388"/>
    <w:rsid w:val="00F3294D"/>
    <w:rsid w:val="00F37561"/>
    <w:rsid w:val="00F377CA"/>
    <w:rsid w:val="00F37E22"/>
    <w:rsid w:val="00F40DC5"/>
    <w:rsid w:val="00F43C40"/>
    <w:rsid w:val="00F443C6"/>
    <w:rsid w:val="00F46696"/>
    <w:rsid w:val="00F5329F"/>
    <w:rsid w:val="00F5443A"/>
    <w:rsid w:val="00F56433"/>
    <w:rsid w:val="00F64084"/>
    <w:rsid w:val="00F71043"/>
    <w:rsid w:val="00F73D79"/>
    <w:rsid w:val="00F807F0"/>
    <w:rsid w:val="00F80EB0"/>
    <w:rsid w:val="00F81952"/>
    <w:rsid w:val="00F83490"/>
    <w:rsid w:val="00F85EDE"/>
    <w:rsid w:val="00F8680E"/>
    <w:rsid w:val="00F9238E"/>
    <w:rsid w:val="00F924FF"/>
    <w:rsid w:val="00F92BEF"/>
    <w:rsid w:val="00F95737"/>
    <w:rsid w:val="00FA0D95"/>
    <w:rsid w:val="00FB03CF"/>
    <w:rsid w:val="00FB21CA"/>
    <w:rsid w:val="00FB23E5"/>
    <w:rsid w:val="00FC26EA"/>
    <w:rsid w:val="00FC3748"/>
    <w:rsid w:val="00FC7509"/>
    <w:rsid w:val="00FD06E0"/>
    <w:rsid w:val="00FD6734"/>
    <w:rsid w:val="00FE1273"/>
    <w:rsid w:val="00FE5CF4"/>
    <w:rsid w:val="00FF1642"/>
    <w:rsid w:val="00FF2332"/>
    <w:rsid w:val="00FF2E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9E3898D"/>
  <w15:docId w15:val="{DCC2B5B4-B927-46E0-B10C-61AE757D8A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Verdana" w:hAnsi="Verdana" w:cs="Verdana"/>
        <w:color w:val="000000"/>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F63B4"/>
  </w:style>
  <w:style w:type="paragraph" w:styleId="Heading1">
    <w:name w:val="heading 1"/>
    <w:basedOn w:val="Normal"/>
    <w:next w:val="Normal"/>
    <w:pPr>
      <w:keepNext/>
      <w:keepLines/>
      <w:spacing w:before="480" w:after="120"/>
      <w:outlineLvl w:val="0"/>
    </w:pPr>
    <w:rPr>
      <w:b/>
      <w:sz w:val="48"/>
    </w:rPr>
  </w:style>
  <w:style w:type="paragraph" w:styleId="Heading2">
    <w:name w:val="heading 2"/>
    <w:basedOn w:val="Normal"/>
    <w:next w:val="Normal"/>
    <w:pPr>
      <w:keepNext/>
      <w:keepLines/>
      <w:spacing w:before="360" w:after="80"/>
      <w:outlineLvl w:val="1"/>
    </w:pPr>
    <w:rPr>
      <w:b/>
      <w:sz w:val="36"/>
    </w:rPr>
  </w:style>
  <w:style w:type="paragraph" w:styleId="Heading3">
    <w:name w:val="heading 3"/>
    <w:basedOn w:val="Normal"/>
    <w:next w:val="Normal"/>
    <w:pPr>
      <w:keepNext/>
      <w:keepLines/>
      <w:spacing w:before="280" w:after="80"/>
      <w:outlineLvl w:val="2"/>
    </w:pPr>
    <w:rPr>
      <w:b/>
      <w:sz w:val="28"/>
    </w:rPr>
  </w:style>
  <w:style w:type="paragraph" w:styleId="Heading4">
    <w:name w:val="heading 4"/>
    <w:basedOn w:val="Normal"/>
    <w:next w:val="Normal"/>
    <w:pPr>
      <w:keepNext/>
      <w:keepLines/>
      <w:spacing w:before="240" w:after="40"/>
      <w:outlineLvl w:val="3"/>
    </w:pPr>
    <w:rPr>
      <w:b/>
      <w:sz w:val="24"/>
    </w:rPr>
  </w:style>
  <w:style w:type="paragraph" w:styleId="Heading5">
    <w:name w:val="heading 5"/>
    <w:basedOn w:val="Normal"/>
    <w:next w:val="Normal"/>
    <w:pPr>
      <w:keepNext/>
      <w:keepLines/>
      <w:spacing w:before="220" w:after="40"/>
      <w:outlineLvl w:val="4"/>
    </w:pPr>
    <w:rPr>
      <w:b/>
      <w:sz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keepNext/>
      <w:keepLines/>
      <w:jc w:val="center"/>
    </w:pPr>
    <w:rPr>
      <w:rFonts w:ascii="Old English Text MT" w:eastAsia="Old English Text MT" w:hAnsi="Old English Text MT" w:cs="Old English Text MT"/>
      <w:b/>
      <w:sz w:val="36"/>
    </w:rPr>
  </w:style>
  <w:style w:type="paragraph" w:styleId="Subtitle">
    <w:name w:val="Subtitle"/>
    <w:basedOn w:val="Normal"/>
    <w:next w:val="Normal"/>
    <w:pPr>
      <w:keepNext/>
      <w:keepLines/>
      <w:spacing w:before="360" w:after="80"/>
    </w:pPr>
    <w:rPr>
      <w:rFonts w:ascii="Georgia" w:eastAsia="Georgia" w:hAnsi="Georgia" w:cs="Georgia"/>
      <w:i/>
      <w:color w:val="666666"/>
      <w:sz w:val="48"/>
    </w:rPr>
  </w:style>
  <w:style w:type="paragraph" w:styleId="BalloonText">
    <w:name w:val="Balloon Text"/>
    <w:basedOn w:val="Normal"/>
    <w:link w:val="BalloonTextChar"/>
    <w:uiPriority w:val="99"/>
    <w:semiHidden/>
    <w:unhideWhenUsed/>
    <w:rsid w:val="00BA0C1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0C19"/>
    <w:rPr>
      <w:rFonts w:ascii="Segoe UI" w:hAnsi="Segoe UI" w:cs="Segoe UI"/>
      <w:sz w:val="18"/>
      <w:szCs w:val="18"/>
    </w:rPr>
  </w:style>
  <w:style w:type="paragraph" w:styleId="PlainText">
    <w:name w:val="Plain Text"/>
    <w:basedOn w:val="Normal"/>
    <w:link w:val="PlainTextChar"/>
    <w:uiPriority w:val="99"/>
    <w:rsid w:val="002F1F83"/>
    <w:pPr>
      <w:autoSpaceDE w:val="0"/>
      <w:autoSpaceDN w:val="0"/>
    </w:pPr>
    <w:rPr>
      <w:rFonts w:ascii="Courier New" w:eastAsia="Times New Roman" w:hAnsi="Courier New" w:cs="Courier New"/>
      <w:color w:val="auto"/>
      <w:lang w:eastAsia="en-US"/>
    </w:rPr>
  </w:style>
  <w:style w:type="character" w:customStyle="1" w:styleId="PlainTextChar">
    <w:name w:val="Plain Text Char"/>
    <w:basedOn w:val="DefaultParagraphFont"/>
    <w:link w:val="PlainText"/>
    <w:uiPriority w:val="99"/>
    <w:rsid w:val="002F1F83"/>
    <w:rPr>
      <w:rFonts w:ascii="Courier New" w:eastAsia="Times New Roman" w:hAnsi="Courier New" w:cs="Courier New"/>
      <w:color w:val="auto"/>
      <w:lang w:eastAsia="en-US"/>
    </w:rPr>
  </w:style>
  <w:style w:type="paragraph" w:styleId="ListParagraph">
    <w:name w:val="List Paragraph"/>
    <w:basedOn w:val="Normal"/>
    <w:link w:val="ListParagraphChar"/>
    <w:uiPriority w:val="34"/>
    <w:qFormat/>
    <w:rsid w:val="0055545D"/>
    <w:pPr>
      <w:spacing w:line="260" w:lineRule="exact"/>
      <w:ind w:left="720"/>
      <w:contextualSpacing/>
    </w:pPr>
    <w:rPr>
      <w:rFonts w:eastAsia="Calibri" w:cs="Times New Roman"/>
      <w:color w:val="auto"/>
      <w:szCs w:val="22"/>
      <w:lang w:val="en-US" w:eastAsia="en-US"/>
    </w:rPr>
  </w:style>
  <w:style w:type="table" w:styleId="TableGrid">
    <w:name w:val="Table Grid"/>
    <w:basedOn w:val="TableNormal"/>
    <w:uiPriority w:val="39"/>
    <w:rsid w:val="006439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dress">
    <w:name w:val="address"/>
    <w:basedOn w:val="Normal"/>
    <w:rsid w:val="00CA5700"/>
    <w:pPr>
      <w:spacing w:before="100" w:beforeAutospacing="1" w:after="100" w:afterAutospacing="1"/>
    </w:pPr>
    <w:rPr>
      <w:rFonts w:ascii="Times New Roman" w:eastAsia="Times New Roman" w:hAnsi="Times New Roman" w:cs="Times New Roman"/>
      <w:color w:val="auto"/>
      <w:sz w:val="24"/>
      <w:szCs w:val="24"/>
    </w:rPr>
  </w:style>
  <w:style w:type="paragraph" w:customStyle="1" w:styleId="metainfo">
    <w:name w:val="metainfo"/>
    <w:basedOn w:val="Normal"/>
    <w:rsid w:val="00CA5700"/>
    <w:pPr>
      <w:spacing w:before="100" w:beforeAutospacing="1" w:after="100" w:afterAutospacing="1"/>
    </w:pPr>
    <w:rPr>
      <w:rFonts w:ascii="Times New Roman" w:eastAsia="Times New Roman" w:hAnsi="Times New Roman" w:cs="Times New Roman"/>
      <w:color w:val="auto"/>
      <w:sz w:val="24"/>
      <w:szCs w:val="24"/>
    </w:rPr>
  </w:style>
  <w:style w:type="paragraph" w:styleId="NoSpacing">
    <w:name w:val="No Spacing"/>
    <w:uiPriority w:val="99"/>
    <w:qFormat/>
    <w:rsid w:val="008A3CC0"/>
    <w:rPr>
      <w:rFonts w:eastAsia="Calibri" w:cs="Times New Roman"/>
      <w:color w:val="auto"/>
      <w:szCs w:val="22"/>
      <w:lang w:val="en-US" w:eastAsia="en-US"/>
    </w:rPr>
  </w:style>
  <w:style w:type="paragraph" w:customStyle="1" w:styleId="Body">
    <w:name w:val="Body"/>
    <w:rsid w:val="00753ADD"/>
    <w:pPr>
      <w:pBdr>
        <w:top w:val="nil"/>
        <w:left w:val="nil"/>
        <w:bottom w:val="nil"/>
        <w:right w:val="nil"/>
        <w:between w:val="nil"/>
        <w:bar w:val="nil"/>
      </w:pBdr>
    </w:pPr>
    <w:rPr>
      <w:rFonts w:ascii="Helvetica Neue" w:eastAsia="Arial Unicode MS" w:hAnsi="Helvetica Neue" w:cs="Arial Unicode MS"/>
      <w:sz w:val="22"/>
      <w:szCs w:val="22"/>
      <w:bdr w:val="nil"/>
      <w:lang w:val="en-US"/>
    </w:rPr>
  </w:style>
  <w:style w:type="paragraph" w:styleId="Header">
    <w:name w:val="header"/>
    <w:basedOn w:val="Normal"/>
    <w:link w:val="HeaderChar"/>
    <w:uiPriority w:val="99"/>
    <w:unhideWhenUsed/>
    <w:rsid w:val="00753ADD"/>
    <w:pPr>
      <w:tabs>
        <w:tab w:val="center" w:pos="4513"/>
        <w:tab w:val="right" w:pos="9026"/>
      </w:tabs>
    </w:pPr>
  </w:style>
  <w:style w:type="character" w:customStyle="1" w:styleId="HeaderChar">
    <w:name w:val="Header Char"/>
    <w:basedOn w:val="DefaultParagraphFont"/>
    <w:link w:val="Header"/>
    <w:uiPriority w:val="99"/>
    <w:rsid w:val="00753ADD"/>
  </w:style>
  <w:style w:type="paragraph" w:styleId="Footer">
    <w:name w:val="footer"/>
    <w:basedOn w:val="Normal"/>
    <w:link w:val="FooterChar"/>
    <w:uiPriority w:val="99"/>
    <w:unhideWhenUsed/>
    <w:rsid w:val="00753ADD"/>
    <w:pPr>
      <w:tabs>
        <w:tab w:val="center" w:pos="4513"/>
        <w:tab w:val="right" w:pos="9026"/>
      </w:tabs>
    </w:pPr>
  </w:style>
  <w:style w:type="character" w:customStyle="1" w:styleId="FooterChar">
    <w:name w:val="Footer Char"/>
    <w:basedOn w:val="DefaultParagraphFont"/>
    <w:link w:val="Footer"/>
    <w:uiPriority w:val="99"/>
    <w:rsid w:val="00753ADD"/>
  </w:style>
  <w:style w:type="paragraph" w:customStyle="1" w:styleId="p1">
    <w:name w:val="p1"/>
    <w:basedOn w:val="Normal"/>
    <w:rsid w:val="00483E9D"/>
    <w:rPr>
      <w:rFonts w:ascii=".SF UI Text" w:eastAsiaTheme="minorHAnsi" w:hAnsi=".SF UI Text" w:cs="Calibri"/>
      <w:color w:val="454545"/>
      <w:sz w:val="26"/>
      <w:szCs w:val="26"/>
    </w:rPr>
  </w:style>
  <w:style w:type="character" w:customStyle="1" w:styleId="s1">
    <w:name w:val="s1"/>
    <w:basedOn w:val="DefaultParagraphFont"/>
    <w:rsid w:val="00483E9D"/>
    <w:rPr>
      <w:rFonts w:ascii=".SFUIText" w:hAnsi=".SFUIText" w:hint="default"/>
      <w:b w:val="0"/>
      <w:bCs w:val="0"/>
      <w:i w:val="0"/>
      <w:iCs w:val="0"/>
      <w:sz w:val="34"/>
      <w:szCs w:val="34"/>
    </w:rPr>
  </w:style>
  <w:style w:type="character" w:customStyle="1" w:styleId="apple-converted-space">
    <w:name w:val="apple-converted-space"/>
    <w:basedOn w:val="DefaultParagraphFont"/>
    <w:rsid w:val="00483E9D"/>
  </w:style>
  <w:style w:type="character" w:customStyle="1" w:styleId="ListParagraphChar">
    <w:name w:val="List Paragraph Char"/>
    <w:link w:val="ListParagraph"/>
    <w:uiPriority w:val="34"/>
    <w:rsid w:val="00E936C1"/>
    <w:rPr>
      <w:rFonts w:eastAsia="Calibri" w:cs="Times New Roman"/>
      <w:color w:val="auto"/>
      <w:szCs w:val="22"/>
      <w:lang w:val="en-US" w:eastAsia="en-US"/>
    </w:rPr>
  </w:style>
  <w:style w:type="character" w:customStyle="1" w:styleId="normaltextrun">
    <w:name w:val="normaltextrun"/>
    <w:basedOn w:val="DefaultParagraphFont"/>
    <w:rsid w:val="007600AF"/>
  </w:style>
  <w:style w:type="character" w:customStyle="1" w:styleId="eop">
    <w:name w:val="eop"/>
    <w:basedOn w:val="DefaultParagraphFont"/>
    <w:rsid w:val="007600AF"/>
  </w:style>
  <w:style w:type="character" w:styleId="Hyperlink">
    <w:name w:val="Hyperlink"/>
    <w:basedOn w:val="DefaultParagraphFont"/>
    <w:uiPriority w:val="99"/>
    <w:unhideWhenUsed/>
    <w:rsid w:val="00762AE2"/>
    <w:rPr>
      <w:color w:val="0563C1" w:themeColor="hyperlink"/>
      <w:u w:val="single"/>
    </w:rPr>
  </w:style>
  <w:style w:type="character" w:styleId="UnresolvedMention">
    <w:name w:val="Unresolved Mention"/>
    <w:basedOn w:val="DefaultParagraphFont"/>
    <w:uiPriority w:val="99"/>
    <w:semiHidden/>
    <w:unhideWhenUsed/>
    <w:rsid w:val="00762AE2"/>
    <w:rPr>
      <w:color w:val="605E5C"/>
      <w:shd w:val="clear" w:color="auto" w:fill="E1DFDD"/>
    </w:rPr>
  </w:style>
  <w:style w:type="character" w:styleId="FollowedHyperlink">
    <w:name w:val="FollowedHyperlink"/>
    <w:basedOn w:val="DefaultParagraphFont"/>
    <w:uiPriority w:val="99"/>
    <w:semiHidden/>
    <w:unhideWhenUsed/>
    <w:rsid w:val="008B6C4F"/>
    <w:rPr>
      <w:color w:val="954F72" w:themeColor="followedHyperlink"/>
      <w:u w:val="single"/>
    </w:rPr>
  </w:style>
  <w:style w:type="character" w:customStyle="1" w:styleId="TitleChar">
    <w:name w:val="Title Char"/>
    <w:basedOn w:val="DefaultParagraphFont"/>
    <w:link w:val="Title"/>
    <w:rsid w:val="00790715"/>
    <w:rPr>
      <w:rFonts w:ascii="Old English Text MT" w:eastAsia="Old English Text MT" w:hAnsi="Old English Text MT" w:cs="Old English Text MT"/>
      <w:b/>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143769">
      <w:bodyDiv w:val="1"/>
      <w:marLeft w:val="0"/>
      <w:marRight w:val="0"/>
      <w:marTop w:val="0"/>
      <w:marBottom w:val="0"/>
      <w:divBdr>
        <w:top w:val="none" w:sz="0" w:space="0" w:color="auto"/>
        <w:left w:val="none" w:sz="0" w:space="0" w:color="auto"/>
        <w:bottom w:val="none" w:sz="0" w:space="0" w:color="auto"/>
        <w:right w:val="none" w:sz="0" w:space="0" w:color="auto"/>
      </w:divBdr>
    </w:div>
    <w:div w:id="1351299585">
      <w:bodyDiv w:val="1"/>
      <w:marLeft w:val="0"/>
      <w:marRight w:val="0"/>
      <w:marTop w:val="0"/>
      <w:marBottom w:val="0"/>
      <w:divBdr>
        <w:top w:val="none" w:sz="0" w:space="0" w:color="auto"/>
        <w:left w:val="none" w:sz="0" w:space="0" w:color="auto"/>
        <w:bottom w:val="none" w:sz="0" w:space="0" w:color="auto"/>
        <w:right w:val="none" w:sz="0" w:space="0" w:color="auto"/>
      </w:divBdr>
    </w:div>
    <w:div w:id="1432435337">
      <w:bodyDiv w:val="1"/>
      <w:marLeft w:val="0"/>
      <w:marRight w:val="0"/>
      <w:marTop w:val="0"/>
      <w:marBottom w:val="0"/>
      <w:divBdr>
        <w:top w:val="none" w:sz="0" w:space="0" w:color="auto"/>
        <w:left w:val="none" w:sz="0" w:space="0" w:color="auto"/>
        <w:bottom w:val="none" w:sz="0" w:space="0" w:color="auto"/>
        <w:right w:val="none" w:sz="0" w:space="0" w:color="auto"/>
      </w:divBdr>
    </w:div>
    <w:div w:id="1474760363">
      <w:bodyDiv w:val="1"/>
      <w:marLeft w:val="0"/>
      <w:marRight w:val="0"/>
      <w:marTop w:val="0"/>
      <w:marBottom w:val="0"/>
      <w:divBdr>
        <w:top w:val="none" w:sz="0" w:space="0" w:color="auto"/>
        <w:left w:val="none" w:sz="0" w:space="0" w:color="auto"/>
        <w:bottom w:val="none" w:sz="0" w:space="0" w:color="auto"/>
        <w:right w:val="none" w:sz="0" w:space="0" w:color="auto"/>
      </w:divBdr>
    </w:div>
    <w:div w:id="1486436776">
      <w:bodyDiv w:val="1"/>
      <w:marLeft w:val="0"/>
      <w:marRight w:val="0"/>
      <w:marTop w:val="0"/>
      <w:marBottom w:val="0"/>
      <w:divBdr>
        <w:top w:val="none" w:sz="0" w:space="0" w:color="auto"/>
        <w:left w:val="none" w:sz="0" w:space="0" w:color="auto"/>
        <w:bottom w:val="none" w:sz="0" w:space="0" w:color="auto"/>
        <w:right w:val="none" w:sz="0" w:space="0" w:color="auto"/>
      </w:divBdr>
    </w:div>
    <w:div w:id="1609197161">
      <w:bodyDiv w:val="1"/>
      <w:marLeft w:val="0"/>
      <w:marRight w:val="0"/>
      <w:marTop w:val="0"/>
      <w:marBottom w:val="0"/>
      <w:divBdr>
        <w:top w:val="none" w:sz="0" w:space="0" w:color="auto"/>
        <w:left w:val="none" w:sz="0" w:space="0" w:color="auto"/>
        <w:bottom w:val="none" w:sz="0" w:space="0" w:color="auto"/>
        <w:right w:val="none" w:sz="0" w:space="0" w:color="auto"/>
      </w:divBdr>
      <w:divsChild>
        <w:div w:id="677125118">
          <w:marLeft w:val="0"/>
          <w:marRight w:val="0"/>
          <w:marTop w:val="0"/>
          <w:marBottom w:val="0"/>
          <w:divBdr>
            <w:top w:val="none" w:sz="0" w:space="0" w:color="auto"/>
            <w:left w:val="none" w:sz="0" w:space="0" w:color="auto"/>
            <w:bottom w:val="none" w:sz="0" w:space="0" w:color="auto"/>
            <w:right w:val="none" w:sz="0" w:space="0" w:color="auto"/>
          </w:divBdr>
          <w:divsChild>
            <w:div w:id="1708985593">
              <w:marLeft w:val="0"/>
              <w:marRight w:val="0"/>
              <w:marTop w:val="0"/>
              <w:marBottom w:val="0"/>
              <w:divBdr>
                <w:top w:val="none" w:sz="0" w:space="0" w:color="auto"/>
                <w:left w:val="none" w:sz="0" w:space="0" w:color="auto"/>
                <w:bottom w:val="none" w:sz="0" w:space="0" w:color="auto"/>
                <w:right w:val="none" w:sz="0" w:space="0" w:color="auto"/>
              </w:divBdr>
              <w:divsChild>
                <w:div w:id="1991205384">
                  <w:marLeft w:val="0"/>
                  <w:marRight w:val="0"/>
                  <w:marTop w:val="0"/>
                  <w:marBottom w:val="0"/>
                  <w:divBdr>
                    <w:top w:val="none" w:sz="0" w:space="0" w:color="auto"/>
                    <w:left w:val="none" w:sz="0" w:space="0" w:color="auto"/>
                    <w:bottom w:val="none" w:sz="0" w:space="0" w:color="auto"/>
                    <w:right w:val="none" w:sz="0" w:space="0" w:color="auto"/>
                  </w:divBdr>
                  <w:divsChild>
                    <w:div w:id="1453942631">
                      <w:marLeft w:val="0"/>
                      <w:marRight w:val="0"/>
                      <w:marTop w:val="0"/>
                      <w:marBottom w:val="0"/>
                      <w:divBdr>
                        <w:top w:val="none" w:sz="0" w:space="0" w:color="auto"/>
                        <w:left w:val="none" w:sz="0" w:space="0" w:color="auto"/>
                        <w:bottom w:val="none" w:sz="0" w:space="0" w:color="auto"/>
                        <w:right w:val="none" w:sz="0" w:space="0" w:color="auto"/>
                      </w:divBdr>
                      <w:divsChild>
                        <w:div w:id="1936669766">
                          <w:marLeft w:val="0"/>
                          <w:marRight w:val="0"/>
                          <w:marTop w:val="0"/>
                          <w:marBottom w:val="0"/>
                          <w:divBdr>
                            <w:top w:val="none" w:sz="0" w:space="0" w:color="auto"/>
                            <w:left w:val="none" w:sz="0" w:space="0" w:color="auto"/>
                            <w:bottom w:val="none" w:sz="0" w:space="0" w:color="auto"/>
                            <w:right w:val="none" w:sz="0" w:space="0" w:color="auto"/>
                          </w:divBdr>
                          <w:divsChild>
                            <w:div w:id="98933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4336286">
      <w:bodyDiv w:val="1"/>
      <w:marLeft w:val="0"/>
      <w:marRight w:val="0"/>
      <w:marTop w:val="0"/>
      <w:marBottom w:val="0"/>
      <w:divBdr>
        <w:top w:val="none" w:sz="0" w:space="0" w:color="auto"/>
        <w:left w:val="none" w:sz="0" w:space="0" w:color="auto"/>
        <w:bottom w:val="none" w:sz="0" w:space="0" w:color="auto"/>
        <w:right w:val="none" w:sz="0" w:space="0" w:color="auto"/>
      </w:divBdr>
    </w:div>
    <w:div w:id="1881016556">
      <w:bodyDiv w:val="1"/>
      <w:marLeft w:val="0"/>
      <w:marRight w:val="0"/>
      <w:marTop w:val="0"/>
      <w:marBottom w:val="0"/>
      <w:divBdr>
        <w:top w:val="none" w:sz="0" w:space="0" w:color="auto"/>
        <w:left w:val="none" w:sz="0" w:space="0" w:color="auto"/>
        <w:bottom w:val="none" w:sz="0" w:space="0" w:color="auto"/>
        <w:right w:val="none" w:sz="0" w:space="0" w:color="auto"/>
      </w:divBdr>
      <w:divsChild>
        <w:div w:id="1112820157">
          <w:marLeft w:val="0"/>
          <w:marRight w:val="0"/>
          <w:marTop w:val="0"/>
          <w:marBottom w:val="0"/>
          <w:divBdr>
            <w:top w:val="none" w:sz="0" w:space="0" w:color="auto"/>
            <w:left w:val="none" w:sz="0" w:space="0" w:color="auto"/>
            <w:bottom w:val="none" w:sz="0" w:space="0" w:color="auto"/>
            <w:right w:val="none" w:sz="0" w:space="0" w:color="auto"/>
          </w:divBdr>
          <w:divsChild>
            <w:div w:id="966356324">
              <w:marLeft w:val="0"/>
              <w:marRight w:val="0"/>
              <w:marTop w:val="0"/>
              <w:marBottom w:val="0"/>
              <w:divBdr>
                <w:top w:val="none" w:sz="0" w:space="0" w:color="auto"/>
                <w:left w:val="none" w:sz="0" w:space="0" w:color="auto"/>
                <w:bottom w:val="none" w:sz="0" w:space="0" w:color="auto"/>
                <w:right w:val="none" w:sz="0" w:space="0" w:color="auto"/>
              </w:divBdr>
              <w:divsChild>
                <w:div w:id="1725374037">
                  <w:marLeft w:val="0"/>
                  <w:marRight w:val="0"/>
                  <w:marTop w:val="0"/>
                  <w:marBottom w:val="0"/>
                  <w:divBdr>
                    <w:top w:val="none" w:sz="0" w:space="0" w:color="auto"/>
                    <w:left w:val="none" w:sz="0" w:space="0" w:color="auto"/>
                    <w:bottom w:val="none" w:sz="0" w:space="0" w:color="auto"/>
                    <w:right w:val="none" w:sz="0" w:space="0" w:color="auto"/>
                  </w:divBdr>
                  <w:divsChild>
                    <w:div w:id="503473322">
                      <w:marLeft w:val="0"/>
                      <w:marRight w:val="0"/>
                      <w:marTop w:val="0"/>
                      <w:marBottom w:val="0"/>
                      <w:divBdr>
                        <w:top w:val="none" w:sz="0" w:space="0" w:color="auto"/>
                        <w:left w:val="none" w:sz="0" w:space="0" w:color="auto"/>
                        <w:bottom w:val="none" w:sz="0" w:space="0" w:color="auto"/>
                        <w:right w:val="none" w:sz="0" w:space="0" w:color="auto"/>
                      </w:divBdr>
                      <w:divsChild>
                        <w:div w:id="1316908661">
                          <w:marLeft w:val="0"/>
                          <w:marRight w:val="0"/>
                          <w:marTop w:val="0"/>
                          <w:marBottom w:val="0"/>
                          <w:divBdr>
                            <w:top w:val="none" w:sz="0" w:space="0" w:color="auto"/>
                            <w:left w:val="none" w:sz="0" w:space="0" w:color="auto"/>
                            <w:bottom w:val="none" w:sz="0" w:space="0" w:color="auto"/>
                            <w:right w:val="none" w:sz="0" w:space="0" w:color="auto"/>
                          </w:divBdr>
                          <w:divsChild>
                            <w:div w:id="1813600724">
                              <w:marLeft w:val="0"/>
                              <w:marRight w:val="0"/>
                              <w:marTop w:val="0"/>
                              <w:marBottom w:val="0"/>
                              <w:divBdr>
                                <w:top w:val="none" w:sz="0" w:space="0" w:color="auto"/>
                                <w:left w:val="none" w:sz="0" w:space="0" w:color="auto"/>
                                <w:bottom w:val="none" w:sz="0" w:space="0" w:color="auto"/>
                                <w:right w:val="none" w:sz="0" w:space="0" w:color="auto"/>
                              </w:divBdr>
                              <w:divsChild>
                                <w:div w:id="839081119">
                                  <w:marLeft w:val="0"/>
                                  <w:marRight w:val="0"/>
                                  <w:marTop w:val="0"/>
                                  <w:marBottom w:val="0"/>
                                  <w:divBdr>
                                    <w:top w:val="none" w:sz="0" w:space="0" w:color="auto"/>
                                    <w:left w:val="none" w:sz="0" w:space="0" w:color="auto"/>
                                    <w:bottom w:val="none" w:sz="0" w:space="0" w:color="auto"/>
                                    <w:right w:val="none" w:sz="0" w:space="0" w:color="auto"/>
                                  </w:divBdr>
                                  <w:divsChild>
                                    <w:div w:id="795024477">
                                      <w:marLeft w:val="0"/>
                                      <w:marRight w:val="0"/>
                                      <w:marTop w:val="0"/>
                                      <w:marBottom w:val="0"/>
                                      <w:divBdr>
                                        <w:top w:val="none" w:sz="0" w:space="0" w:color="auto"/>
                                        <w:left w:val="none" w:sz="0" w:space="0" w:color="auto"/>
                                        <w:bottom w:val="none" w:sz="0" w:space="0" w:color="auto"/>
                                        <w:right w:val="none" w:sz="0" w:space="0" w:color="auto"/>
                                      </w:divBdr>
                                      <w:divsChild>
                                        <w:div w:id="1702240116">
                                          <w:marLeft w:val="0"/>
                                          <w:marRight w:val="0"/>
                                          <w:marTop w:val="0"/>
                                          <w:marBottom w:val="0"/>
                                          <w:divBdr>
                                            <w:top w:val="none" w:sz="0" w:space="0" w:color="auto"/>
                                            <w:left w:val="none" w:sz="0" w:space="0" w:color="auto"/>
                                            <w:bottom w:val="none" w:sz="0" w:space="0" w:color="auto"/>
                                            <w:right w:val="none" w:sz="0" w:space="0" w:color="auto"/>
                                          </w:divBdr>
                                          <w:divsChild>
                                            <w:div w:id="820199287">
                                              <w:marLeft w:val="0"/>
                                              <w:marRight w:val="0"/>
                                              <w:marTop w:val="0"/>
                                              <w:marBottom w:val="0"/>
                                              <w:divBdr>
                                                <w:top w:val="single" w:sz="12" w:space="2" w:color="FFFFCC"/>
                                                <w:left w:val="single" w:sz="12" w:space="2" w:color="FFFFCC"/>
                                                <w:bottom w:val="single" w:sz="12" w:space="2" w:color="FFFFCC"/>
                                                <w:right w:val="single" w:sz="12" w:space="0" w:color="FFFFCC"/>
                                              </w:divBdr>
                                              <w:divsChild>
                                                <w:div w:id="1209610061">
                                                  <w:marLeft w:val="0"/>
                                                  <w:marRight w:val="0"/>
                                                  <w:marTop w:val="0"/>
                                                  <w:marBottom w:val="0"/>
                                                  <w:divBdr>
                                                    <w:top w:val="none" w:sz="0" w:space="0" w:color="auto"/>
                                                    <w:left w:val="none" w:sz="0" w:space="0" w:color="auto"/>
                                                    <w:bottom w:val="none" w:sz="0" w:space="0" w:color="auto"/>
                                                    <w:right w:val="none" w:sz="0" w:space="0" w:color="auto"/>
                                                  </w:divBdr>
                                                  <w:divsChild>
                                                    <w:div w:id="1701664315">
                                                      <w:marLeft w:val="0"/>
                                                      <w:marRight w:val="0"/>
                                                      <w:marTop w:val="0"/>
                                                      <w:marBottom w:val="0"/>
                                                      <w:divBdr>
                                                        <w:top w:val="none" w:sz="0" w:space="0" w:color="auto"/>
                                                        <w:left w:val="none" w:sz="0" w:space="0" w:color="auto"/>
                                                        <w:bottom w:val="none" w:sz="0" w:space="0" w:color="auto"/>
                                                        <w:right w:val="none" w:sz="0" w:space="0" w:color="auto"/>
                                                      </w:divBdr>
                                                      <w:divsChild>
                                                        <w:div w:id="109589707">
                                                          <w:marLeft w:val="0"/>
                                                          <w:marRight w:val="0"/>
                                                          <w:marTop w:val="0"/>
                                                          <w:marBottom w:val="0"/>
                                                          <w:divBdr>
                                                            <w:top w:val="none" w:sz="0" w:space="0" w:color="auto"/>
                                                            <w:left w:val="none" w:sz="0" w:space="0" w:color="auto"/>
                                                            <w:bottom w:val="none" w:sz="0" w:space="0" w:color="auto"/>
                                                            <w:right w:val="none" w:sz="0" w:space="0" w:color="auto"/>
                                                          </w:divBdr>
                                                          <w:divsChild>
                                                            <w:div w:id="1020162413">
                                                              <w:marLeft w:val="0"/>
                                                              <w:marRight w:val="0"/>
                                                              <w:marTop w:val="0"/>
                                                              <w:marBottom w:val="0"/>
                                                              <w:divBdr>
                                                                <w:top w:val="none" w:sz="0" w:space="0" w:color="auto"/>
                                                                <w:left w:val="none" w:sz="0" w:space="0" w:color="auto"/>
                                                                <w:bottom w:val="none" w:sz="0" w:space="0" w:color="auto"/>
                                                                <w:right w:val="none" w:sz="0" w:space="0" w:color="auto"/>
                                                              </w:divBdr>
                                                              <w:divsChild>
                                                                <w:div w:id="1534994987">
                                                                  <w:marLeft w:val="0"/>
                                                                  <w:marRight w:val="0"/>
                                                                  <w:marTop w:val="0"/>
                                                                  <w:marBottom w:val="0"/>
                                                                  <w:divBdr>
                                                                    <w:top w:val="none" w:sz="0" w:space="0" w:color="auto"/>
                                                                    <w:left w:val="none" w:sz="0" w:space="0" w:color="auto"/>
                                                                    <w:bottom w:val="none" w:sz="0" w:space="0" w:color="auto"/>
                                                                    <w:right w:val="none" w:sz="0" w:space="0" w:color="auto"/>
                                                                  </w:divBdr>
                                                                  <w:divsChild>
                                                                    <w:div w:id="1964917320">
                                                                      <w:marLeft w:val="0"/>
                                                                      <w:marRight w:val="0"/>
                                                                      <w:marTop w:val="0"/>
                                                                      <w:marBottom w:val="0"/>
                                                                      <w:divBdr>
                                                                        <w:top w:val="none" w:sz="0" w:space="0" w:color="auto"/>
                                                                        <w:left w:val="none" w:sz="0" w:space="0" w:color="auto"/>
                                                                        <w:bottom w:val="none" w:sz="0" w:space="0" w:color="auto"/>
                                                                        <w:right w:val="none" w:sz="0" w:space="0" w:color="auto"/>
                                                                      </w:divBdr>
                                                                      <w:divsChild>
                                                                        <w:div w:id="420490910">
                                                                          <w:marLeft w:val="0"/>
                                                                          <w:marRight w:val="0"/>
                                                                          <w:marTop w:val="0"/>
                                                                          <w:marBottom w:val="0"/>
                                                                          <w:divBdr>
                                                                            <w:top w:val="none" w:sz="0" w:space="0" w:color="auto"/>
                                                                            <w:left w:val="none" w:sz="0" w:space="0" w:color="auto"/>
                                                                            <w:bottom w:val="none" w:sz="0" w:space="0" w:color="auto"/>
                                                                            <w:right w:val="none" w:sz="0" w:space="0" w:color="auto"/>
                                                                          </w:divBdr>
                                                                          <w:divsChild>
                                                                            <w:div w:id="847259214">
                                                                              <w:marLeft w:val="0"/>
                                                                              <w:marRight w:val="0"/>
                                                                              <w:marTop w:val="0"/>
                                                                              <w:marBottom w:val="0"/>
                                                                              <w:divBdr>
                                                                                <w:top w:val="none" w:sz="0" w:space="0" w:color="auto"/>
                                                                                <w:left w:val="none" w:sz="0" w:space="0" w:color="auto"/>
                                                                                <w:bottom w:val="none" w:sz="0" w:space="0" w:color="auto"/>
                                                                                <w:right w:val="none" w:sz="0" w:space="0" w:color="auto"/>
                                                                              </w:divBdr>
                                                                              <w:divsChild>
                                                                                <w:div w:id="414396270">
                                                                                  <w:marLeft w:val="0"/>
                                                                                  <w:marRight w:val="0"/>
                                                                                  <w:marTop w:val="0"/>
                                                                                  <w:marBottom w:val="0"/>
                                                                                  <w:divBdr>
                                                                                    <w:top w:val="none" w:sz="0" w:space="0" w:color="auto"/>
                                                                                    <w:left w:val="none" w:sz="0" w:space="0" w:color="auto"/>
                                                                                    <w:bottom w:val="none" w:sz="0" w:space="0" w:color="auto"/>
                                                                                    <w:right w:val="none" w:sz="0" w:space="0" w:color="auto"/>
                                                                                  </w:divBdr>
                                                                                  <w:divsChild>
                                                                                    <w:div w:id="789394429">
                                                                                      <w:marLeft w:val="0"/>
                                                                                      <w:marRight w:val="0"/>
                                                                                      <w:marTop w:val="0"/>
                                                                                      <w:marBottom w:val="0"/>
                                                                                      <w:divBdr>
                                                                                        <w:top w:val="none" w:sz="0" w:space="0" w:color="auto"/>
                                                                                        <w:left w:val="none" w:sz="0" w:space="0" w:color="auto"/>
                                                                                        <w:bottom w:val="none" w:sz="0" w:space="0" w:color="auto"/>
                                                                                        <w:right w:val="none" w:sz="0" w:space="0" w:color="auto"/>
                                                                                      </w:divBdr>
                                                                                      <w:divsChild>
                                                                                        <w:div w:id="1447386153">
                                                                                          <w:marLeft w:val="0"/>
                                                                                          <w:marRight w:val="120"/>
                                                                                          <w:marTop w:val="0"/>
                                                                                          <w:marBottom w:val="150"/>
                                                                                          <w:divBdr>
                                                                                            <w:top w:val="single" w:sz="2" w:space="0" w:color="EFEFEF"/>
                                                                                            <w:left w:val="single" w:sz="6" w:space="0" w:color="EFEFEF"/>
                                                                                            <w:bottom w:val="single" w:sz="6" w:space="0" w:color="E2E2E2"/>
                                                                                            <w:right w:val="single" w:sz="6" w:space="0" w:color="EFEFEF"/>
                                                                                          </w:divBdr>
                                                                                          <w:divsChild>
                                                                                            <w:div w:id="2010794135">
                                                                                              <w:marLeft w:val="0"/>
                                                                                              <w:marRight w:val="0"/>
                                                                                              <w:marTop w:val="0"/>
                                                                                              <w:marBottom w:val="0"/>
                                                                                              <w:divBdr>
                                                                                                <w:top w:val="none" w:sz="0" w:space="0" w:color="auto"/>
                                                                                                <w:left w:val="none" w:sz="0" w:space="0" w:color="auto"/>
                                                                                                <w:bottom w:val="none" w:sz="0" w:space="0" w:color="auto"/>
                                                                                                <w:right w:val="none" w:sz="0" w:space="0" w:color="auto"/>
                                                                                              </w:divBdr>
                                                                                              <w:divsChild>
                                                                                                <w:div w:id="1200976997">
                                                                                                  <w:marLeft w:val="0"/>
                                                                                                  <w:marRight w:val="0"/>
                                                                                                  <w:marTop w:val="0"/>
                                                                                                  <w:marBottom w:val="0"/>
                                                                                                  <w:divBdr>
                                                                                                    <w:top w:val="none" w:sz="0" w:space="0" w:color="auto"/>
                                                                                                    <w:left w:val="none" w:sz="0" w:space="0" w:color="auto"/>
                                                                                                    <w:bottom w:val="none" w:sz="0" w:space="0" w:color="auto"/>
                                                                                                    <w:right w:val="none" w:sz="0" w:space="0" w:color="auto"/>
                                                                                                  </w:divBdr>
                                                                                                  <w:divsChild>
                                                                                                    <w:div w:id="802501487">
                                                                                                      <w:marLeft w:val="0"/>
                                                                                                      <w:marRight w:val="0"/>
                                                                                                      <w:marTop w:val="0"/>
                                                                                                      <w:marBottom w:val="0"/>
                                                                                                      <w:divBdr>
                                                                                                        <w:top w:val="none" w:sz="0" w:space="0" w:color="auto"/>
                                                                                                        <w:left w:val="none" w:sz="0" w:space="0" w:color="auto"/>
                                                                                                        <w:bottom w:val="none" w:sz="0" w:space="0" w:color="auto"/>
                                                                                                        <w:right w:val="none" w:sz="0" w:space="0" w:color="auto"/>
                                                                                                      </w:divBdr>
                                                                                                      <w:divsChild>
                                                                                                        <w:div w:id="1211260926">
                                                                                                          <w:marLeft w:val="0"/>
                                                                                                          <w:marRight w:val="0"/>
                                                                                                          <w:marTop w:val="0"/>
                                                                                                          <w:marBottom w:val="0"/>
                                                                                                          <w:divBdr>
                                                                                                            <w:top w:val="none" w:sz="0" w:space="0" w:color="auto"/>
                                                                                                            <w:left w:val="none" w:sz="0" w:space="0" w:color="auto"/>
                                                                                                            <w:bottom w:val="none" w:sz="0" w:space="0" w:color="auto"/>
                                                                                                            <w:right w:val="none" w:sz="0" w:space="0" w:color="auto"/>
                                                                                                          </w:divBdr>
                                                                                                          <w:divsChild>
                                                                                                            <w:div w:id="153686606">
                                                                                                              <w:marLeft w:val="0"/>
                                                                                                              <w:marRight w:val="0"/>
                                                                                                              <w:marTop w:val="0"/>
                                                                                                              <w:marBottom w:val="0"/>
                                                                                                              <w:divBdr>
                                                                                                                <w:top w:val="single" w:sz="2" w:space="4" w:color="D8D8D8"/>
                                                                                                                <w:left w:val="single" w:sz="2" w:space="0" w:color="D8D8D8"/>
                                                                                                                <w:bottom w:val="single" w:sz="2" w:space="4" w:color="D8D8D8"/>
                                                                                                                <w:right w:val="single" w:sz="2" w:space="0" w:color="D8D8D8"/>
                                                                                                              </w:divBdr>
                                                                                                              <w:divsChild>
                                                                                                                <w:div w:id="2014411378">
                                                                                                                  <w:marLeft w:val="225"/>
                                                                                                                  <w:marRight w:val="225"/>
                                                                                                                  <w:marTop w:val="75"/>
                                                                                                                  <w:marBottom w:val="75"/>
                                                                                                                  <w:divBdr>
                                                                                                                    <w:top w:val="none" w:sz="0" w:space="0" w:color="auto"/>
                                                                                                                    <w:left w:val="none" w:sz="0" w:space="0" w:color="auto"/>
                                                                                                                    <w:bottom w:val="none" w:sz="0" w:space="0" w:color="auto"/>
                                                                                                                    <w:right w:val="none" w:sz="0" w:space="0" w:color="auto"/>
                                                                                                                  </w:divBdr>
                                                                                                                  <w:divsChild>
                                                                                                                    <w:div w:id="544216065">
                                                                                                                      <w:marLeft w:val="0"/>
                                                                                                                      <w:marRight w:val="0"/>
                                                                                                                      <w:marTop w:val="0"/>
                                                                                                                      <w:marBottom w:val="0"/>
                                                                                                                      <w:divBdr>
                                                                                                                        <w:top w:val="single" w:sz="6" w:space="0" w:color="auto"/>
                                                                                                                        <w:left w:val="single" w:sz="6" w:space="0" w:color="auto"/>
                                                                                                                        <w:bottom w:val="single" w:sz="6" w:space="0" w:color="auto"/>
                                                                                                                        <w:right w:val="single" w:sz="6" w:space="0" w:color="auto"/>
                                                                                                                      </w:divBdr>
                                                                                                                      <w:divsChild>
                                                                                                                        <w:div w:id="954754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00821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029BB6-FEFD-433D-9BB7-6CA6AC3A65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763</Words>
  <Characters>1005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Copy of Agenda Feb 2015.docx</vt:lpstr>
    </vt:vector>
  </TitlesOfParts>
  <Company>Microsoft</Company>
  <LinksUpToDate>false</LinksUpToDate>
  <CharactersWithSpaces>11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y of Agenda Feb 2015.docx</dc:title>
  <dc:subject/>
  <dc:creator>Darren Hails</dc:creator>
  <cp:keywords/>
  <dc:description/>
  <cp:lastModifiedBy>Fittleworth Clerk</cp:lastModifiedBy>
  <cp:revision>2</cp:revision>
  <cp:lastPrinted>2021-11-14T17:48:00Z</cp:lastPrinted>
  <dcterms:created xsi:type="dcterms:W3CDTF">2022-01-25T12:55:00Z</dcterms:created>
  <dcterms:modified xsi:type="dcterms:W3CDTF">2022-01-25T12:55:00Z</dcterms:modified>
</cp:coreProperties>
</file>